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F443E" w14:textId="77777777" w:rsidR="009662BF" w:rsidRPr="00090418" w:rsidRDefault="00D86146" w:rsidP="00404ED0">
      <w:pPr>
        <w:tabs>
          <w:tab w:val="left" w:pos="1530"/>
          <w:tab w:val="left" w:pos="1620"/>
          <w:tab w:val="left" w:pos="1710"/>
        </w:tabs>
        <w:jc w:val="center"/>
        <w:rPr>
          <w:rFonts w:ascii="Arial" w:hAnsi="Arial" w:cs="Arial"/>
          <w:b/>
          <w:bCs/>
        </w:rPr>
      </w:pPr>
      <w:r w:rsidRPr="00090418">
        <w:rPr>
          <w:rFonts w:ascii="Arial" w:hAnsi="Arial" w:cs="Arial"/>
          <w:b/>
          <w:bCs/>
        </w:rPr>
        <w:t>SENIOR ADVISORY COMMITTEE</w:t>
      </w:r>
    </w:p>
    <w:p w14:paraId="7139E686" w14:textId="6DFD0AFE" w:rsidR="0094427D" w:rsidRPr="00090418" w:rsidRDefault="00EA3740" w:rsidP="00404ED0">
      <w:pPr>
        <w:jc w:val="center"/>
        <w:outlineLvl w:val="0"/>
        <w:rPr>
          <w:rFonts w:ascii="Arial" w:hAnsi="Arial" w:cs="Arial"/>
          <w:b/>
          <w:bCs/>
        </w:rPr>
      </w:pPr>
      <w:r w:rsidRPr="00090418">
        <w:rPr>
          <w:rFonts w:ascii="Arial" w:hAnsi="Arial" w:cs="Arial"/>
          <w:b/>
          <w:bCs/>
        </w:rPr>
        <w:t>Gus Velasco Neighborhood Center</w:t>
      </w:r>
    </w:p>
    <w:p w14:paraId="554D9817" w14:textId="2EC7B2D6" w:rsidR="001B74CA" w:rsidRPr="00090418" w:rsidRDefault="00DF6B0C" w:rsidP="00404ED0">
      <w:pPr>
        <w:jc w:val="center"/>
        <w:outlineLvl w:val="0"/>
        <w:rPr>
          <w:rFonts w:ascii="Arial" w:hAnsi="Arial" w:cs="Arial"/>
          <w:b/>
          <w:bCs/>
        </w:rPr>
      </w:pPr>
      <w:r w:rsidRPr="00090418">
        <w:rPr>
          <w:rFonts w:ascii="Arial" w:hAnsi="Arial" w:cs="Arial"/>
          <w:b/>
          <w:bCs/>
        </w:rPr>
        <w:t xml:space="preserve">Tuesday, </w:t>
      </w:r>
      <w:r w:rsidR="00B36184" w:rsidRPr="00090418">
        <w:rPr>
          <w:rFonts w:ascii="Arial" w:hAnsi="Arial" w:cs="Arial"/>
          <w:b/>
          <w:bCs/>
        </w:rPr>
        <w:t>October 8</w:t>
      </w:r>
      <w:r w:rsidRPr="00090418">
        <w:rPr>
          <w:rFonts w:ascii="Arial" w:hAnsi="Arial" w:cs="Arial"/>
          <w:b/>
          <w:bCs/>
        </w:rPr>
        <w:t>, 202</w:t>
      </w:r>
      <w:r w:rsidR="009B7279" w:rsidRPr="00090418">
        <w:rPr>
          <w:rFonts w:ascii="Arial" w:hAnsi="Arial" w:cs="Arial"/>
          <w:b/>
          <w:bCs/>
        </w:rPr>
        <w:t>4</w:t>
      </w:r>
    </w:p>
    <w:p w14:paraId="61F9E9B5" w14:textId="5B5BE098" w:rsidR="00EA3740" w:rsidRPr="00090418" w:rsidRDefault="003E4546" w:rsidP="00404ED0">
      <w:pPr>
        <w:jc w:val="center"/>
        <w:outlineLvl w:val="0"/>
        <w:rPr>
          <w:rFonts w:ascii="Arial" w:hAnsi="Arial" w:cs="Arial"/>
          <w:b/>
          <w:bCs/>
        </w:rPr>
      </w:pPr>
      <w:r w:rsidRPr="00090418">
        <w:rPr>
          <w:rFonts w:ascii="Arial" w:hAnsi="Arial" w:cs="Arial"/>
          <w:b/>
          <w:bCs/>
        </w:rPr>
        <w:t>9:30</w:t>
      </w:r>
      <w:r w:rsidR="00F62A22" w:rsidRPr="00090418">
        <w:rPr>
          <w:rFonts w:ascii="Arial" w:hAnsi="Arial" w:cs="Arial"/>
          <w:b/>
          <w:bCs/>
        </w:rPr>
        <w:t xml:space="preserve"> a.m.</w:t>
      </w:r>
    </w:p>
    <w:p w14:paraId="0A0F99F0" w14:textId="77777777" w:rsidR="00405BCC" w:rsidRPr="00090418" w:rsidRDefault="00405BCC" w:rsidP="00404ED0">
      <w:pPr>
        <w:jc w:val="center"/>
        <w:outlineLvl w:val="0"/>
        <w:rPr>
          <w:rFonts w:ascii="Arial" w:hAnsi="Arial" w:cs="Arial"/>
        </w:rPr>
      </w:pPr>
    </w:p>
    <w:p w14:paraId="139146B6" w14:textId="77777777" w:rsidR="009662BF" w:rsidRPr="00090418" w:rsidRDefault="00D86146" w:rsidP="00404ED0">
      <w:pPr>
        <w:jc w:val="center"/>
        <w:outlineLvl w:val="0"/>
        <w:rPr>
          <w:rFonts w:ascii="Arial" w:hAnsi="Arial" w:cs="Arial"/>
          <w:b/>
        </w:rPr>
      </w:pPr>
      <w:r w:rsidRPr="00090418">
        <w:rPr>
          <w:rFonts w:ascii="Arial" w:hAnsi="Arial" w:cs="Arial"/>
          <w:b/>
        </w:rPr>
        <w:t>MINUTES</w:t>
      </w:r>
    </w:p>
    <w:p w14:paraId="47526246" w14:textId="77777777" w:rsidR="006B24F8" w:rsidRPr="00090418" w:rsidRDefault="006B24F8" w:rsidP="009A4D21">
      <w:pPr>
        <w:jc w:val="both"/>
        <w:outlineLvl w:val="0"/>
        <w:rPr>
          <w:rFonts w:ascii="Arial" w:hAnsi="Arial" w:cs="Arial"/>
          <w:b/>
        </w:rPr>
      </w:pPr>
    </w:p>
    <w:p w14:paraId="3E90ED13" w14:textId="77777777" w:rsidR="009662BF" w:rsidRPr="00090418" w:rsidRDefault="009662BF" w:rsidP="009A4D21">
      <w:pPr>
        <w:tabs>
          <w:tab w:val="left" w:pos="2430"/>
        </w:tabs>
        <w:spacing w:line="216" w:lineRule="auto"/>
        <w:jc w:val="both"/>
        <w:outlineLvl w:val="0"/>
        <w:rPr>
          <w:rFonts w:ascii="Arial" w:hAnsi="Arial" w:cs="Arial"/>
          <w:b/>
        </w:rPr>
      </w:pPr>
    </w:p>
    <w:p w14:paraId="33D5C32C" w14:textId="5C8D189D" w:rsidR="00504A6D" w:rsidRPr="00090418" w:rsidRDefault="00D86146" w:rsidP="00D47586">
      <w:pPr>
        <w:numPr>
          <w:ilvl w:val="0"/>
          <w:numId w:val="1"/>
        </w:numPr>
        <w:tabs>
          <w:tab w:val="left" w:pos="360"/>
        </w:tabs>
        <w:spacing w:line="216" w:lineRule="auto"/>
        <w:ind w:left="360" w:hanging="270"/>
        <w:jc w:val="both"/>
        <w:rPr>
          <w:rFonts w:ascii="Arial" w:hAnsi="Arial" w:cs="Arial"/>
        </w:rPr>
      </w:pPr>
      <w:r w:rsidRPr="00090418">
        <w:rPr>
          <w:rFonts w:ascii="Arial" w:hAnsi="Arial" w:cs="Arial"/>
          <w:u w:val="single"/>
        </w:rPr>
        <w:t>CALL TO ORDER</w:t>
      </w:r>
      <w:r w:rsidRPr="00090418">
        <w:rPr>
          <w:rFonts w:ascii="Arial" w:hAnsi="Arial" w:cs="Arial"/>
        </w:rPr>
        <w:t xml:space="preserve"> </w:t>
      </w:r>
      <w:r w:rsidR="00EA3740" w:rsidRPr="00090418">
        <w:rPr>
          <w:rFonts w:ascii="Arial" w:hAnsi="Arial" w:cs="Arial"/>
        </w:rPr>
        <w:t>–</w:t>
      </w:r>
      <w:r w:rsidR="008A3FAA" w:rsidRPr="00090418">
        <w:rPr>
          <w:rFonts w:ascii="Arial" w:hAnsi="Arial" w:cs="Arial"/>
        </w:rPr>
        <w:t xml:space="preserve"> </w:t>
      </w:r>
      <w:r w:rsidR="0085350B" w:rsidRPr="00090418">
        <w:rPr>
          <w:rFonts w:ascii="Arial" w:hAnsi="Arial" w:cs="Arial"/>
        </w:rPr>
        <w:t>C</w:t>
      </w:r>
      <w:r w:rsidR="0065489D" w:rsidRPr="00090418">
        <w:rPr>
          <w:rFonts w:ascii="Arial" w:hAnsi="Arial" w:cs="Arial"/>
        </w:rPr>
        <w:t xml:space="preserve">hairperson </w:t>
      </w:r>
      <w:r w:rsidR="008A3FAA" w:rsidRPr="00090418">
        <w:rPr>
          <w:rFonts w:ascii="Arial" w:hAnsi="Arial" w:cs="Arial"/>
        </w:rPr>
        <w:t>Janie Aguirre</w:t>
      </w:r>
      <w:r w:rsidRPr="00090418">
        <w:rPr>
          <w:rFonts w:ascii="Arial" w:hAnsi="Arial" w:cs="Arial"/>
        </w:rPr>
        <w:t xml:space="preserve"> called the meeting to order </w:t>
      </w:r>
      <w:r w:rsidRPr="00090418">
        <w:rPr>
          <w:rFonts w:ascii="Arial" w:hAnsi="Arial" w:cs="Arial"/>
          <w:noProof/>
        </w:rPr>
        <w:t>at</w:t>
      </w:r>
      <w:r w:rsidR="00B17AD2" w:rsidRPr="00090418">
        <w:rPr>
          <w:rFonts w:ascii="Arial" w:hAnsi="Arial" w:cs="Arial"/>
          <w:noProof/>
        </w:rPr>
        <w:t xml:space="preserve"> </w:t>
      </w:r>
      <w:r w:rsidR="00996C2D" w:rsidRPr="00090418">
        <w:rPr>
          <w:rFonts w:ascii="Arial" w:hAnsi="Arial" w:cs="Arial"/>
          <w:noProof/>
        </w:rPr>
        <w:t>9:</w:t>
      </w:r>
      <w:r w:rsidR="00BD1D16" w:rsidRPr="00090418">
        <w:rPr>
          <w:rFonts w:ascii="Arial" w:hAnsi="Arial" w:cs="Arial"/>
          <w:noProof/>
        </w:rPr>
        <w:t>3</w:t>
      </w:r>
      <w:r w:rsidR="00B36184" w:rsidRPr="00090418">
        <w:rPr>
          <w:rFonts w:ascii="Arial" w:hAnsi="Arial" w:cs="Arial"/>
          <w:noProof/>
        </w:rPr>
        <w:t>2</w:t>
      </w:r>
      <w:r w:rsidR="00B25071" w:rsidRPr="00090418">
        <w:rPr>
          <w:rFonts w:ascii="Arial" w:hAnsi="Arial" w:cs="Arial"/>
          <w:noProof/>
        </w:rPr>
        <w:t xml:space="preserve"> </w:t>
      </w:r>
      <w:r w:rsidR="00B17AD2" w:rsidRPr="00090418">
        <w:rPr>
          <w:rFonts w:ascii="Arial" w:hAnsi="Arial" w:cs="Arial"/>
          <w:noProof/>
        </w:rPr>
        <w:t>a.m</w:t>
      </w:r>
      <w:r w:rsidR="00B17AD2" w:rsidRPr="00090418">
        <w:rPr>
          <w:rFonts w:ascii="Arial" w:hAnsi="Arial" w:cs="Arial"/>
        </w:rPr>
        <w:t>.</w:t>
      </w:r>
      <w:r w:rsidRPr="00090418">
        <w:rPr>
          <w:rFonts w:ascii="Arial" w:hAnsi="Arial" w:cs="Arial"/>
        </w:rPr>
        <w:t xml:space="preserve"> </w:t>
      </w:r>
    </w:p>
    <w:p w14:paraId="66415B1F" w14:textId="77777777" w:rsidR="007E78D6" w:rsidRPr="00090418" w:rsidRDefault="007E78D6" w:rsidP="00F52568">
      <w:pPr>
        <w:pStyle w:val="ListParagraph"/>
        <w:spacing w:after="120" w:line="216" w:lineRule="auto"/>
        <w:rPr>
          <w:rFonts w:ascii="Arial" w:hAnsi="Arial" w:cs="Arial"/>
        </w:rPr>
      </w:pPr>
    </w:p>
    <w:p w14:paraId="7C1C565E" w14:textId="77777777" w:rsidR="00CE37CC" w:rsidRPr="00090418" w:rsidRDefault="00CE37CC" w:rsidP="00CE37CC">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 xml:space="preserve">ROLL CALL  </w:t>
      </w:r>
    </w:p>
    <w:p w14:paraId="662A534D" w14:textId="77777777" w:rsidR="00CE37CC" w:rsidRPr="00090418" w:rsidRDefault="00CE37CC" w:rsidP="00CE37CC">
      <w:pPr>
        <w:pStyle w:val="ListParagraph"/>
        <w:rPr>
          <w:rFonts w:ascii="Arial" w:hAnsi="Arial" w:cs="Arial"/>
          <w:u w:val="single"/>
        </w:rPr>
      </w:pPr>
    </w:p>
    <w:p w14:paraId="00CA9442" w14:textId="23915F46" w:rsidR="00CE37CC" w:rsidRPr="00090418" w:rsidRDefault="00CE37CC" w:rsidP="00523269">
      <w:pPr>
        <w:tabs>
          <w:tab w:val="right" w:pos="2700"/>
          <w:tab w:val="left" w:pos="2880"/>
        </w:tabs>
        <w:ind w:left="2880" w:hanging="2880"/>
        <w:jc w:val="both"/>
        <w:rPr>
          <w:rFonts w:ascii="Arial" w:hAnsi="Arial" w:cs="Arial"/>
        </w:rPr>
      </w:pPr>
      <w:r w:rsidRPr="00090418">
        <w:rPr>
          <w:rFonts w:ascii="Arial" w:hAnsi="Arial" w:cs="Arial"/>
          <w:i/>
        </w:rPr>
        <w:t xml:space="preserve">     Members Present:</w:t>
      </w:r>
      <w:r w:rsidRPr="00090418">
        <w:rPr>
          <w:rFonts w:ascii="Arial" w:hAnsi="Arial" w:cs="Arial"/>
          <w:i/>
        </w:rPr>
        <w:tab/>
      </w:r>
      <w:r w:rsidRPr="00090418">
        <w:rPr>
          <w:rFonts w:ascii="Arial" w:hAnsi="Arial" w:cs="Arial"/>
          <w:i/>
        </w:rPr>
        <w:tab/>
      </w:r>
      <w:r w:rsidR="00B25071" w:rsidRPr="00090418">
        <w:rPr>
          <w:rFonts w:ascii="Arial" w:hAnsi="Arial" w:cs="Arial"/>
        </w:rPr>
        <w:t xml:space="preserve">Gilbert Aguirre, Janie Aguirre, </w:t>
      </w:r>
      <w:r w:rsidR="00D31D5F" w:rsidRPr="00090418">
        <w:rPr>
          <w:rFonts w:ascii="Arial" w:hAnsi="Arial" w:cs="Arial"/>
        </w:rPr>
        <w:t>Dolores Duran</w:t>
      </w:r>
      <w:r w:rsidRPr="00090418">
        <w:rPr>
          <w:rFonts w:ascii="Arial" w:hAnsi="Arial" w:cs="Arial"/>
        </w:rPr>
        <w:t>, Hilda Zamora, Astrid Shesterkin, Josefina Lara</w:t>
      </w:r>
      <w:r w:rsidR="006D2347" w:rsidRPr="00090418">
        <w:rPr>
          <w:rFonts w:ascii="Arial" w:hAnsi="Arial" w:cs="Arial"/>
        </w:rPr>
        <w:t>, Paul Nakamura, Yoko Nakamura</w:t>
      </w:r>
      <w:r w:rsidR="00D31D5F" w:rsidRPr="00090418">
        <w:rPr>
          <w:rFonts w:ascii="Arial" w:hAnsi="Arial" w:cs="Arial"/>
        </w:rPr>
        <w:t>, Nancy Krueger, and Johnny Hernandez</w:t>
      </w:r>
      <w:r w:rsidR="00523269" w:rsidRPr="00090418">
        <w:rPr>
          <w:rFonts w:ascii="Arial" w:hAnsi="Arial" w:cs="Arial"/>
        </w:rPr>
        <w:t>.</w:t>
      </w:r>
    </w:p>
    <w:p w14:paraId="76A64EF0" w14:textId="77777777" w:rsidR="00CE37CC" w:rsidRPr="00090418" w:rsidRDefault="00CE37CC" w:rsidP="00CE37CC">
      <w:pPr>
        <w:pStyle w:val="ListParagraph"/>
        <w:tabs>
          <w:tab w:val="right" w:pos="2700"/>
          <w:tab w:val="left" w:pos="2880"/>
        </w:tabs>
        <w:ind w:left="2880" w:hanging="2430"/>
        <w:rPr>
          <w:rFonts w:ascii="Arial" w:hAnsi="Arial" w:cs="Arial"/>
        </w:rPr>
      </w:pPr>
    </w:p>
    <w:p w14:paraId="652F3869" w14:textId="659A2888" w:rsidR="00CE37CC" w:rsidRPr="00090418" w:rsidRDefault="00CE37CC" w:rsidP="00CE37CC">
      <w:pPr>
        <w:tabs>
          <w:tab w:val="right" w:pos="2700"/>
          <w:tab w:val="left" w:pos="2880"/>
        </w:tabs>
        <w:ind w:left="2880" w:hanging="2880"/>
        <w:jc w:val="both"/>
        <w:rPr>
          <w:rFonts w:ascii="Arial" w:hAnsi="Arial" w:cs="Arial"/>
        </w:rPr>
      </w:pPr>
      <w:r w:rsidRPr="00090418">
        <w:rPr>
          <w:rFonts w:ascii="Arial" w:hAnsi="Arial" w:cs="Arial"/>
          <w:i/>
        </w:rPr>
        <w:t xml:space="preserve">     Members Absent:</w:t>
      </w:r>
      <w:r w:rsidRPr="00090418">
        <w:rPr>
          <w:rFonts w:ascii="Arial" w:hAnsi="Arial" w:cs="Arial"/>
          <w:i/>
        </w:rPr>
        <w:tab/>
      </w:r>
      <w:r w:rsidRPr="00090418">
        <w:rPr>
          <w:rFonts w:ascii="Arial" w:hAnsi="Arial" w:cs="Arial"/>
          <w:i/>
        </w:rPr>
        <w:tab/>
      </w:r>
      <w:r w:rsidR="00D31D5F" w:rsidRPr="00090418">
        <w:rPr>
          <w:rFonts w:ascii="Arial" w:hAnsi="Arial" w:cs="Arial"/>
        </w:rPr>
        <w:t>Dolores Romero</w:t>
      </w:r>
    </w:p>
    <w:p w14:paraId="5F93F6D3" w14:textId="77777777" w:rsidR="00CE37CC" w:rsidRPr="00090418" w:rsidRDefault="00CE37CC" w:rsidP="00CE37CC">
      <w:pPr>
        <w:tabs>
          <w:tab w:val="right" w:pos="2700"/>
          <w:tab w:val="left" w:pos="2880"/>
        </w:tabs>
        <w:rPr>
          <w:rFonts w:ascii="Arial" w:hAnsi="Arial" w:cs="Arial"/>
        </w:rPr>
      </w:pPr>
    </w:p>
    <w:p w14:paraId="41DEB973" w14:textId="0D4BC767" w:rsidR="00CE37CC" w:rsidRPr="00090418" w:rsidRDefault="00CE37CC" w:rsidP="00B36184">
      <w:pPr>
        <w:pStyle w:val="ListParagraph"/>
        <w:tabs>
          <w:tab w:val="right" w:pos="2700"/>
          <w:tab w:val="left" w:pos="2880"/>
        </w:tabs>
        <w:ind w:left="2700" w:right="-1350" w:hanging="2430"/>
        <w:jc w:val="both"/>
        <w:rPr>
          <w:rFonts w:ascii="Arial" w:hAnsi="Arial" w:cs="Arial"/>
          <w:i/>
        </w:rPr>
      </w:pPr>
      <w:r w:rsidRPr="00090418">
        <w:rPr>
          <w:rFonts w:ascii="Arial" w:hAnsi="Arial" w:cs="Arial"/>
          <w:i/>
        </w:rPr>
        <w:t xml:space="preserve"> Staff:</w:t>
      </w:r>
      <w:r w:rsidRPr="00090418">
        <w:rPr>
          <w:rFonts w:ascii="Arial" w:hAnsi="Arial" w:cs="Arial"/>
          <w:i/>
        </w:rPr>
        <w:tab/>
      </w:r>
      <w:r w:rsidRPr="00090418">
        <w:rPr>
          <w:rFonts w:ascii="Arial" w:hAnsi="Arial" w:cs="Arial"/>
          <w:i/>
        </w:rPr>
        <w:tab/>
      </w:r>
      <w:r w:rsidRPr="00090418">
        <w:rPr>
          <w:rFonts w:ascii="Arial" w:hAnsi="Arial" w:cs="Arial"/>
        </w:rPr>
        <w:t>Jose Carrillo, Community Services Supervisor/Executive Secretary</w:t>
      </w:r>
      <w:r w:rsidRPr="00090418">
        <w:rPr>
          <w:rFonts w:ascii="Arial" w:hAnsi="Arial" w:cs="Arial"/>
          <w:i/>
        </w:rPr>
        <w:t xml:space="preserve"> </w:t>
      </w:r>
    </w:p>
    <w:p w14:paraId="3CC2ECD6" w14:textId="0C32AB35" w:rsidR="00B36184" w:rsidRPr="00090418" w:rsidRDefault="00344CA5" w:rsidP="00B36184">
      <w:pPr>
        <w:pStyle w:val="ListParagraph"/>
        <w:tabs>
          <w:tab w:val="right" w:pos="2700"/>
          <w:tab w:val="left" w:pos="2880"/>
        </w:tabs>
        <w:ind w:left="2700" w:right="-1350" w:hanging="2430"/>
        <w:jc w:val="both"/>
        <w:rPr>
          <w:rFonts w:ascii="Arial" w:hAnsi="Arial" w:cs="Arial"/>
        </w:rPr>
      </w:pPr>
      <w:r w:rsidRPr="00090418">
        <w:rPr>
          <w:rFonts w:ascii="Arial" w:hAnsi="Arial" w:cs="Arial"/>
          <w:i/>
        </w:rPr>
        <w:tab/>
      </w:r>
      <w:r w:rsidRPr="00090418">
        <w:rPr>
          <w:rFonts w:ascii="Arial" w:hAnsi="Arial" w:cs="Arial"/>
          <w:i/>
        </w:rPr>
        <w:tab/>
      </w:r>
      <w:r w:rsidRPr="00090418">
        <w:rPr>
          <w:rFonts w:ascii="Arial" w:hAnsi="Arial" w:cs="Arial"/>
        </w:rPr>
        <w:t xml:space="preserve">Adriana </w:t>
      </w:r>
      <w:r w:rsidR="00D31D5F" w:rsidRPr="00090418">
        <w:rPr>
          <w:rFonts w:ascii="Arial" w:hAnsi="Arial" w:cs="Arial"/>
        </w:rPr>
        <w:t>Ramirez</w:t>
      </w:r>
      <w:r w:rsidRPr="00090418">
        <w:rPr>
          <w:rFonts w:ascii="Arial" w:hAnsi="Arial" w:cs="Arial"/>
        </w:rPr>
        <w:t xml:space="preserve">, Administrative </w:t>
      </w:r>
      <w:proofErr w:type="spellStart"/>
      <w:r w:rsidR="006D2347" w:rsidRPr="00090418">
        <w:rPr>
          <w:rFonts w:ascii="Arial" w:hAnsi="Arial" w:cs="Arial"/>
        </w:rPr>
        <w:t>Assitant</w:t>
      </w:r>
      <w:proofErr w:type="spellEnd"/>
      <w:r w:rsidR="006D2347" w:rsidRPr="00090418">
        <w:rPr>
          <w:rFonts w:ascii="Arial" w:hAnsi="Arial" w:cs="Arial"/>
        </w:rPr>
        <w:t xml:space="preserve"> </w:t>
      </w:r>
      <w:proofErr w:type="spellStart"/>
      <w:r w:rsidR="006D2347" w:rsidRPr="00090418">
        <w:rPr>
          <w:rFonts w:ascii="Arial" w:hAnsi="Arial" w:cs="Arial"/>
        </w:rPr>
        <w:t>ll</w:t>
      </w:r>
      <w:proofErr w:type="spellEnd"/>
      <w:r w:rsidR="00B36184" w:rsidRPr="00090418">
        <w:rPr>
          <w:rFonts w:ascii="Arial" w:hAnsi="Arial" w:cs="Arial"/>
        </w:rPr>
        <w:t xml:space="preserve">                               </w:t>
      </w:r>
    </w:p>
    <w:p w14:paraId="13FE5E55" w14:textId="77777777" w:rsidR="00B36184" w:rsidRPr="00090418" w:rsidRDefault="00B36184" w:rsidP="00B25071">
      <w:pPr>
        <w:pStyle w:val="ListParagraph"/>
        <w:tabs>
          <w:tab w:val="right" w:pos="2700"/>
          <w:tab w:val="left" w:pos="2880"/>
        </w:tabs>
        <w:ind w:left="2700" w:right="-1350" w:hanging="2430"/>
        <w:jc w:val="both"/>
        <w:rPr>
          <w:rFonts w:ascii="Arial" w:hAnsi="Arial" w:cs="Arial"/>
        </w:rPr>
      </w:pPr>
      <w:r w:rsidRPr="00090418">
        <w:rPr>
          <w:rFonts w:ascii="Arial" w:hAnsi="Arial" w:cs="Arial"/>
        </w:rPr>
        <w:tab/>
        <w:t xml:space="preserve">                                       René Bobadilla, City Manager</w:t>
      </w:r>
    </w:p>
    <w:p w14:paraId="0841E813" w14:textId="77777777" w:rsidR="00B36184" w:rsidRPr="00090418" w:rsidRDefault="00B36184" w:rsidP="00B25071">
      <w:pPr>
        <w:pStyle w:val="ListParagraph"/>
        <w:tabs>
          <w:tab w:val="right" w:pos="2700"/>
          <w:tab w:val="left" w:pos="2880"/>
        </w:tabs>
        <w:ind w:left="2700" w:right="-1350" w:hanging="2430"/>
        <w:jc w:val="both"/>
        <w:rPr>
          <w:rFonts w:ascii="Arial" w:hAnsi="Arial" w:cs="Arial"/>
        </w:rPr>
      </w:pPr>
      <w:r w:rsidRPr="00090418">
        <w:rPr>
          <w:rFonts w:ascii="Arial" w:hAnsi="Arial" w:cs="Arial"/>
        </w:rPr>
        <w:tab/>
      </w:r>
      <w:r w:rsidRPr="00090418">
        <w:rPr>
          <w:rFonts w:ascii="Arial" w:hAnsi="Arial" w:cs="Arial"/>
        </w:rPr>
        <w:tab/>
        <w:t>Nicholas Razo, Assistant City Manager</w:t>
      </w:r>
    </w:p>
    <w:p w14:paraId="10948F44" w14:textId="0503C262" w:rsidR="00B36184" w:rsidRPr="00090418" w:rsidRDefault="00B36184" w:rsidP="00B25071">
      <w:pPr>
        <w:pStyle w:val="ListParagraph"/>
        <w:tabs>
          <w:tab w:val="right" w:pos="2700"/>
          <w:tab w:val="left" w:pos="2880"/>
        </w:tabs>
        <w:ind w:left="2700" w:right="-1350" w:hanging="2430"/>
        <w:jc w:val="both"/>
        <w:rPr>
          <w:rFonts w:ascii="Arial" w:hAnsi="Arial" w:cs="Arial"/>
        </w:rPr>
      </w:pPr>
      <w:r w:rsidRPr="00090418">
        <w:rPr>
          <w:rFonts w:ascii="Arial" w:hAnsi="Arial" w:cs="Arial"/>
        </w:rPr>
        <w:tab/>
      </w:r>
      <w:r w:rsidRPr="00090418">
        <w:rPr>
          <w:rFonts w:ascii="Arial" w:hAnsi="Arial" w:cs="Arial"/>
        </w:rPr>
        <w:tab/>
        <w:t>Maricela Balderas, Director of Community Services</w:t>
      </w:r>
    </w:p>
    <w:p w14:paraId="187D42FA" w14:textId="0998DE54" w:rsidR="00CE37CC" w:rsidRPr="00090418" w:rsidRDefault="00EC6C43" w:rsidP="00B36184">
      <w:pPr>
        <w:pStyle w:val="ListParagraph"/>
        <w:tabs>
          <w:tab w:val="right" w:pos="2700"/>
          <w:tab w:val="left" w:pos="2880"/>
        </w:tabs>
        <w:ind w:left="2700" w:right="-1350" w:hanging="2430"/>
        <w:jc w:val="both"/>
        <w:rPr>
          <w:rFonts w:ascii="Arial" w:hAnsi="Arial" w:cs="Arial"/>
          <w:i/>
        </w:rPr>
      </w:pPr>
      <w:r w:rsidRPr="00090418">
        <w:rPr>
          <w:rFonts w:ascii="Arial" w:hAnsi="Arial" w:cs="Arial"/>
        </w:rPr>
        <w:tab/>
      </w:r>
      <w:r w:rsidRPr="00090418">
        <w:rPr>
          <w:rFonts w:ascii="Arial" w:hAnsi="Arial" w:cs="Arial"/>
        </w:rPr>
        <w:tab/>
      </w:r>
      <w:r w:rsidR="00CE37CC" w:rsidRPr="00090418">
        <w:rPr>
          <w:rFonts w:ascii="Arial" w:hAnsi="Arial" w:cs="Arial"/>
          <w:i/>
        </w:rPr>
        <w:t xml:space="preserve"> </w:t>
      </w:r>
    </w:p>
    <w:p w14:paraId="187F2E44" w14:textId="2BF4DF9E" w:rsidR="00CE37CC" w:rsidRPr="00090418" w:rsidRDefault="00CE37CC" w:rsidP="00CE37CC">
      <w:pPr>
        <w:tabs>
          <w:tab w:val="left" w:pos="360"/>
        </w:tabs>
        <w:ind w:left="2880" w:hanging="2880"/>
        <w:contextualSpacing/>
        <w:jc w:val="both"/>
        <w:rPr>
          <w:rFonts w:ascii="Arial" w:hAnsi="Arial" w:cs="Arial"/>
        </w:rPr>
      </w:pPr>
      <w:r w:rsidRPr="00090418">
        <w:rPr>
          <w:rFonts w:ascii="Arial" w:hAnsi="Arial" w:cs="Arial"/>
          <w:i/>
        </w:rPr>
        <w:t xml:space="preserve">    Guests:</w:t>
      </w:r>
      <w:r w:rsidRPr="00090418">
        <w:rPr>
          <w:rFonts w:ascii="Arial" w:hAnsi="Arial" w:cs="Arial"/>
          <w:i/>
        </w:rPr>
        <w:tab/>
      </w:r>
      <w:r w:rsidR="00B25071" w:rsidRPr="00090418">
        <w:rPr>
          <w:rFonts w:ascii="Arial" w:hAnsi="Arial" w:cs="Arial"/>
        </w:rPr>
        <w:t>None.</w:t>
      </w:r>
    </w:p>
    <w:p w14:paraId="08CB68D3" w14:textId="77777777" w:rsidR="00CE37CC" w:rsidRPr="00090418" w:rsidRDefault="00CE37CC" w:rsidP="00CE37CC">
      <w:pPr>
        <w:tabs>
          <w:tab w:val="left" w:pos="360"/>
        </w:tabs>
        <w:ind w:left="2880" w:hanging="2880"/>
        <w:contextualSpacing/>
        <w:jc w:val="both"/>
        <w:rPr>
          <w:rFonts w:ascii="Arial" w:hAnsi="Arial" w:cs="Arial"/>
        </w:rPr>
      </w:pPr>
    </w:p>
    <w:p w14:paraId="79711247" w14:textId="344F2B74" w:rsidR="00A85DC5" w:rsidRPr="00090418" w:rsidRDefault="00CE37CC" w:rsidP="00CE37CC">
      <w:pPr>
        <w:numPr>
          <w:ilvl w:val="0"/>
          <w:numId w:val="1"/>
        </w:numPr>
        <w:tabs>
          <w:tab w:val="left" w:pos="360"/>
        </w:tabs>
        <w:spacing w:line="216" w:lineRule="auto"/>
        <w:ind w:left="360" w:hanging="270"/>
        <w:contextualSpacing/>
        <w:jc w:val="both"/>
        <w:rPr>
          <w:rFonts w:ascii="Arial" w:hAnsi="Arial" w:cs="Arial"/>
        </w:rPr>
      </w:pPr>
      <w:r w:rsidRPr="00090418">
        <w:rPr>
          <w:rFonts w:ascii="Arial" w:hAnsi="Arial" w:cs="Arial"/>
        </w:rPr>
        <w:t xml:space="preserve">PLEDGE OF ALLEGIANCE – </w:t>
      </w:r>
      <w:r w:rsidR="00B36184" w:rsidRPr="00090418">
        <w:rPr>
          <w:rFonts w:ascii="Arial" w:hAnsi="Arial" w:cs="Arial"/>
        </w:rPr>
        <w:t>Nancy Krueger</w:t>
      </w:r>
    </w:p>
    <w:p w14:paraId="04D7CAC8" w14:textId="77777777" w:rsidR="00CE5B3F" w:rsidRPr="00090418" w:rsidRDefault="00CE5B3F" w:rsidP="00CE5B3F">
      <w:pPr>
        <w:tabs>
          <w:tab w:val="left" w:pos="360"/>
        </w:tabs>
        <w:spacing w:line="216" w:lineRule="auto"/>
        <w:ind w:left="360"/>
        <w:contextualSpacing/>
        <w:jc w:val="both"/>
        <w:rPr>
          <w:rFonts w:ascii="Arial" w:hAnsi="Arial" w:cs="Arial"/>
        </w:rPr>
      </w:pPr>
    </w:p>
    <w:p w14:paraId="1755DB14" w14:textId="1F0D2480" w:rsidR="00CE37CC" w:rsidRPr="00090418" w:rsidRDefault="00CE5B3F" w:rsidP="00CE37CC">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ORAL COMMUNICATIONS</w:t>
      </w:r>
    </w:p>
    <w:p w14:paraId="21C8C7C1" w14:textId="2EA40CFC" w:rsidR="00CE5B3F" w:rsidRPr="00090418" w:rsidRDefault="00CE5B3F" w:rsidP="00CE5B3F">
      <w:pPr>
        <w:tabs>
          <w:tab w:val="left" w:pos="360"/>
        </w:tabs>
        <w:spacing w:line="216" w:lineRule="auto"/>
        <w:ind w:left="360"/>
        <w:contextualSpacing/>
        <w:jc w:val="both"/>
        <w:rPr>
          <w:rFonts w:ascii="Arial" w:hAnsi="Arial" w:cs="Arial"/>
        </w:rPr>
      </w:pPr>
      <w:r w:rsidRPr="00090418">
        <w:rPr>
          <w:rFonts w:ascii="Arial" w:hAnsi="Arial" w:cs="Arial"/>
        </w:rPr>
        <w:t>None.</w:t>
      </w:r>
    </w:p>
    <w:p w14:paraId="17C21DFF" w14:textId="77777777" w:rsidR="00CE5B3F" w:rsidRPr="00090418" w:rsidRDefault="00CE5B3F" w:rsidP="00CE5B3F">
      <w:pPr>
        <w:rPr>
          <w:rFonts w:ascii="Arial" w:hAnsi="Arial" w:cs="Arial"/>
          <w:u w:val="single"/>
        </w:rPr>
      </w:pPr>
    </w:p>
    <w:p w14:paraId="18B94CC0" w14:textId="5262107F" w:rsidR="00CE5B3F" w:rsidRPr="00090418" w:rsidRDefault="00CE5B3F" w:rsidP="00CE37CC">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APPROVAL OF MINUTES</w:t>
      </w:r>
    </w:p>
    <w:p w14:paraId="1FEC4F56" w14:textId="119E05B3" w:rsidR="008827C1" w:rsidRPr="00090418" w:rsidRDefault="00096DE0" w:rsidP="006D2347">
      <w:pPr>
        <w:tabs>
          <w:tab w:val="left" w:pos="360"/>
        </w:tabs>
        <w:spacing w:line="216" w:lineRule="auto"/>
        <w:ind w:left="360"/>
        <w:contextualSpacing/>
        <w:jc w:val="both"/>
        <w:rPr>
          <w:rFonts w:ascii="Arial" w:hAnsi="Arial" w:cs="Arial"/>
        </w:rPr>
      </w:pPr>
      <w:r w:rsidRPr="00090418">
        <w:rPr>
          <w:rFonts w:ascii="Arial" w:hAnsi="Arial" w:cs="Arial"/>
        </w:rPr>
        <w:t xml:space="preserve">A motion was made by </w:t>
      </w:r>
      <w:r w:rsidR="00B36184" w:rsidRPr="00090418">
        <w:rPr>
          <w:rFonts w:ascii="Arial" w:hAnsi="Arial" w:cs="Arial"/>
        </w:rPr>
        <w:t>Hilda Zamora</w:t>
      </w:r>
      <w:r w:rsidRPr="00090418">
        <w:rPr>
          <w:rFonts w:ascii="Arial" w:hAnsi="Arial" w:cs="Arial"/>
        </w:rPr>
        <w:t xml:space="preserve"> and seconded by </w:t>
      </w:r>
      <w:r w:rsidR="00B36184" w:rsidRPr="00090418">
        <w:rPr>
          <w:rFonts w:ascii="Arial" w:hAnsi="Arial" w:cs="Arial"/>
        </w:rPr>
        <w:t>Gilbert Aguirre</w:t>
      </w:r>
      <w:r w:rsidRPr="00090418">
        <w:rPr>
          <w:rFonts w:ascii="Arial" w:hAnsi="Arial" w:cs="Arial"/>
        </w:rPr>
        <w:t xml:space="preserve"> to approve the minutes for the </w:t>
      </w:r>
      <w:r w:rsidR="00B36184" w:rsidRPr="00090418">
        <w:rPr>
          <w:rFonts w:ascii="Arial" w:hAnsi="Arial" w:cs="Arial"/>
        </w:rPr>
        <w:t>September 10</w:t>
      </w:r>
      <w:r w:rsidRPr="00090418">
        <w:rPr>
          <w:rFonts w:ascii="Arial" w:hAnsi="Arial" w:cs="Arial"/>
        </w:rPr>
        <w:t>, 2024 meeting.</w:t>
      </w:r>
      <w:r w:rsidR="009F621A" w:rsidRPr="00090418">
        <w:rPr>
          <w:rFonts w:ascii="Arial" w:hAnsi="Arial" w:cs="Arial"/>
        </w:rPr>
        <w:t xml:space="preserve"> </w:t>
      </w:r>
    </w:p>
    <w:p w14:paraId="6AB548C5" w14:textId="77777777" w:rsidR="008827C1" w:rsidRPr="00090418" w:rsidRDefault="008827C1" w:rsidP="008827C1">
      <w:pPr>
        <w:tabs>
          <w:tab w:val="left" w:pos="360"/>
        </w:tabs>
        <w:spacing w:line="216" w:lineRule="auto"/>
        <w:ind w:left="360"/>
        <w:contextualSpacing/>
        <w:jc w:val="both"/>
        <w:rPr>
          <w:rFonts w:ascii="Arial" w:hAnsi="Arial" w:cs="Arial"/>
          <w:u w:val="single"/>
        </w:rPr>
      </w:pPr>
    </w:p>
    <w:p w14:paraId="1006AA05" w14:textId="298CCE20" w:rsidR="008827C1" w:rsidRPr="00090418" w:rsidRDefault="008827C1" w:rsidP="00CE37CC">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PRESENTATIONS</w:t>
      </w:r>
    </w:p>
    <w:p w14:paraId="19CC618B" w14:textId="0962B256" w:rsidR="00523269" w:rsidRPr="00090418" w:rsidRDefault="00B36184" w:rsidP="00B36184">
      <w:pPr>
        <w:tabs>
          <w:tab w:val="left" w:pos="360"/>
        </w:tabs>
        <w:spacing w:line="216" w:lineRule="auto"/>
        <w:ind w:left="360"/>
        <w:contextualSpacing/>
        <w:jc w:val="both"/>
        <w:rPr>
          <w:rFonts w:ascii="Arial" w:hAnsi="Arial" w:cs="Arial"/>
        </w:rPr>
      </w:pPr>
      <w:r w:rsidRPr="00090418">
        <w:rPr>
          <w:rFonts w:ascii="Arial" w:hAnsi="Arial" w:cs="Arial"/>
        </w:rPr>
        <w:t xml:space="preserve">City Manager René Bobadilla presented on Measure SFS for road repair. He explained that the City of Santa Fe Springs receives $1.7 million annually for road maintenance through Measures M and R, funded by a sales tax based on population. Currently, the General Fund is used for repairs, but it is insufficient. Bobadilla noted that 72% of the city's roads are in urgent need of repair, amounting to a total estimated cost of $114 million. Most roads require reconstruction and are deteriorating further. He also indicated that Measure SFS proposes a special tax that will only affect businesses in Santa Fe Springs. Since it is a special tax, it requires a 66.7% approval rate to pass. The measure includes an oversight committee to ensure funds are allocated solely for roads, sidewalks, curbs, and related projects. Additionally, there will be an annual audit to verify effective spending. Importantly, </w:t>
      </w:r>
      <w:proofErr w:type="gramStart"/>
      <w:r w:rsidR="00222378">
        <w:rPr>
          <w:rFonts w:ascii="Arial" w:hAnsi="Arial" w:cs="Arial"/>
        </w:rPr>
        <w:t>This</w:t>
      </w:r>
      <w:proofErr w:type="gramEnd"/>
      <w:r w:rsidR="00222378">
        <w:rPr>
          <w:rFonts w:ascii="Arial" w:hAnsi="Arial" w:cs="Arial"/>
        </w:rPr>
        <w:t xml:space="preserve"> measure does not create any new taxes for either homeowners or renters.</w:t>
      </w:r>
    </w:p>
    <w:p w14:paraId="2F76D899" w14:textId="77777777" w:rsidR="00B36184" w:rsidRPr="00090418" w:rsidRDefault="00B36184" w:rsidP="00B36184">
      <w:pPr>
        <w:tabs>
          <w:tab w:val="left" w:pos="360"/>
        </w:tabs>
        <w:spacing w:line="216" w:lineRule="auto"/>
        <w:ind w:left="360"/>
        <w:contextualSpacing/>
        <w:jc w:val="both"/>
        <w:rPr>
          <w:rFonts w:ascii="Arial" w:hAnsi="Arial" w:cs="Arial"/>
        </w:rPr>
      </w:pPr>
    </w:p>
    <w:p w14:paraId="40A86828" w14:textId="1DC36948" w:rsidR="0099669A" w:rsidRPr="00090418" w:rsidRDefault="0099669A" w:rsidP="0099669A">
      <w:pPr>
        <w:tabs>
          <w:tab w:val="left" w:pos="360"/>
        </w:tabs>
        <w:spacing w:line="216" w:lineRule="auto"/>
        <w:contextualSpacing/>
        <w:jc w:val="both"/>
        <w:rPr>
          <w:rFonts w:ascii="Arial" w:hAnsi="Arial" w:cs="Arial"/>
          <w:u w:val="single"/>
        </w:rPr>
      </w:pPr>
    </w:p>
    <w:p w14:paraId="59A07AA6" w14:textId="648F431A" w:rsidR="0099669A" w:rsidRPr="00090418"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lastRenderedPageBreak/>
        <w:t>EXECUTIVE SECRETARY REPORT</w:t>
      </w:r>
    </w:p>
    <w:p w14:paraId="6ED70C31" w14:textId="4AEF7252" w:rsidR="006758A0" w:rsidRPr="00090418" w:rsidRDefault="00B36184" w:rsidP="00523269">
      <w:pPr>
        <w:ind w:left="360"/>
        <w:jc w:val="both"/>
        <w:rPr>
          <w:rFonts w:ascii="Arial" w:hAnsi="Arial" w:cs="Arial"/>
        </w:rPr>
      </w:pPr>
      <w:r w:rsidRPr="00090418">
        <w:rPr>
          <w:rFonts w:ascii="Arial" w:hAnsi="Arial" w:cs="Arial"/>
        </w:rPr>
        <w:t>The Lantern Tour</w:t>
      </w:r>
      <w:r w:rsidR="00210387">
        <w:rPr>
          <w:rFonts w:ascii="Arial" w:hAnsi="Arial" w:cs="Arial"/>
        </w:rPr>
        <w:t>s are</w:t>
      </w:r>
      <w:r w:rsidRPr="00090418">
        <w:rPr>
          <w:rFonts w:ascii="Arial" w:hAnsi="Arial" w:cs="Arial"/>
        </w:rPr>
        <w:t xml:space="preserve"> scheduled for October 11 at Heritage Park, running from 7:00 p.m. to 10:00 p.m. The Annual Halloween Carnival will be held on October 26</w:t>
      </w:r>
      <w:r w:rsidRPr="00090418">
        <w:rPr>
          <w:rFonts w:ascii="Arial" w:hAnsi="Arial" w:cs="Arial"/>
          <w:vertAlign w:val="superscript"/>
        </w:rPr>
        <w:t>th</w:t>
      </w:r>
      <w:r w:rsidRPr="00090418">
        <w:rPr>
          <w:rFonts w:ascii="Arial" w:hAnsi="Arial" w:cs="Arial"/>
        </w:rPr>
        <w:t xml:space="preserve"> at Los Nietos Park, featuring a costume contest, a $3 photo booth, candy, and games. Mr. Carrillo then informed the members about upcoming room and program modifications in November and December at the Gus Velasco Neighborhood Center to prepare for the</w:t>
      </w:r>
      <w:r w:rsidR="00210387">
        <w:rPr>
          <w:rFonts w:ascii="Arial" w:hAnsi="Arial" w:cs="Arial"/>
        </w:rPr>
        <w:t xml:space="preserve"> Holiday</w:t>
      </w:r>
      <w:bookmarkStart w:id="0" w:name="_GoBack"/>
      <w:bookmarkEnd w:id="0"/>
      <w:r w:rsidRPr="00090418">
        <w:rPr>
          <w:rFonts w:ascii="Arial" w:hAnsi="Arial" w:cs="Arial"/>
        </w:rPr>
        <w:t xml:space="preserve"> Basket Programs. The modifications will continue until mid-January 2025</w:t>
      </w:r>
      <w:r w:rsidR="00523269" w:rsidRPr="00090418">
        <w:rPr>
          <w:rFonts w:ascii="Arial" w:hAnsi="Arial" w:cs="Arial"/>
        </w:rPr>
        <w:t xml:space="preserve">. </w:t>
      </w:r>
    </w:p>
    <w:p w14:paraId="1EFD8E96" w14:textId="77777777" w:rsidR="006758A0" w:rsidRPr="00090418" w:rsidRDefault="006758A0" w:rsidP="006758A0">
      <w:pPr>
        <w:pStyle w:val="ListParagraph"/>
        <w:jc w:val="both"/>
        <w:rPr>
          <w:rFonts w:ascii="Arial" w:hAnsi="Arial" w:cs="Arial"/>
        </w:rPr>
      </w:pPr>
    </w:p>
    <w:p w14:paraId="670E2558" w14:textId="49181537" w:rsidR="0099669A" w:rsidRPr="00090418"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OLD BUSINESS</w:t>
      </w:r>
    </w:p>
    <w:p w14:paraId="7EF18566" w14:textId="74D8897D" w:rsidR="00C454AD" w:rsidRPr="00090418" w:rsidRDefault="00B36184" w:rsidP="00D31D5F">
      <w:pPr>
        <w:ind w:left="720"/>
        <w:rPr>
          <w:rFonts w:ascii="Arial" w:hAnsi="Arial" w:cs="Arial"/>
        </w:rPr>
      </w:pPr>
      <w:r w:rsidRPr="00090418">
        <w:rPr>
          <w:rFonts w:ascii="Arial" w:hAnsi="Arial" w:cs="Arial"/>
        </w:rPr>
        <w:t>None</w:t>
      </w:r>
      <w:r w:rsidR="00F660E6" w:rsidRPr="00090418">
        <w:rPr>
          <w:rFonts w:ascii="Arial" w:hAnsi="Arial" w:cs="Arial"/>
        </w:rPr>
        <w:t>.</w:t>
      </w:r>
    </w:p>
    <w:p w14:paraId="3244ECA6" w14:textId="77777777" w:rsidR="00F660E6" w:rsidRPr="00090418" w:rsidRDefault="00F660E6" w:rsidP="00D31D5F">
      <w:pPr>
        <w:ind w:left="720"/>
        <w:rPr>
          <w:rFonts w:ascii="Arial" w:hAnsi="Arial" w:cs="Arial"/>
        </w:rPr>
      </w:pPr>
    </w:p>
    <w:p w14:paraId="3BF2ABC8" w14:textId="106E95B4" w:rsidR="0099669A" w:rsidRPr="00090418"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NEW BUSINESS</w:t>
      </w:r>
    </w:p>
    <w:p w14:paraId="572F2351" w14:textId="48D77587" w:rsidR="006D2347" w:rsidRPr="00090418" w:rsidRDefault="00090418" w:rsidP="006D2347">
      <w:pPr>
        <w:ind w:left="720"/>
        <w:jc w:val="both"/>
        <w:rPr>
          <w:rFonts w:ascii="Arial" w:hAnsi="Arial" w:cs="Arial"/>
        </w:rPr>
      </w:pPr>
      <w:r w:rsidRPr="00090418">
        <w:rPr>
          <w:rFonts w:ascii="Arial" w:hAnsi="Arial" w:cs="Arial"/>
        </w:rPr>
        <w:t xml:space="preserve">The Community Services Department has taken over Transportation Services and is currently in the process of hiring a coordinator to assist with dispatching, as well as drivers. Fiestas </w:t>
      </w:r>
      <w:proofErr w:type="spellStart"/>
      <w:r w:rsidRPr="00090418">
        <w:rPr>
          <w:rFonts w:ascii="Arial" w:hAnsi="Arial" w:cs="Arial"/>
        </w:rPr>
        <w:t>Patrias</w:t>
      </w:r>
      <w:proofErr w:type="spellEnd"/>
      <w:r w:rsidRPr="00090418">
        <w:rPr>
          <w:rFonts w:ascii="Arial" w:hAnsi="Arial" w:cs="Arial"/>
        </w:rPr>
        <w:t xml:space="preserve"> de </w:t>
      </w:r>
      <w:proofErr w:type="spellStart"/>
      <w:r w:rsidRPr="00090418">
        <w:rPr>
          <w:rFonts w:ascii="Arial" w:hAnsi="Arial" w:cs="Arial"/>
        </w:rPr>
        <w:t>Octubre</w:t>
      </w:r>
      <w:proofErr w:type="spellEnd"/>
      <w:r w:rsidRPr="00090418">
        <w:rPr>
          <w:rFonts w:ascii="Arial" w:hAnsi="Arial" w:cs="Arial"/>
        </w:rPr>
        <w:t xml:space="preserve"> will take place October 19 and 20. On Saturday, activities will run from 5:00 p.m. to 11:00 p.m., and on Sunday, from 2:00 p.m. to 10:00 p.m. There will be food trucks, a beer garden, live entertainment, and a kids' zone. Headlining bands include Banda </w:t>
      </w:r>
      <w:proofErr w:type="spellStart"/>
      <w:r w:rsidRPr="00090418">
        <w:rPr>
          <w:rFonts w:ascii="Arial" w:hAnsi="Arial" w:cs="Arial"/>
        </w:rPr>
        <w:t>Cuisillos</w:t>
      </w:r>
      <w:proofErr w:type="spellEnd"/>
      <w:r w:rsidRPr="00090418">
        <w:rPr>
          <w:rFonts w:ascii="Arial" w:hAnsi="Arial" w:cs="Arial"/>
        </w:rPr>
        <w:t xml:space="preserve"> and </w:t>
      </w:r>
      <w:proofErr w:type="spellStart"/>
      <w:r w:rsidRPr="00090418">
        <w:rPr>
          <w:rFonts w:ascii="Arial" w:hAnsi="Arial" w:cs="Arial"/>
        </w:rPr>
        <w:t>Pancho</w:t>
      </w:r>
      <w:proofErr w:type="spellEnd"/>
      <w:r w:rsidRPr="00090418">
        <w:rPr>
          <w:rFonts w:ascii="Arial" w:hAnsi="Arial" w:cs="Arial"/>
        </w:rPr>
        <w:t xml:space="preserve"> Barraza. The 2024 Holiday Basket Volunteer Orientation will take place October 23</w:t>
      </w:r>
      <w:r w:rsidRPr="00090418">
        <w:rPr>
          <w:rFonts w:ascii="Arial" w:hAnsi="Arial" w:cs="Arial"/>
          <w:vertAlign w:val="superscript"/>
        </w:rPr>
        <w:t>rd</w:t>
      </w:r>
      <w:r w:rsidRPr="00090418">
        <w:rPr>
          <w:rFonts w:ascii="Arial" w:hAnsi="Arial" w:cs="Arial"/>
        </w:rPr>
        <w:t xml:space="preserve"> at 6:30 p.m. at the Gus Velasco Neighborhood Center</w:t>
      </w:r>
      <w:r w:rsidR="00F660E6" w:rsidRPr="00090418">
        <w:rPr>
          <w:rFonts w:ascii="Arial" w:hAnsi="Arial" w:cs="Arial"/>
        </w:rPr>
        <w:t>.</w:t>
      </w:r>
    </w:p>
    <w:p w14:paraId="126403A7" w14:textId="77777777" w:rsidR="00F660E6" w:rsidRPr="00090418" w:rsidRDefault="00F660E6" w:rsidP="006D2347">
      <w:pPr>
        <w:ind w:left="720"/>
        <w:jc w:val="both"/>
        <w:rPr>
          <w:rFonts w:ascii="Arial" w:hAnsi="Arial" w:cs="Arial"/>
        </w:rPr>
      </w:pPr>
    </w:p>
    <w:p w14:paraId="078552CD" w14:textId="16A8344B" w:rsidR="004F6BC1" w:rsidRPr="00090418" w:rsidRDefault="004F6BC1" w:rsidP="006D2347">
      <w:pPr>
        <w:pStyle w:val="ListParagraph"/>
        <w:numPr>
          <w:ilvl w:val="0"/>
          <w:numId w:val="1"/>
        </w:numPr>
        <w:tabs>
          <w:tab w:val="left" w:pos="360"/>
        </w:tabs>
        <w:contextualSpacing/>
        <w:jc w:val="both"/>
        <w:rPr>
          <w:rFonts w:ascii="Arial" w:hAnsi="Arial" w:cs="Arial"/>
        </w:rPr>
      </w:pPr>
      <w:r w:rsidRPr="00090418">
        <w:rPr>
          <w:rFonts w:ascii="Arial" w:hAnsi="Arial" w:cs="Arial"/>
          <w:u w:val="single"/>
        </w:rPr>
        <w:t xml:space="preserve">DEPARTMENT OF COMMUNITY SERVICES REPORT </w:t>
      </w:r>
      <w:r w:rsidRPr="00090418">
        <w:rPr>
          <w:rFonts w:ascii="Arial" w:hAnsi="Arial" w:cs="Arial"/>
        </w:rPr>
        <w:t xml:space="preserve"> </w:t>
      </w:r>
    </w:p>
    <w:p w14:paraId="20C6459C" w14:textId="3012FCF2" w:rsidR="004F6BC1" w:rsidRPr="007567C9" w:rsidRDefault="00066D9D" w:rsidP="00066D9D">
      <w:pPr>
        <w:pStyle w:val="ListParagraph"/>
        <w:tabs>
          <w:tab w:val="left" w:pos="450"/>
          <w:tab w:val="left" w:pos="720"/>
        </w:tabs>
        <w:spacing w:after="120" w:line="259" w:lineRule="auto"/>
        <w:ind w:left="810"/>
        <w:jc w:val="both"/>
        <w:rPr>
          <w:rFonts w:ascii="Arial" w:hAnsi="Arial" w:cs="Arial"/>
          <w:u w:val="single"/>
        </w:rPr>
      </w:pPr>
      <w:r w:rsidRPr="007567C9">
        <w:rPr>
          <w:rFonts w:ascii="Arial" w:hAnsi="Arial" w:cs="Arial"/>
        </w:rPr>
        <w:t xml:space="preserve">Executive Secretary Carrillo provided a brief overview of the older adult programming that is currently in session and the upcoming special events. </w:t>
      </w:r>
    </w:p>
    <w:p w14:paraId="716941EB" w14:textId="77777777" w:rsidR="004F6BC1" w:rsidRPr="007567C9" w:rsidRDefault="004F6BC1" w:rsidP="004F6BC1">
      <w:pPr>
        <w:numPr>
          <w:ilvl w:val="0"/>
          <w:numId w:val="2"/>
        </w:numPr>
        <w:tabs>
          <w:tab w:val="left" w:pos="360"/>
          <w:tab w:val="left" w:pos="720"/>
        </w:tabs>
        <w:spacing w:after="120"/>
        <w:jc w:val="both"/>
        <w:rPr>
          <w:rFonts w:ascii="Arial" w:hAnsi="Arial" w:cs="Arial"/>
          <w:i/>
          <w:u w:val="single"/>
        </w:rPr>
      </w:pPr>
      <w:r w:rsidRPr="007567C9">
        <w:rPr>
          <w:rFonts w:ascii="Arial" w:hAnsi="Arial" w:cs="Arial"/>
          <w:i/>
          <w:u w:val="single"/>
        </w:rPr>
        <w:t>Family and Human Services Division Program and Project Updates</w:t>
      </w:r>
    </w:p>
    <w:p w14:paraId="303F3A4A"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 xml:space="preserve">Bingo takes place Tuesdays – Fridays (unless there is a Friday activity) from </w:t>
      </w:r>
    </w:p>
    <w:p w14:paraId="04ABF4F0"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9:00 – 11:15 a.m.</w:t>
      </w:r>
    </w:p>
    <w:p w14:paraId="53E05CAD"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Games and Fun takes place Tuesdays and Thursdays from 9:00 a.m. to 12:00 p.m.</w:t>
      </w:r>
    </w:p>
    <w:p w14:paraId="6150293E"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 xml:space="preserve">Create-it </w:t>
      </w:r>
      <w:proofErr w:type="gramStart"/>
      <w:r w:rsidRPr="00090418">
        <w:rPr>
          <w:rFonts w:ascii="Arial" w:hAnsi="Arial" w:cs="Arial"/>
        </w:rPr>
        <w:t>Now</w:t>
      </w:r>
      <w:proofErr w:type="gramEnd"/>
      <w:r w:rsidRPr="00090418">
        <w:rPr>
          <w:rFonts w:ascii="Arial" w:hAnsi="Arial" w:cs="Arial"/>
        </w:rPr>
        <w:t xml:space="preserve"> takes place on Monday, October 28th at from 9:30 – 11:00 a.m.</w:t>
      </w:r>
    </w:p>
    <w:p w14:paraId="5B4B2BE7"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Monthly Birthday Cake Celebrations take place on the last Wednesday of the month at 11:45 a.m.</w:t>
      </w:r>
    </w:p>
    <w:p w14:paraId="6DE02AD6"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Café con José takes place on the last Thursday of the month at 11:45 a.m.</w:t>
      </w:r>
    </w:p>
    <w:p w14:paraId="4BD83F7D"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 xml:space="preserve">Movin’ N’ Groovin’ Chair Exercise classes take place on Mondays and Wednesdays from 8:15 – 9:15 a.m. In November this class will be offered at Los Nietos Park. </w:t>
      </w:r>
    </w:p>
    <w:p w14:paraId="4208800B"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 xml:space="preserve">Pickleball takes place on Mondays and Wednesdays at Los Nietos Park from </w:t>
      </w:r>
    </w:p>
    <w:p w14:paraId="5B24F378"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9:00 – 10:30 a.m.</w:t>
      </w:r>
    </w:p>
    <w:p w14:paraId="339D3BC1"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Latin Dance Cardio takes place on Mondays and Wednesdays from 10:00 – 11:00 a.m. till the end of October.</w:t>
      </w:r>
    </w:p>
    <w:p w14:paraId="320A29F0"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 xml:space="preserve">Yoga takes place on Mondays from 1:00 – 2:20 p.m. </w:t>
      </w:r>
    </w:p>
    <w:p w14:paraId="4AF7B953"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Garden Fun Under the Sun takes place on Mondays from 8:30 – 11:00 a.m.</w:t>
      </w:r>
    </w:p>
    <w:p w14:paraId="1C8D7687"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 xml:space="preserve">Machine sewing classes will take place the first and third Monday of the month until April 15th between 8:30 – 11:00 a.m. till October 21st. </w:t>
      </w:r>
    </w:p>
    <w:p w14:paraId="7A08D68E"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Mouth Watering Munchies class will take place Tuesdays from 1:00 – 2:30 p.m. till October 22nd.</w:t>
      </w:r>
    </w:p>
    <w:p w14:paraId="401C0AA9"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Older Adults Halloween Dance will take place October 25th from 9:00 a.m. – 12:00 p.m.</w:t>
      </w:r>
    </w:p>
    <w:p w14:paraId="0ED1BFA7"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Military Veterans Lunch will take place November 8th at 11:30 a.m.</w:t>
      </w:r>
    </w:p>
    <w:p w14:paraId="2C77A8E9" w14:textId="77777777" w:rsidR="00FF66C6" w:rsidRDefault="00090418" w:rsidP="00090418">
      <w:pPr>
        <w:pStyle w:val="ListParagraph"/>
        <w:numPr>
          <w:ilvl w:val="0"/>
          <w:numId w:val="29"/>
        </w:numPr>
        <w:contextualSpacing/>
        <w:jc w:val="both"/>
        <w:rPr>
          <w:rFonts w:ascii="Arial" w:hAnsi="Arial" w:cs="Arial"/>
        </w:rPr>
      </w:pPr>
      <w:r w:rsidRPr="00090418">
        <w:rPr>
          <w:rFonts w:ascii="Arial" w:hAnsi="Arial" w:cs="Arial"/>
        </w:rPr>
        <w:t xml:space="preserve">Older Adults Thanksgiving Feast will take place November 15th from </w:t>
      </w:r>
    </w:p>
    <w:p w14:paraId="1FB21D5F" w14:textId="0597B9AE" w:rsidR="00090418" w:rsidRPr="00090418" w:rsidRDefault="00090418" w:rsidP="00FF66C6">
      <w:pPr>
        <w:pStyle w:val="ListParagraph"/>
        <w:ind w:left="1080"/>
        <w:contextualSpacing/>
        <w:jc w:val="both"/>
        <w:rPr>
          <w:rFonts w:ascii="Arial" w:hAnsi="Arial" w:cs="Arial"/>
        </w:rPr>
      </w:pPr>
      <w:r w:rsidRPr="00090418">
        <w:rPr>
          <w:rFonts w:ascii="Arial" w:hAnsi="Arial" w:cs="Arial"/>
        </w:rPr>
        <w:t>9:00 a.m. – 12:00 p.m.</w:t>
      </w:r>
    </w:p>
    <w:p w14:paraId="0F1D85BB"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lastRenderedPageBreak/>
        <w:t xml:space="preserve">Gift Wrapping 101 will take place Wednesdays from 1:00 p.m. – 2:30 p.m. till October 23rd. </w:t>
      </w:r>
    </w:p>
    <w:p w14:paraId="7A9FFD98" w14:textId="77777777" w:rsidR="00090418"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 xml:space="preserve">Holiday Balloon Decorations will take place Thursdays from 1:00 p.m. – 2:30 p.m. till October 24th. </w:t>
      </w:r>
    </w:p>
    <w:p w14:paraId="55989E5F" w14:textId="338911AB" w:rsidR="00E05A67" w:rsidRPr="00090418" w:rsidRDefault="00090418" w:rsidP="00090418">
      <w:pPr>
        <w:pStyle w:val="ListParagraph"/>
        <w:numPr>
          <w:ilvl w:val="0"/>
          <w:numId w:val="29"/>
        </w:numPr>
        <w:contextualSpacing/>
        <w:jc w:val="both"/>
        <w:rPr>
          <w:rFonts w:ascii="Arial" w:hAnsi="Arial" w:cs="Arial"/>
        </w:rPr>
      </w:pPr>
      <w:r w:rsidRPr="00090418">
        <w:rPr>
          <w:rFonts w:ascii="Arial" w:hAnsi="Arial" w:cs="Arial"/>
        </w:rPr>
        <w:t xml:space="preserve">Holiday Creations will take place November 4th – November 7th from 1:00 p.m. </w:t>
      </w:r>
      <w:proofErr w:type="gramStart"/>
      <w:r w:rsidRPr="00090418">
        <w:rPr>
          <w:rFonts w:ascii="Arial" w:hAnsi="Arial" w:cs="Arial"/>
        </w:rPr>
        <w:t>-</w:t>
      </w:r>
      <w:r w:rsidR="00FF66C6">
        <w:rPr>
          <w:rFonts w:ascii="Arial" w:hAnsi="Arial" w:cs="Arial"/>
        </w:rPr>
        <w:t xml:space="preserve">  </w:t>
      </w:r>
      <w:r w:rsidRPr="00090418">
        <w:rPr>
          <w:rFonts w:ascii="Arial" w:hAnsi="Arial" w:cs="Arial"/>
        </w:rPr>
        <w:t>2:30</w:t>
      </w:r>
      <w:proofErr w:type="gramEnd"/>
      <w:r w:rsidRPr="00090418">
        <w:rPr>
          <w:rFonts w:ascii="Arial" w:hAnsi="Arial" w:cs="Arial"/>
        </w:rPr>
        <w:t xml:space="preserve"> p.m. </w:t>
      </w:r>
    </w:p>
    <w:p w14:paraId="433B6CB6" w14:textId="77777777" w:rsidR="007263C7" w:rsidRPr="007567C9" w:rsidRDefault="007263C7" w:rsidP="00654299">
      <w:pPr>
        <w:tabs>
          <w:tab w:val="left" w:pos="360"/>
          <w:tab w:val="left" w:pos="720"/>
          <w:tab w:val="left" w:pos="900"/>
        </w:tabs>
        <w:jc w:val="both"/>
        <w:rPr>
          <w:rFonts w:ascii="Arial" w:hAnsi="Arial" w:cs="Arial"/>
        </w:rPr>
      </w:pPr>
    </w:p>
    <w:p w14:paraId="60835FA5" w14:textId="2CB8A916" w:rsidR="0076577A" w:rsidRPr="007567C9" w:rsidRDefault="000016CE" w:rsidP="007263C7">
      <w:pPr>
        <w:pStyle w:val="ListParagraph"/>
        <w:numPr>
          <w:ilvl w:val="0"/>
          <w:numId w:val="1"/>
        </w:numPr>
        <w:tabs>
          <w:tab w:val="left" w:pos="360"/>
          <w:tab w:val="left" w:pos="720"/>
          <w:tab w:val="left" w:pos="900"/>
        </w:tabs>
        <w:jc w:val="both"/>
        <w:rPr>
          <w:rFonts w:ascii="Arial" w:hAnsi="Arial" w:cs="Arial"/>
        </w:rPr>
      </w:pPr>
      <w:r w:rsidRPr="007567C9">
        <w:rPr>
          <w:rFonts w:ascii="Arial" w:hAnsi="Arial" w:cs="Arial"/>
          <w:u w:val="single"/>
        </w:rPr>
        <w:t>FUTURE AGENDA ITEMS</w:t>
      </w:r>
      <w:r w:rsidRPr="007567C9">
        <w:rPr>
          <w:rFonts w:ascii="Arial" w:hAnsi="Arial" w:cs="Arial"/>
        </w:rPr>
        <w:t xml:space="preserve"> </w:t>
      </w:r>
    </w:p>
    <w:p w14:paraId="55292802" w14:textId="0B97815E" w:rsidR="00E05A67" w:rsidRPr="007567C9" w:rsidRDefault="00821232" w:rsidP="00821232">
      <w:pPr>
        <w:tabs>
          <w:tab w:val="left" w:pos="360"/>
        </w:tabs>
        <w:spacing w:after="16" w:line="259" w:lineRule="auto"/>
        <w:ind w:left="810"/>
        <w:jc w:val="both"/>
        <w:rPr>
          <w:rFonts w:ascii="Arial" w:hAnsi="Arial" w:cs="Arial"/>
        </w:rPr>
      </w:pPr>
      <w:r>
        <w:rPr>
          <w:rFonts w:ascii="Arial" w:hAnsi="Arial" w:cs="Arial"/>
        </w:rPr>
        <w:t>None.</w:t>
      </w:r>
    </w:p>
    <w:p w14:paraId="0AA9A2C3" w14:textId="77777777" w:rsidR="002B72D5" w:rsidRPr="007567C9" w:rsidRDefault="002B72D5" w:rsidP="002B72D5">
      <w:pPr>
        <w:pStyle w:val="ListParagraph"/>
        <w:tabs>
          <w:tab w:val="left" w:pos="360"/>
        </w:tabs>
        <w:spacing w:after="16" w:line="259" w:lineRule="auto"/>
        <w:jc w:val="both"/>
        <w:rPr>
          <w:rFonts w:ascii="Arial" w:hAnsi="Arial" w:cs="Arial"/>
        </w:rPr>
      </w:pPr>
    </w:p>
    <w:p w14:paraId="4DB4A9AF" w14:textId="21B285F8" w:rsidR="00654AE8" w:rsidRPr="007567C9" w:rsidRDefault="00D86146" w:rsidP="007263C7">
      <w:pPr>
        <w:pStyle w:val="ListParagraph"/>
        <w:numPr>
          <w:ilvl w:val="0"/>
          <w:numId w:val="1"/>
        </w:numPr>
        <w:tabs>
          <w:tab w:val="left" w:pos="360"/>
        </w:tabs>
        <w:spacing w:after="16" w:line="259" w:lineRule="auto"/>
        <w:jc w:val="both"/>
        <w:rPr>
          <w:rFonts w:ascii="Arial" w:hAnsi="Arial" w:cs="Arial"/>
        </w:rPr>
      </w:pPr>
      <w:r w:rsidRPr="007567C9">
        <w:rPr>
          <w:rFonts w:ascii="Arial" w:hAnsi="Arial" w:cs="Arial"/>
          <w:u w:val="single"/>
        </w:rPr>
        <w:t>MEMBERS COMMENTS/ANNOUNCEMENTS</w:t>
      </w:r>
      <w:r w:rsidRPr="007567C9">
        <w:rPr>
          <w:rFonts w:ascii="Arial" w:hAnsi="Arial" w:cs="Arial"/>
        </w:rPr>
        <w:t xml:space="preserve"> </w:t>
      </w:r>
    </w:p>
    <w:p w14:paraId="23954914" w14:textId="08869E2D" w:rsidR="00993B0D" w:rsidRDefault="00090418" w:rsidP="00821232">
      <w:pPr>
        <w:pStyle w:val="ListParagraph"/>
        <w:numPr>
          <w:ilvl w:val="0"/>
          <w:numId w:val="34"/>
        </w:numPr>
        <w:tabs>
          <w:tab w:val="left" w:pos="360"/>
        </w:tabs>
        <w:spacing w:after="16" w:line="259" w:lineRule="auto"/>
        <w:jc w:val="both"/>
        <w:rPr>
          <w:rFonts w:ascii="Arial" w:hAnsi="Arial" w:cs="Arial"/>
        </w:rPr>
      </w:pPr>
      <w:r>
        <w:rPr>
          <w:rFonts w:ascii="Arial" w:hAnsi="Arial" w:cs="Arial"/>
        </w:rPr>
        <w:t>Gus’s Pantry will be accepting donations for new socks for the winter season.</w:t>
      </w:r>
    </w:p>
    <w:p w14:paraId="30DBD6A5" w14:textId="530C1319" w:rsidR="00090418" w:rsidRPr="00090418" w:rsidRDefault="00090418" w:rsidP="00090418">
      <w:pPr>
        <w:pStyle w:val="ListParagraph"/>
        <w:numPr>
          <w:ilvl w:val="0"/>
          <w:numId w:val="34"/>
        </w:numPr>
        <w:tabs>
          <w:tab w:val="left" w:pos="360"/>
        </w:tabs>
        <w:spacing w:after="16" w:line="259" w:lineRule="auto"/>
        <w:jc w:val="both"/>
        <w:rPr>
          <w:rFonts w:ascii="Arial" w:hAnsi="Arial" w:cs="Arial"/>
        </w:rPr>
      </w:pPr>
      <w:r>
        <w:rPr>
          <w:rFonts w:ascii="Arial" w:hAnsi="Arial" w:cs="Arial"/>
        </w:rPr>
        <w:t xml:space="preserve">Members requested a presentation from the Fire Department to inform them on smoke alarm safety. </w:t>
      </w:r>
    </w:p>
    <w:p w14:paraId="6C62E3EF" w14:textId="77777777" w:rsidR="007567C9" w:rsidRPr="007567C9" w:rsidRDefault="007567C9" w:rsidP="00993B0D">
      <w:pPr>
        <w:tabs>
          <w:tab w:val="left" w:pos="360"/>
        </w:tabs>
        <w:spacing w:after="16" w:line="259" w:lineRule="auto"/>
        <w:ind w:left="810"/>
        <w:jc w:val="both"/>
        <w:rPr>
          <w:rFonts w:ascii="Arial" w:hAnsi="Arial" w:cs="Arial"/>
        </w:rPr>
      </w:pPr>
    </w:p>
    <w:p w14:paraId="630DC143" w14:textId="4162893C" w:rsidR="00C16954" w:rsidRPr="007567C9" w:rsidRDefault="00D86146" w:rsidP="007263C7">
      <w:pPr>
        <w:pStyle w:val="ListParagraph"/>
        <w:numPr>
          <w:ilvl w:val="0"/>
          <w:numId w:val="1"/>
        </w:numPr>
        <w:tabs>
          <w:tab w:val="left" w:pos="360"/>
        </w:tabs>
        <w:spacing w:after="16" w:line="259" w:lineRule="auto"/>
        <w:jc w:val="both"/>
        <w:rPr>
          <w:rFonts w:ascii="Arial" w:hAnsi="Arial" w:cs="Arial"/>
        </w:rPr>
      </w:pPr>
      <w:r w:rsidRPr="007567C9">
        <w:rPr>
          <w:rFonts w:ascii="Arial" w:hAnsi="Arial" w:cs="Arial"/>
          <w:u w:val="single"/>
        </w:rPr>
        <w:t>ADJOURNMENT</w:t>
      </w:r>
      <w:r w:rsidR="001A2055" w:rsidRPr="007567C9">
        <w:rPr>
          <w:rFonts w:ascii="Arial" w:hAnsi="Arial" w:cs="Arial"/>
        </w:rPr>
        <w:t xml:space="preserve"> –</w:t>
      </w:r>
      <w:r w:rsidR="009B7279" w:rsidRPr="007567C9">
        <w:rPr>
          <w:rFonts w:ascii="Arial" w:hAnsi="Arial" w:cs="Arial"/>
        </w:rPr>
        <w:t xml:space="preserve"> </w:t>
      </w:r>
      <w:r w:rsidR="001A2055" w:rsidRPr="007567C9">
        <w:rPr>
          <w:rFonts w:ascii="Arial" w:hAnsi="Arial" w:cs="Arial"/>
        </w:rPr>
        <w:t xml:space="preserve">CHAIRPERSON </w:t>
      </w:r>
      <w:r w:rsidR="009B7279" w:rsidRPr="007567C9">
        <w:rPr>
          <w:rFonts w:ascii="Arial" w:hAnsi="Arial" w:cs="Arial"/>
        </w:rPr>
        <w:t>JANIE AGUIRRE</w:t>
      </w:r>
    </w:p>
    <w:p w14:paraId="21BC2393" w14:textId="145A4C30" w:rsidR="006E0F4E" w:rsidRPr="007567C9" w:rsidRDefault="002D2E06" w:rsidP="00F463AB">
      <w:pPr>
        <w:tabs>
          <w:tab w:val="left" w:pos="540"/>
        </w:tabs>
        <w:spacing w:after="16" w:line="259" w:lineRule="auto"/>
        <w:ind w:left="360" w:firstLine="90"/>
        <w:jc w:val="both"/>
        <w:rPr>
          <w:rFonts w:ascii="Arial" w:hAnsi="Arial" w:cs="Arial"/>
        </w:rPr>
      </w:pPr>
      <w:r w:rsidRPr="007567C9">
        <w:rPr>
          <w:rFonts w:ascii="Arial" w:hAnsi="Arial" w:cs="Arial"/>
        </w:rPr>
        <w:t xml:space="preserve">     </w:t>
      </w:r>
      <w:r w:rsidR="00D86146" w:rsidRPr="007567C9">
        <w:rPr>
          <w:rFonts w:ascii="Arial" w:hAnsi="Arial" w:cs="Arial"/>
        </w:rPr>
        <w:t>Chair</w:t>
      </w:r>
      <w:r w:rsidR="003E4D2D" w:rsidRPr="007567C9">
        <w:rPr>
          <w:rFonts w:ascii="Arial" w:hAnsi="Arial" w:cs="Arial"/>
        </w:rPr>
        <w:t>person</w:t>
      </w:r>
      <w:r w:rsidR="00D86146" w:rsidRPr="007567C9">
        <w:rPr>
          <w:rFonts w:ascii="Arial" w:hAnsi="Arial" w:cs="Arial"/>
        </w:rPr>
        <w:t xml:space="preserve"> </w:t>
      </w:r>
      <w:r w:rsidR="008A3FAA" w:rsidRPr="007567C9">
        <w:rPr>
          <w:rFonts w:ascii="Arial" w:hAnsi="Arial" w:cs="Arial"/>
        </w:rPr>
        <w:t xml:space="preserve">Janie Aguirre </w:t>
      </w:r>
      <w:r w:rsidR="00BC52A8" w:rsidRPr="007567C9">
        <w:rPr>
          <w:rFonts w:ascii="Arial" w:hAnsi="Arial" w:cs="Arial"/>
        </w:rPr>
        <w:t xml:space="preserve">adjourned the meeting </w:t>
      </w:r>
      <w:r w:rsidR="003649B7" w:rsidRPr="007567C9">
        <w:rPr>
          <w:rFonts w:ascii="Arial" w:hAnsi="Arial" w:cs="Arial"/>
        </w:rPr>
        <w:t xml:space="preserve">at </w:t>
      </w:r>
      <w:r w:rsidR="00090418">
        <w:rPr>
          <w:rFonts w:ascii="Arial" w:hAnsi="Arial" w:cs="Arial"/>
        </w:rPr>
        <w:t>11:</w:t>
      </w:r>
      <w:r w:rsidR="00FF66C6">
        <w:rPr>
          <w:rFonts w:ascii="Arial" w:hAnsi="Arial" w:cs="Arial"/>
        </w:rPr>
        <w:t>06</w:t>
      </w:r>
      <w:r w:rsidR="00587774" w:rsidRPr="007567C9">
        <w:rPr>
          <w:rFonts w:ascii="Arial" w:hAnsi="Arial" w:cs="Arial"/>
        </w:rPr>
        <w:t xml:space="preserve"> a.m.</w:t>
      </w:r>
      <w:r w:rsidR="001866E6" w:rsidRPr="007567C9">
        <w:rPr>
          <w:rFonts w:ascii="Arial" w:hAnsi="Arial" w:cs="Arial"/>
        </w:rPr>
        <w:t xml:space="preserve"> </w:t>
      </w:r>
    </w:p>
    <w:p w14:paraId="49AD7806" w14:textId="1EC79EC5" w:rsidR="006E0F4E" w:rsidRPr="007567C9" w:rsidRDefault="006E0F4E" w:rsidP="0016674A">
      <w:pPr>
        <w:ind w:left="720" w:hanging="720"/>
        <w:jc w:val="both"/>
        <w:rPr>
          <w:rFonts w:ascii="Arial" w:hAnsi="Arial" w:cs="Arial"/>
        </w:rPr>
      </w:pPr>
    </w:p>
    <w:p w14:paraId="72CCC3A0" w14:textId="2F09C56D" w:rsidR="00967A42" w:rsidRPr="007567C9" w:rsidRDefault="007567C9" w:rsidP="00967A42">
      <w:pPr>
        <w:tabs>
          <w:tab w:val="left" w:pos="720"/>
          <w:tab w:val="left" w:pos="900"/>
          <w:tab w:val="left" w:pos="1800"/>
        </w:tabs>
        <w:spacing w:after="120" w:line="259" w:lineRule="auto"/>
        <w:ind w:left="450"/>
        <w:jc w:val="both"/>
        <w:rPr>
          <w:rFonts w:ascii="Arial" w:hAnsi="Arial" w:cs="Arial"/>
          <w:b/>
          <w:noProof/>
        </w:rPr>
      </w:pPr>
      <w:r w:rsidRPr="007567C9">
        <w:rPr>
          <w:rFonts w:ascii="Arial" w:hAnsi="Arial" w:cs="Arial"/>
          <w:noProof/>
        </w:rPr>
        <w:drawing>
          <wp:anchor distT="0" distB="0" distL="114300" distR="114300" simplePos="0" relativeHeight="251664384" behindDoc="0" locked="0" layoutInCell="1" allowOverlap="1" wp14:anchorId="697AD5A3" wp14:editId="350F9BD5">
            <wp:simplePos x="0" y="0"/>
            <wp:positionH relativeFrom="column">
              <wp:posOffset>4219575</wp:posOffset>
            </wp:positionH>
            <wp:positionV relativeFrom="paragraph">
              <wp:posOffset>406400</wp:posOffset>
            </wp:positionV>
            <wp:extent cx="1638300" cy="495300"/>
            <wp:effectExtent l="0" t="0" r="0" b="0"/>
            <wp:wrapNone/>
            <wp:docPr id="2" name="Picture 2" descr="C:\Users\Aduran\AppData\Local\Microsoft\Windows\INetCache\Content.Word\Adriana's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uran\AppData\Local\Microsoft\Windows\INetCache\Content.Word\Adriana'sSignatur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8300" cy="495300"/>
                    </a:xfrm>
                    <a:prstGeom prst="rect">
                      <a:avLst/>
                    </a:prstGeom>
                    <a:noFill/>
                    <a:ln>
                      <a:noFill/>
                    </a:ln>
                  </pic:spPr>
                </pic:pic>
              </a:graphicData>
            </a:graphic>
          </wp:anchor>
        </w:drawing>
      </w:r>
      <w:r w:rsidR="00D86146" w:rsidRPr="007567C9">
        <w:rPr>
          <w:rFonts w:ascii="Arial" w:hAnsi="Arial" w:cs="Arial"/>
          <w:b/>
        </w:rPr>
        <w:t xml:space="preserve">The </w:t>
      </w:r>
      <w:r w:rsidR="00B77381" w:rsidRPr="007567C9">
        <w:rPr>
          <w:rFonts w:ascii="Arial" w:hAnsi="Arial" w:cs="Arial"/>
          <w:b/>
        </w:rPr>
        <w:t xml:space="preserve">Next Meeting of the Senior Advisory Committee will be held </w:t>
      </w:r>
      <w:r w:rsidR="00031693" w:rsidRPr="007567C9">
        <w:rPr>
          <w:rFonts w:ascii="Arial" w:hAnsi="Arial" w:cs="Arial"/>
          <w:b/>
        </w:rPr>
        <w:t>in-person at the Gus Velasco Neighborhood Center</w:t>
      </w:r>
      <w:r w:rsidR="007832B5" w:rsidRPr="007567C9">
        <w:rPr>
          <w:rFonts w:ascii="Arial" w:hAnsi="Arial" w:cs="Arial"/>
          <w:b/>
        </w:rPr>
        <w:t xml:space="preserve"> on </w:t>
      </w:r>
      <w:r w:rsidR="00090418">
        <w:rPr>
          <w:rFonts w:ascii="Arial" w:hAnsi="Arial" w:cs="Arial"/>
          <w:b/>
        </w:rPr>
        <w:t>November 12</w:t>
      </w:r>
      <w:r w:rsidR="00030DF4" w:rsidRPr="007567C9">
        <w:rPr>
          <w:rFonts w:ascii="Arial" w:hAnsi="Arial" w:cs="Arial"/>
          <w:b/>
        </w:rPr>
        <w:t>,</w:t>
      </w:r>
      <w:r w:rsidR="00AF680B" w:rsidRPr="007567C9">
        <w:rPr>
          <w:rFonts w:ascii="Arial" w:hAnsi="Arial" w:cs="Arial"/>
          <w:b/>
        </w:rPr>
        <w:t xml:space="preserve"> </w:t>
      </w:r>
      <w:r w:rsidR="00AD0DC4" w:rsidRPr="007567C9">
        <w:rPr>
          <w:rFonts w:ascii="Arial" w:hAnsi="Arial" w:cs="Arial"/>
          <w:b/>
          <w:noProof/>
        </w:rPr>
        <w:t>202</w:t>
      </w:r>
      <w:r w:rsidR="00B87FE2" w:rsidRPr="007567C9">
        <w:rPr>
          <w:rFonts w:ascii="Arial" w:hAnsi="Arial" w:cs="Arial"/>
          <w:b/>
          <w:noProof/>
        </w:rPr>
        <w:t>4</w:t>
      </w:r>
      <w:r w:rsidR="00967A42" w:rsidRPr="007567C9">
        <w:rPr>
          <w:rFonts w:ascii="Arial" w:hAnsi="Arial" w:cs="Arial"/>
          <w:b/>
          <w:noProof/>
        </w:rPr>
        <w:t>.</w:t>
      </w:r>
      <w:r w:rsidR="002B72D5" w:rsidRPr="007567C9">
        <w:rPr>
          <w:rFonts w:ascii="Arial" w:hAnsi="Arial" w:cs="Arial"/>
        </w:rPr>
        <w:t xml:space="preserve"> </w:t>
      </w:r>
    </w:p>
    <w:p w14:paraId="64BBF345" w14:textId="7CD5393E" w:rsidR="008E040E" w:rsidRPr="004D2A8F" w:rsidRDefault="008E040E"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noProof/>
        </w:rPr>
        <w:drawing>
          <wp:anchor distT="0" distB="0" distL="114300" distR="114300" simplePos="0" relativeHeight="251660288" behindDoc="1" locked="0" layoutInCell="1" allowOverlap="1" wp14:anchorId="21700E20" wp14:editId="65667508">
            <wp:simplePos x="0" y="0"/>
            <wp:positionH relativeFrom="column">
              <wp:posOffset>295275</wp:posOffset>
            </wp:positionH>
            <wp:positionV relativeFrom="paragraph">
              <wp:posOffset>1270</wp:posOffset>
            </wp:positionV>
            <wp:extent cx="1047750" cy="540385"/>
            <wp:effectExtent l="0" t="0" r="0" b="0"/>
            <wp:wrapTight wrapText="bothSides">
              <wp:wrapPolygon edited="0">
                <wp:start x="0" y="0"/>
                <wp:lineTo x="0" y="19798"/>
                <wp:lineTo x="14531" y="20559"/>
                <wp:lineTo x="21207" y="20559"/>
                <wp:lineTo x="21207" y="761"/>
                <wp:lineTo x="7462" y="0"/>
                <wp:lineTo x="0" y="0"/>
              </wp:wrapPolygon>
            </wp:wrapTight>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47" w:rsidRPr="004D2A8F">
        <w:rPr>
          <w:rFonts w:ascii="Arial" w:hAnsi="Arial" w:cs="Arial"/>
          <w:noProof/>
        </w:rPr>
        <w:t xml:space="preserve">   </w:t>
      </w:r>
    </w:p>
    <w:p w14:paraId="4A915991" w14:textId="77777777" w:rsidR="00DC1F8D" w:rsidRPr="004D2A8F" w:rsidRDefault="00DC1F8D"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noProof/>
        </w:rPr>
        <mc:AlternateContent>
          <mc:Choice Requires="wps">
            <w:drawing>
              <wp:anchor distT="0" distB="0" distL="114300" distR="114300" simplePos="0" relativeHeight="251663360" behindDoc="0" locked="0" layoutInCell="1" allowOverlap="1" wp14:anchorId="3A0F679D" wp14:editId="531AF9B2">
                <wp:simplePos x="0" y="0"/>
                <wp:positionH relativeFrom="margin">
                  <wp:posOffset>3578448</wp:posOffset>
                </wp:positionH>
                <wp:positionV relativeFrom="paragraph">
                  <wp:posOffset>137160</wp:posOffset>
                </wp:positionV>
                <wp:extent cx="2808515" cy="223"/>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2808515" cy="2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786A1DD6"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1.75pt,10.8pt" to="502.9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lg+0QEAAAUEAAAOAAAAZHJzL2Uyb0RvYy54bWysU02PEzEMvSPxH6Lc6XygRdWo0z10tVwQ&#10;VCz8gGzG6URK4igJ7fTf42Ta6YpFQiAunnHi92w/O5v7yRp2hBA1up43q5ozcBIH7Q49//7t8d2a&#10;s5iEG4RBBz0/Q+T327dvNiffQYsjmgECIxIXu5Pv+ZiS76oqyhGsiCv04OhSYbAikRsO1RDEidit&#10;qdq6/lCdMAw+oIQY6fRhvuTbwq8UyPRFqQiJmZ5TbanYUOxzttV2I7pDEH7U8lKG+IcqrNCOki5U&#10;DyIJ9iPoV1RWy4ARVVpJtBUqpSWUHqibpv6lm6dReCi9kDjRLzLF/0crPx/3gemBZseZE5ZG9JSC&#10;0IcxsR06RwJiYE3W6eRjR+E7tw8XL/p9yE1PKtj8pXbYVLQ9L9rClJikw3Zdr++aO84k3bXt+8xY&#10;3aA+xPQR0LL803OjXW5cdOL4KaY59BqSj43LNqLRw6M2pjh5ZWBnAjsKGnaaStGU4kUUeRlZ5Vbm&#10;4stfOhuYWb+CIjGo3KZkL2t44xRSgktXXuMoOsMUVbAA6z8DL/EZCmVF/wa8IEpmdGkBW+0w/C77&#10;TQo1x18VmPvOEjzjcC5jLdLQrpXhXN5FXuaXfoHfXu/2JwAAAP//AwBQSwMEFAAGAAgAAAAhABvV&#10;NCDfAAAACgEAAA8AAABkcnMvZG93bnJldi54bWxMj8FqwzAMhu+DvoPRYJex2m1JGFmcUgK97FBY&#10;U8qObqzGYbEcYrdJ374uO2xHSR+/vj9fT7ZjVxx860jCYi6AIdVOt9RIOFTbt3dgPijSqnOEEm7o&#10;YV3MnnKVaTfSF173oWExhHymJJgQ+oxzXxu0ys9djxRvZzdYFeI4NFwPaozhtuNLIVJuVUvxg1E9&#10;lgbrn/3FSvhuXlfbY0XVWIbdOTXT7fiZlFK+PE+bD2ABp/AHw0M/qkMRnU7uQtqzTkKSrpKISlgu&#10;UmAPQIgkljn9bniR8/8VijsAAAD//wMAUEsBAi0AFAAGAAgAAAAhALaDOJL+AAAA4QEAABMAAAAA&#10;AAAAAAAAAAAAAAAAAFtDb250ZW50X1R5cGVzXS54bWxQSwECLQAUAAYACAAAACEAOP0h/9YAAACU&#10;AQAACwAAAAAAAAAAAAAAAAAvAQAAX3JlbHMvLnJlbHNQSwECLQAUAAYACAAAACEAeQJYPtEBAAAF&#10;BAAADgAAAAAAAAAAAAAAAAAuAgAAZHJzL2Uyb0RvYy54bWxQSwECLQAUAAYACAAAACEAG9U0IN8A&#10;AAAKAQAADwAAAAAAAAAAAAAAAAArBAAAZHJzL2Rvd25yZXYueG1sUEsFBgAAAAAEAAQA8wAAADcF&#10;AAAAAA==&#10;" strokecolor="black [3213]" strokeweight=".5pt">
                <v:stroke joinstyle="miter"/>
                <w10:wrap anchorx="margin"/>
              </v:line>
            </w:pict>
          </mc:Fallback>
        </mc:AlternateContent>
      </w:r>
      <w:r w:rsidR="008E040E" w:rsidRPr="004D2A8F">
        <w:rPr>
          <w:rFonts w:ascii="Arial" w:hAnsi="Arial" w:cs="Arial"/>
          <w:noProof/>
        </w:rPr>
        <mc:AlternateContent>
          <mc:Choice Requires="wps">
            <w:drawing>
              <wp:anchor distT="0" distB="0" distL="114300" distR="114300" simplePos="0" relativeHeight="251661312" behindDoc="0" locked="0" layoutInCell="1" allowOverlap="1" wp14:anchorId="039BAE40" wp14:editId="6D5A34CC">
                <wp:simplePos x="0" y="0"/>
                <wp:positionH relativeFrom="column">
                  <wp:posOffset>-81280</wp:posOffset>
                </wp:positionH>
                <wp:positionV relativeFrom="paragraph">
                  <wp:posOffset>138430</wp:posOffset>
                </wp:positionV>
                <wp:extent cx="2101932"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21019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44E4107B"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4pt,10.9pt" to="159.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8/4zwEAAAMEAAAOAAAAZHJzL2Uyb0RvYy54bWysU8GO0zAQvSPxD5bvNEnRIoia7qGr5YKg&#10;YtkP8DrjxpLtsWzTpH/P2GnTFSAhVntxMva8N/Oex5vbyRp2hBA1uo43q5ozcBJ77Q4df/xx/+4j&#10;ZzEJ1wuDDjp+gshvt2/fbEbfwhoHND0ERiQutqPv+JCSb6sqygGsiCv04OhQYbAiURgOVR/ESOzW&#10;VOu6/lCNGHofUEKMtHs3H/Jt4VcKZPqmVITETMept1TWUNanvFbbjWgPQfhBy3Mb4gVdWKEdFV2o&#10;7kQS7GfQf1BZLQNGVGkl0VaolJZQNJCapv5NzcMgPBQtZE70i03x9Wjl1+M+MN13/IYzJyxd0UMK&#10;Qh+GxHboHBmIgd1kn0YfW0rfuX04R9HvQxY9qWDzl+SwqXh7WryFKTFJm+umbj69X3MmL2fVFehD&#10;TJ8BLcs/HTfaZdmiFccvMVExSr2k5G3j8hrR6P5eG1OCPDCwM4EdBV11mprcMuGeZVGUkVUWMrde&#10;/tLJwMz6HRRZQc02pXoZwiunkBJcuvAaR9kZpqiDBVj/G3jOz1AoA/o/4AVRKqNLC9hqh+Fv1a9W&#10;qDn/4sCsO1vwhP2pXGqxhiatOHd+FXmUn8cFfn27218AAAD//wMAUEsDBBQABgAIAAAAIQAd4QKr&#10;3wAAAAkBAAAPAAAAZHJzL2Rvd25yZXYueG1sTI9Ba8MwDIXvg/0Ho8Euo3WSslKyOGUEetlhsKaU&#10;Hd1YjcNiOcRuk/77aeywnYSeHu99Kraz68UVx9B5UpAuExBIjTcdtQoO9W6xARGiJqN7T6jghgG2&#10;5f1doXPjJ/rA6z62gkMo5FqBjXHIpQyNRafD0g9IfDv70enI69hKM+qJw10vsyRZS6c74garB6ws&#10;Nl/7i1Pw2T6tdsea6qmK7+e1nW/Ht+dKqceH+fUFRMQ5/pnhB5/RoWSmk7+QCaJXsEgzRo8KspQn&#10;G1bpJgNx+hVkWcj/H5TfAAAA//8DAFBLAQItABQABgAIAAAAIQC2gziS/gAAAOEBAAATAAAAAAAA&#10;AAAAAAAAAAAAAABbQ29udGVudF9UeXBlc10ueG1sUEsBAi0AFAAGAAgAAAAhADj9If/WAAAAlAEA&#10;AAsAAAAAAAAAAAAAAAAALwEAAF9yZWxzLy5yZWxzUEsBAi0AFAAGAAgAAAAhAOsHz/jPAQAAAwQA&#10;AA4AAAAAAAAAAAAAAAAALgIAAGRycy9lMm9Eb2MueG1sUEsBAi0AFAAGAAgAAAAhAB3hAqvfAAAA&#10;CQEAAA8AAAAAAAAAAAAAAAAAKQQAAGRycy9kb3ducmV2LnhtbFBLBQYAAAAABAAEAPMAAAA1BQAA&#10;AAA=&#10;" strokecolor="black [3213]" strokeweight=".5pt">
                <v:stroke joinstyle="miter"/>
              </v:line>
            </w:pict>
          </mc:Fallback>
        </mc:AlternateContent>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p>
    <w:p w14:paraId="3AECF57F" w14:textId="2E430CFC" w:rsidR="00A0332A" w:rsidRPr="004D2A8F" w:rsidRDefault="00E534F7"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rPr>
        <w:t>Jose Carrillo</w:t>
      </w:r>
      <w:r w:rsidR="00D86146" w:rsidRPr="004D2A8F">
        <w:rPr>
          <w:rFonts w:ascii="Arial" w:hAnsi="Arial" w:cs="Arial"/>
        </w:rPr>
        <w:t>,</w:t>
      </w:r>
      <w:r w:rsidR="0009094E" w:rsidRPr="004D2A8F">
        <w:rPr>
          <w:rFonts w:ascii="Arial" w:hAnsi="Arial" w:cs="Arial"/>
        </w:rPr>
        <w:t xml:space="preserve"> Executive </w:t>
      </w:r>
      <w:r w:rsidR="008E36FF" w:rsidRPr="004D2A8F">
        <w:rPr>
          <w:rFonts w:ascii="Arial" w:hAnsi="Arial" w:cs="Arial"/>
        </w:rPr>
        <w:t>Secretary</w:t>
      </w:r>
      <w:r w:rsidR="00F660E6">
        <w:rPr>
          <w:rFonts w:ascii="Arial" w:hAnsi="Arial" w:cs="Arial"/>
        </w:rPr>
        <w:tab/>
      </w:r>
      <w:r w:rsidR="00F660E6">
        <w:rPr>
          <w:rFonts w:ascii="Arial" w:hAnsi="Arial" w:cs="Arial"/>
        </w:rPr>
        <w:tab/>
        <w:t xml:space="preserve">      </w:t>
      </w:r>
      <w:r w:rsidR="002B72D5" w:rsidRPr="004D2A8F">
        <w:rPr>
          <w:rFonts w:ascii="Arial" w:hAnsi="Arial" w:cs="Arial"/>
        </w:rPr>
        <w:t xml:space="preserve">Adriana </w:t>
      </w:r>
      <w:r w:rsidR="00F660E6">
        <w:rPr>
          <w:rFonts w:ascii="Arial" w:hAnsi="Arial" w:cs="Arial"/>
        </w:rPr>
        <w:t>Ramirez</w:t>
      </w:r>
      <w:r w:rsidR="00DC1F8D" w:rsidRPr="004D2A8F">
        <w:rPr>
          <w:rFonts w:ascii="Arial" w:hAnsi="Arial" w:cs="Arial"/>
        </w:rPr>
        <w:t>, Administrative Assistant II</w:t>
      </w:r>
    </w:p>
    <w:sectPr w:rsidR="00A0332A" w:rsidRPr="004D2A8F" w:rsidSect="00010914">
      <w:headerReference w:type="default" r:id="rId10"/>
      <w:footerReference w:type="default" r:id="rId11"/>
      <w:headerReference w:type="first" r:id="rId12"/>
      <w:footerReference w:type="first" r:id="rId13"/>
      <w:pgSz w:w="12240" w:h="15840" w:code="1"/>
      <w:pgMar w:top="1008" w:right="1080" w:bottom="1008" w:left="108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41527" w14:textId="77777777" w:rsidR="00AC1446" w:rsidRDefault="00AC1446">
      <w:r>
        <w:separator/>
      </w:r>
    </w:p>
  </w:endnote>
  <w:endnote w:type="continuationSeparator" w:id="0">
    <w:p w14:paraId="364C14B7" w14:textId="77777777" w:rsidR="00AC1446" w:rsidRDefault="00A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9875243"/>
      <w:docPartObj>
        <w:docPartGallery w:val="Page Numbers (Bottom of Page)"/>
        <w:docPartUnique/>
      </w:docPartObj>
    </w:sdtPr>
    <w:sdtEndPr>
      <w:rPr>
        <w:rFonts w:ascii="Arial" w:hAnsi="Arial" w:cs="Arial"/>
        <w:noProof/>
        <w:sz w:val="20"/>
        <w:szCs w:val="20"/>
      </w:rPr>
    </w:sdtEndPr>
    <w:sdtContent>
      <w:p w14:paraId="361EC2CA" w14:textId="047B72C7" w:rsidR="0016674A" w:rsidRPr="00AD482F" w:rsidRDefault="0016674A">
        <w:pPr>
          <w:pStyle w:val="Footer"/>
          <w:jc w:val="center"/>
          <w:rPr>
            <w:rFonts w:ascii="Arial" w:hAnsi="Arial" w:cs="Arial"/>
            <w:sz w:val="20"/>
            <w:szCs w:val="20"/>
          </w:rPr>
        </w:pPr>
        <w:r w:rsidRPr="00AD482F">
          <w:rPr>
            <w:rFonts w:ascii="Arial" w:hAnsi="Arial" w:cs="Arial"/>
            <w:sz w:val="20"/>
            <w:szCs w:val="20"/>
          </w:rPr>
          <w:fldChar w:fldCharType="begin"/>
        </w:r>
        <w:r w:rsidRPr="00AD482F">
          <w:rPr>
            <w:rFonts w:ascii="Arial" w:hAnsi="Arial" w:cs="Arial"/>
            <w:sz w:val="20"/>
            <w:szCs w:val="20"/>
          </w:rPr>
          <w:instrText xml:space="preserve"> PAGE   \* MERGEFORMAT </w:instrText>
        </w:r>
        <w:r w:rsidRPr="00AD482F">
          <w:rPr>
            <w:rFonts w:ascii="Arial" w:hAnsi="Arial" w:cs="Arial"/>
            <w:sz w:val="20"/>
            <w:szCs w:val="20"/>
          </w:rPr>
          <w:fldChar w:fldCharType="separate"/>
        </w:r>
        <w:r w:rsidR="00210387">
          <w:rPr>
            <w:rFonts w:ascii="Arial" w:hAnsi="Arial" w:cs="Arial"/>
            <w:noProof/>
            <w:sz w:val="20"/>
            <w:szCs w:val="20"/>
          </w:rPr>
          <w:t>3</w:t>
        </w:r>
        <w:r w:rsidRPr="00AD482F">
          <w:rPr>
            <w:rFonts w:ascii="Arial" w:hAnsi="Arial" w:cs="Arial"/>
            <w:noProof/>
            <w:sz w:val="20"/>
            <w:szCs w:val="20"/>
          </w:rPr>
          <w:fldChar w:fldCharType="end"/>
        </w:r>
      </w:p>
    </w:sdtContent>
  </w:sdt>
  <w:p w14:paraId="55238AFC" w14:textId="77777777" w:rsidR="0016674A" w:rsidRDefault="001667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717502"/>
      <w:docPartObj>
        <w:docPartGallery w:val="Page Numbers (Bottom of Page)"/>
        <w:docPartUnique/>
      </w:docPartObj>
    </w:sdtPr>
    <w:sdtEndPr>
      <w:rPr>
        <w:rFonts w:ascii="Arial" w:hAnsi="Arial" w:cs="Arial"/>
        <w:noProof/>
        <w:sz w:val="20"/>
        <w:szCs w:val="20"/>
      </w:rPr>
    </w:sdtEndPr>
    <w:sdtContent>
      <w:p w14:paraId="254A7D20" w14:textId="794458D1" w:rsidR="0016674A" w:rsidRPr="004C3D71" w:rsidRDefault="0016674A">
        <w:pPr>
          <w:pStyle w:val="Footer"/>
          <w:jc w:val="center"/>
          <w:rPr>
            <w:rFonts w:ascii="Arial" w:hAnsi="Arial" w:cs="Arial"/>
            <w:sz w:val="20"/>
            <w:szCs w:val="20"/>
          </w:rPr>
        </w:pPr>
        <w:r w:rsidRPr="004C3D71">
          <w:rPr>
            <w:rFonts w:ascii="Arial" w:hAnsi="Arial" w:cs="Arial"/>
            <w:sz w:val="20"/>
            <w:szCs w:val="20"/>
          </w:rPr>
          <w:fldChar w:fldCharType="begin"/>
        </w:r>
        <w:r w:rsidRPr="004C3D71">
          <w:rPr>
            <w:rFonts w:ascii="Arial" w:hAnsi="Arial" w:cs="Arial"/>
            <w:sz w:val="20"/>
            <w:szCs w:val="20"/>
          </w:rPr>
          <w:instrText xml:space="preserve"> PAGE   \* MERGEFORMAT </w:instrText>
        </w:r>
        <w:r w:rsidRPr="004C3D71">
          <w:rPr>
            <w:rFonts w:ascii="Arial" w:hAnsi="Arial" w:cs="Arial"/>
            <w:sz w:val="20"/>
            <w:szCs w:val="20"/>
          </w:rPr>
          <w:fldChar w:fldCharType="separate"/>
        </w:r>
        <w:r w:rsidR="00210387">
          <w:rPr>
            <w:rFonts w:ascii="Arial" w:hAnsi="Arial" w:cs="Arial"/>
            <w:noProof/>
            <w:sz w:val="20"/>
            <w:szCs w:val="20"/>
          </w:rPr>
          <w:t>1</w:t>
        </w:r>
        <w:r w:rsidRPr="004C3D71">
          <w:rPr>
            <w:rFonts w:ascii="Arial" w:hAnsi="Arial" w:cs="Arial"/>
            <w:noProof/>
            <w:sz w:val="20"/>
            <w:szCs w:val="20"/>
          </w:rPr>
          <w:fldChar w:fldCharType="end"/>
        </w:r>
      </w:p>
    </w:sdtContent>
  </w:sdt>
  <w:p w14:paraId="35AF028D" w14:textId="77777777" w:rsidR="0016674A" w:rsidRDefault="001667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4AB8FE" w14:textId="77777777" w:rsidR="00AC1446" w:rsidRDefault="00AC1446">
      <w:r>
        <w:separator/>
      </w:r>
    </w:p>
  </w:footnote>
  <w:footnote w:type="continuationSeparator" w:id="0">
    <w:p w14:paraId="3E9FCCBA" w14:textId="77777777" w:rsidR="00AC1446" w:rsidRDefault="00AC14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9E3F8" w14:textId="77777777" w:rsidR="0016674A" w:rsidRDefault="0016674A" w:rsidP="00B7738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B5868" w14:textId="77777777" w:rsidR="0016674A" w:rsidRDefault="0016674A" w:rsidP="004C3D71">
    <w:pPr>
      <w:pStyle w:val="Header"/>
      <w:jc w:val="center"/>
    </w:pPr>
    <w:r>
      <w:rPr>
        <w:noProof/>
      </w:rPr>
      <w:drawing>
        <wp:inline distT="0" distB="0" distL="0" distR="0" wp14:anchorId="1994ABB0" wp14:editId="778B3B2D">
          <wp:extent cx="1837249" cy="652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 Logo.png"/>
                  <pic:cNvPicPr/>
                </pic:nvPicPr>
                <pic:blipFill>
                  <a:blip r:embed="rId1">
                    <a:extLst>
                      <a:ext uri="{28A0092B-C50C-407E-A947-70E740481C1C}">
                        <a14:useLocalDpi xmlns:a14="http://schemas.microsoft.com/office/drawing/2010/main" val="0"/>
                      </a:ext>
                    </a:extLst>
                  </a:blip>
                  <a:stretch>
                    <a:fillRect/>
                  </a:stretch>
                </pic:blipFill>
                <pic:spPr>
                  <a:xfrm>
                    <a:off x="0" y="0"/>
                    <a:ext cx="1890305" cy="67158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402D1"/>
    <w:multiLevelType w:val="hybridMultilevel"/>
    <w:tmpl w:val="7060A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E90CB4"/>
    <w:multiLevelType w:val="hybridMultilevel"/>
    <w:tmpl w:val="6AE69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05AEC"/>
    <w:multiLevelType w:val="hybridMultilevel"/>
    <w:tmpl w:val="A1F4B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DF0155"/>
    <w:multiLevelType w:val="hybridMultilevel"/>
    <w:tmpl w:val="AEF0C2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8D697B"/>
    <w:multiLevelType w:val="hybridMultilevel"/>
    <w:tmpl w:val="61743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804D9"/>
    <w:multiLevelType w:val="hybridMultilevel"/>
    <w:tmpl w:val="140A0142"/>
    <w:lvl w:ilvl="0" w:tplc="28162696">
      <w:start w:val="1"/>
      <w:numFmt w:val="lowerLetter"/>
      <w:lvlText w:val="%1."/>
      <w:lvlJc w:val="left"/>
      <w:pPr>
        <w:ind w:left="1500" w:hanging="360"/>
      </w:pPr>
      <w:rPr>
        <w:rFonts w:ascii="Arial" w:eastAsia="Times New Roman" w:hAnsi="Arial" w:cs="Arial" w:hint="default"/>
      </w:rPr>
    </w:lvl>
    <w:lvl w:ilvl="1" w:tplc="FFFFFFFF" w:tentative="1">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6" w15:restartNumberingAfterBreak="0">
    <w:nsid w:val="22472E28"/>
    <w:multiLevelType w:val="hybridMultilevel"/>
    <w:tmpl w:val="D64A71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7" w15:restartNumberingAfterBreak="0">
    <w:nsid w:val="22750AEC"/>
    <w:multiLevelType w:val="hybridMultilevel"/>
    <w:tmpl w:val="6A2A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B4D36"/>
    <w:multiLevelType w:val="hybridMultilevel"/>
    <w:tmpl w:val="77F0C6D8"/>
    <w:lvl w:ilvl="0" w:tplc="D1EAA5C4">
      <w:start w:val="9"/>
      <w:numFmt w:val="decimal"/>
      <w:lvlText w:val="%1."/>
      <w:lvlJc w:val="left"/>
      <w:pPr>
        <w:ind w:left="450" w:hanging="360"/>
      </w:pPr>
      <w:rPr>
        <w:rFonts w:hint="default"/>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3D24E71"/>
    <w:multiLevelType w:val="hybridMultilevel"/>
    <w:tmpl w:val="9DBA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E9E016A"/>
    <w:multiLevelType w:val="hybridMultilevel"/>
    <w:tmpl w:val="B60ED8E8"/>
    <w:lvl w:ilvl="0" w:tplc="F8FA51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3" w15:restartNumberingAfterBreak="0">
    <w:nsid w:val="4022142F"/>
    <w:multiLevelType w:val="hybridMultilevel"/>
    <w:tmpl w:val="02D039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186CDB"/>
    <w:multiLevelType w:val="hybridMultilevel"/>
    <w:tmpl w:val="BF3AC5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3683AE6"/>
    <w:multiLevelType w:val="hybridMultilevel"/>
    <w:tmpl w:val="E8BE50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2A4C5F"/>
    <w:multiLevelType w:val="hybridMultilevel"/>
    <w:tmpl w:val="2B8E600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7" w15:restartNumberingAfterBreak="0">
    <w:nsid w:val="494B7733"/>
    <w:multiLevelType w:val="hybridMultilevel"/>
    <w:tmpl w:val="445A89E4"/>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9A0412A"/>
    <w:multiLevelType w:val="hybridMultilevel"/>
    <w:tmpl w:val="43BAC9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0724DB"/>
    <w:multiLevelType w:val="hybridMultilevel"/>
    <w:tmpl w:val="22C8CCC2"/>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0E40E7"/>
    <w:multiLevelType w:val="hybridMultilevel"/>
    <w:tmpl w:val="614636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AA84AA5"/>
    <w:multiLevelType w:val="hybridMultilevel"/>
    <w:tmpl w:val="E128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86B6D"/>
    <w:multiLevelType w:val="hybridMultilevel"/>
    <w:tmpl w:val="DF52D67E"/>
    <w:lvl w:ilvl="0" w:tplc="04090019">
      <w:start w:val="1"/>
      <w:numFmt w:val="lowerLetter"/>
      <w:lvlText w:val="%1."/>
      <w:lvlJc w:val="left"/>
      <w:pPr>
        <w:ind w:left="1208"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23" w15:restartNumberingAfterBreak="0">
    <w:nsid w:val="51DD4C8D"/>
    <w:multiLevelType w:val="hybridMultilevel"/>
    <w:tmpl w:val="F90A866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678C2621"/>
    <w:multiLevelType w:val="hybridMultilevel"/>
    <w:tmpl w:val="04243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E6D75"/>
    <w:multiLevelType w:val="hybridMultilevel"/>
    <w:tmpl w:val="C6CC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FB40D4"/>
    <w:multiLevelType w:val="hybridMultilevel"/>
    <w:tmpl w:val="39A62516"/>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3C5598"/>
    <w:multiLevelType w:val="hybridMultilevel"/>
    <w:tmpl w:val="33861CF0"/>
    <w:lvl w:ilvl="0" w:tplc="A8762556">
      <w:start w:val="1"/>
      <w:numFmt w:val="decimal"/>
      <w:lvlText w:val="%1."/>
      <w:lvlJc w:val="left"/>
      <w:pPr>
        <w:tabs>
          <w:tab w:val="num" w:pos="810"/>
        </w:tabs>
        <w:ind w:left="810" w:hanging="720"/>
      </w:pPr>
      <w:rPr>
        <w:rFonts w:hint="default"/>
        <w:color w:val="000000" w:themeColor="text1"/>
        <w:sz w:val="24"/>
        <w:szCs w:val="24"/>
      </w:rPr>
    </w:lvl>
    <w:lvl w:ilvl="1" w:tplc="E2406816">
      <w:start w:val="1"/>
      <w:numFmt w:val="bullet"/>
      <w:lvlText w:val=""/>
      <w:lvlJc w:val="left"/>
      <w:pPr>
        <w:tabs>
          <w:tab w:val="num" w:pos="3060"/>
        </w:tabs>
        <w:ind w:left="3060" w:hanging="360"/>
      </w:pPr>
      <w:rPr>
        <w:rFonts w:ascii="Wingdings" w:hAnsi="Wingdings" w:hint="default"/>
      </w:rPr>
    </w:lvl>
    <w:lvl w:ilvl="2" w:tplc="9DB8210C">
      <w:start w:val="1"/>
      <w:numFmt w:val="lowerRoman"/>
      <w:lvlText w:val="%3."/>
      <w:lvlJc w:val="right"/>
      <w:pPr>
        <w:tabs>
          <w:tab w:val="num" w:pos="3780"/>
        </w:tabs>
        <w:ind w:left="3780" w:hanging="180"/>
      </w:pPr>
    </w:lvl>
    <w:lvl w:ilvl="3" w:tplc="28162696">
      <w:start w:val="1"/>
      <w:numFmt w:val="lowerLetter"/>
      <w:lvlText w:val="%4."/>
      <w:lvlJc w:val="left"/>
      <w:pPr>
        <w:tabs>
          <w:tab w:val="num" w:pos="4500"/>
        </w:tabs>
        <w:ind w:left="4500" w:hanging="360"/>
      </w:pPr>
      <w:rPr>
        <w:rFonts w:ascii="Arial" w:eastAsia="Times New Roman" w:hAnsi="Arial" w:cs="Arial" w:hint="default"/>
      </w:rPr>
    </w:lvl>
    <w:lvl w:ilvl="4" w:tplc="9550C8E8">
      <w:start w:val="1"/>
      <w:numFmt w:val="lowerLetter"/>
      <w:lvlText w:val="%5."/>
      <w:lvlJc w:val="left"/>
      <w:pPr>
        <w:tabs>
          <w:tab w:val="num" w:pos="5220"/>
        </w:tabs>
        <w:ind w:left="5220" w:hanging="360"/>
      </w:pPr>
    </w:lvl>
    <w:lvl w:ilvl="5" w:tplc="F2565AE4">
      <w:start w:val="1"/>
      <w:numFmt w:val="lowerRoman"/>
      <w:lvlText w:val="%6."/>
      <w:lvlJc w:val="right"/>
      <w:pPr>
        <w:tabs>
          <w:tab w:val="num" w:pos="5940"/>
        </w:tabs>
        <w:ind w:left="5940" w:hanging="180"/>
      </w:pPr>
    </w:lvl>
    <w:lvl w:ilvl="6" w:tplc="50DEA4F4">
      <w:start w:val="1"/>
      <w:numFmt w:val="decimal"/>
      <w:lvlText w:val="%7."/>
      <w:lvlJc w:val="left"/>
      <w:pPr>
        <w:tabs>
          <w:tab w:val="num" w:pos="6660"/>
        </w:tabs>
        <w:ind w:left="6660" w:hanging="360"/>
      </w:pPr>
    </w:lvl>
    <w:lvl w:ilvl="7" w:tplc="9A9AA0C4">
      <w:start w:val="1"/>
      <w:numFmt w:val="lowerLetter"/>
      <w:lvlText w:val="%8."/>
      <w:lvlJc w:val="left"/>
      <w:pPr>
        <w:tabs>
          <w:tab w:val="num" w:pos="7380"/>
        </w:tabs>
        <w:ind w:left="7380" w:hanging="360"/>
      </w:pPr>
    </w:lvl>
    <w:lvl w:ilvl="8" w:tplc="19E8448E">
      <w:start w:val="1"/>
      <w:numFmt w:val="lowerRoman"/>
      <w:lvlText w:val="%9."/>
      <w:lvlJc w:val="right"/>
      <w:pPr>
        <w:tabs>
          <w:tab w:val="num" w:pos="8100"/>
        </w:tabs>
        <w:ind w:left="8100" w:hanging="180"/>
      </w:pPr>
    </w:lvl>
  </w:abstractNum>
  <w:abstractNum w:abstractNumId="28" w15:restartNumberingAfterBreak="0">
    <w:nsid w:val="72EE6043"/>
    <w:multiLevelType w:val="hybridMultilevel"/>
    <w:tmpl w:val="8A347130"/>
    <w:lvl w:ilvl="0" w:tplc="04090017">
      <w:start w:val="1"/>
      <w:numFmt w:val="lowerLetter"/>
      <w:lvlText w:val="%1)"/>
      <w:lvlJc w:val="left"/>
      <w:pPr>
        <w:ind w:left="1080" w:hanging="360"/>
      </w:pPr>
      <w:rPr>
        <w:rFont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764F1143"/>
    <w:multiLevelType w:val="hybridMultilevel"/>
    <w:tmpl w:val="D87455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DB11BF"/>
    <w:multiLevelType w:val="hybridMultilevel"/>
    <w:tmpl w:val="0230258A"/>
    <w:lvl w:ilvl="0" w:tplc="28162696">
      <w:start w:val="1"/>
      <w:numFmt w:val="lowerLetter"/>
      <w:lvlText w:val="%1."/>
      <w:lvlJc w:val="left"/>
      <w:pPr>
        <w:ind w:left="1080" w:hanging="360"/>
      </w:pPr>
      <w:rPr>
        <w:rFonts w:ascii="Arial" w:eastAsia="Times New Roman" w:hAnsi="Arial" w:cs="Aria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7D8730E"/>
    <w:multiLevelType w:val="hybridMultilevel"/>
    <w:tmpl w:val="80EA383C"/>
    <w:lvl w:ilvl="0" w:tplc="FA4E06EA">
      <w:start w:val="8"/>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abstractNumId w:val="27"/>
  </w:num>
  <w:num w:numId="2">
    <w:abstractNumId w:val="4"/>
  </w:num>
  <w:num w:numId="3">
    <w:abstractNumId w:val="26"/>
  </w:num>
  <w:num w:numId="4">
    <w:abstractNumId w:val="14"/>
  </w:num>
  <w:num w:numId="5">
    <w:abstractNumId w:val="33"/>
  </w:num>
  <w:num w:numId="6">
    <w:abstractNumId w:val="0"/>
  </w:num>
  <w:num w:numId="7">
    <w:abstractNumId w:val="7"/>
  </w:num>
  <w:num w:numId="8">
    <w:abstractNumId w:val="5"/>
  </w:num>
  <w:num w:numId="9">
    <w:abstractNumId w:val="19"/>
  </w:num>
  <w:num w:numId="10">
    <w:abstractNumId w:val="30"/>
  </w:num>
  <w:num w:numId="11">
    <w:abstractNumId w:val="12"/>
  </w:num>
  <w:num w:numId="12">
    <w:abstractNumId w:val="22"/>
  </w:num>
  <w:num w:numId="13">
    <w:abstractNumId w:val="13"/>
  </w:num>
  <w:num w:numId="14">
    <w:abstractNumId w:val="2"/>
  </w:num>
  <w:num w:numId="15">
    <w:abstractNumId w:val="3"/>
  </w:num>
  <w:num w:numId="16">
    <w:abstractNumId w:val="10"/>
  </w:num>
  <w:num w:numId="17">
    <w:abstractNumId w:val="17"/>
  </w:num>
  <w:num w:numId="18">
    <w:abstractNumId w:val="29"/>
  </w:num>
  <w:num w:numId="19">
    <w:abstractNumId w:val="6"/>
  </w:num>
  <w:num w:numId="20">
    <w:abstractNumId w:val="32"/>
  </w:num>
  <w:num w:numId="21">
    <w:abstractNumId w:val="25"/>
  </w:num>
  <w:num w:numId="22">
    <w:abstractNumId w:val="23"/>
  </w:num>
  <w:num w:numId="23">
    <w:abstractNumId w:val="8"/>
  </w:num>
  <w:num w:numId="24">
    <w:abstractNumId w:val="20"/>
  </w:num>
  <w:num w:numId="25">
    <w:abstractNumId w:val="9"/>
  </w:num>
  <w:num w:numId="26">
    <w:abstractNumId w:val="31"/>
  </w:num>
  <w:num w:numId="27">
    <w:abstractNumId w:val="18"/>
  </w:num>
  <w:num w:numId="28">
    <w:abstractNumId w:val="24"/>
  </w:num>
  <w:num w:numId="29">
    <w:abstractNumId w:val="28"/>
  </w:num>
  <w:num w:numId="30">
    <w:abstractNumId w:val="21"/>
  </w:num>
  <w:num w:numId="31">
    <w:abstractNumId w:val="15"/>
  </w:num>
  <w:num w:numId="32">
    <w:abstractNumId w:val="1"/>
  </w:num>
  <w:num w:numId="33">
    <w:abstractNumId w:val="11"/>
  </w:num>
  <w:num w:numId="34">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MrMwNTE3MTQ0tDRR0lEKTi0uzszPAykwsqgFAF+Up8ctAAAA"/>
  </w:docVars>
  <w:rsids>
    <w:rsidRoot w:val="009662BF"/>
    <w:rsid w:val="00001011"/>
    <w:rsid w:val="000010DD"/>
    <w:rsid w:val="00001501"/>
    <w:rsid w:val="000016CE"/>
    <w:rsid w:val="00001FAE"/>
    <w:rsid w:val="00002A13"/>
    <w:rsid w:val="00003219"/>
    <w:rsid w:val="000033A3"/>
    <w:rsid w:val="00003E8F"/>
    <w:rsid w:val="000044E0"/>
    <w:rsid w:val="00004506"/>
    <w:rsid w:val="0000591D"/>
    <w:rsid w:val="000061EA"/>
    <w:rsid w:val="00006C2D"/>
    <w:rsid w:val="00010914"/>
    <w:rsid w:val="000114D5"/>
    <w:rsid w:val="00011842"/>
    <w:rsid w:val="00011847"/>
    <w:rsid w:val="000121DA"/>
    <w:rsid w:val="0001298F"/>
    <w:rsid w:val="00012D51"/>
    <w:rsid w:val="000135C8"/>
    <w:rsid w:val="00013CEF"/>
    <w:rsid w:val="00014A6B"/>
    <w:rsid w:val="00016169"/>
    <w:rsid w:val="000177ED"/>
    <w:rsid w:val="00020579"/>
    <w:rsid w:val="00020FBA"/>
    <w:rsid w:val="000218DE"/>
    <w:rsid w:val="00021A59"/>
    <w:rsid w:val="00021F39"/>
    <w:rsid w:val="00023DA6"/>
    <w:rsid w:val="000244A5"/>
    <w:rsid w:val="000260D4"/>
    <w:rsid w:val="000261D2"/>
    <w:rsid w:val="00026401"/>
    <w:rsid w:val="00026EE0"/>
    <w:rsid w:val="00027553"/>
    <w:rsid w:val="000300A2"/>
    <w:rsid w:val="00030DF4"/>
    <w:rsid w:val="00031693"/>
    <w:rsid w:val="00031D57"/>
    <w:rsid w:val="0003277A"/>
    <w:rsid w:val="000331A3"/>
    <w:rsid w:val="00034F04"/>
    <w:rsid w:val="00036891"/>
    <w:rsid w:val="00036AEB"/>
    <w:rsid w:val="00036F86"/>
    <w:rsid w:val="000404EE"/>
    <w:rsid w:val="00040CFE"/>
    <w:rsid w:val="000415CA"/>
    <w:rsid w:val="00043B23"/>
    <w:rsid w:val="00044458"/>
    <w:rsid w:val="0004462B"/>
    <w:rsid w:val="00045218"/>
    <w:rsid w:val="00045C1E"/>
    <w:rsid w:val="00046587"/>
    <w:rsid w:val="0004706D"/>
    <w:rsid w:val="00047422"/>
    <w:rsid w:val="00052323"/>
    <w:rsid w:val="00052D1C"/>
    <w:rsid w:val="000564C7"/>
    <w:rsid w:val="00056623"/>
    <w:rsid w:val="00056670"/>
    <w:rsid w:val="0005699C"/>
    <w:rsid w:val="0005717B"/>
    <w:rsid w:val="0006030F"/>
    <w:rsid w:val="00061A4A"/>
    <w:rsid w:val="00061EF0"/>
    <w:rsid w:val="00062191"/>
    <w:rsid w:val="00062B28"/>
    <w:rsid w:val="0006342A"/>
    <w:rsid w:val="00063A62"/>
    <w:rsid w:val="00063C52"/>
    <w:rsid w:val="00064747"/>
    <w:rsid w:val="00065CFB"/>
    <w:rsid w:val="000660FF"/>
    <w:rsid w:val="00066D9D"/>
    <w:rsid w:val="000706CE"/>
    <w:rsid w:val="0007074E"/>
    <w:rsid w:val="0007140F"/>
    <w:rsid w:val="0007144C"/>
    <w:rsid w:val="00072010"/>
    <w:rsid w:val="0007286A"/>
    <w:rsid w:val="00075E25"/>
    <w:rsid w:val="00077370"/>
    <w:rsid w:val="0007741A"/>
    <w:rsid w:val="00077DD3"/>
    <w:rsid w:val="0008036C"/>
    <w:rsid w:val="00080594"/>
    <w:rsid w:val="00080AEA"/>
    <w:rsid w:val="00082C2B"/>
    <w:rsid w:val="00083278"/>
    <w:rsid w:val="00084A3A"/>
    <w:rsid w:val="00084AF1"/>
    <w:rsid w:val="00084C9A"/>
    <w:rsid w:val="00085C10"/>
    <w:rsid w:val="00087225"/>
    <w:rsid w:val="00087A8B"/>
    <w:rsid w:val="00090418"/>
    <w:rsid w:val="0009094E"/>
    <w:rsid w:val="00090BE8"/>
    <w:rsid w:val="00091F8A"/>
    <w:rsid w:val="00092C41"/>
    <w:rsid w:val="00092CC6"/>
    <w:rsid w:val="00093768"/>
    <w:rsid w:val="00093B0F"/>
    <w:rsid w:val="00094981"/>
    <w:rsid w:val="00094DE1"/>
    <w:rsid w:val="0009516E"/>
    <w:rsid w:val="00095741"/>
    <w:rsid w:val="00095AA5"/>
    <w:rsid w:val="00095AC0"/>
    <w:rsid w:val="00095C15"/>
    <w:rsid w:val="00096DE0"/>
    <w:rsid w:val="00096F9A"/>
    <w:rsid w:val="00097F07"/>
    <w:rsid w:val="000A0890"/>
    <w:rsid w:val="000A0D33"/>
    <w:rsid w:val="000A1AD5"/>
    <w:rsid w:val="000A2B10"/>
    <w:rsid w:val="000A33A0"/>
    <w:rsid w:val="000A5A53"/>
    <w:rsid w:val="000A6E5C"/>
    <w:rsid w:val="000A75B1"/>
    <w:rsid w:val="000A7F6E"/>
    <w:rsid w:val="000B003D"/>
    <w:rsid w:val="000B0963"/>
    <w:rsid w:val="000B2CE2"/>
    <w:rsid w:val="000B52D2"/>
    <w:rsid w:val="000B5B81"/>
    <w:rsid w:val="000B5C57"/>
    <w:rsid w:val="000B6B72"/>
    <w:rsid w:val="000B6C9A"/>
    <w:rsid w:val="000B7272"/>
    <w:rsid w:val="000C0296"/>
    <w:rsid w:val="000C07B7"/>
    <w:rsid w:val="000C0CDB"/>
    <w:rsid w:val="000C11F5"/>
    <w:rsid w:val="000C13C1"/>
    <w:rsid w:val="000C149B"/>
    <w:rsid w:val="000C3879"/>
    <w:rsid w:val="000C5D69"/>
    <w:rsid w:val="000C6152"/>
    <w:rsid w:val="000C6526"/>
    <w:rsid w:val="000D0385"/>
    <w:rsid w:val="000D206A"/>
    <w:rsid w:val="000D28A9"/>
    <w:rsid w:val="000D28EC"/>
    <w:rsid w:val="000D3B10"/>
    <w:rsid w:val="000D3EE1"/>
    <w:rsid w:val="000D45D9"/>
    <w:rsid w:val="000D540E"/>
    <w:rsid w:val="000D6AEF"/>
    <w:rsid w:val="000D7792"/>
    <w:rsid w:val="000D7F07"/>
    <w:rsid w:val="000E0C01"/>
    <w:rsid w:val="000E1159"/>
    <w:rsid w:val="000E12FF"/>
    <w:rsid w:val="000E154E"/>
    <w:rsid w:val="000E1A3D"/>
    <w:rsid w:val="000E3130"/>
    <w:rsid w:val="000E41ED"/>
    <w:rsid w:val="000E5948"/>
    <w:rsid w:val="000E5982"/>
    <w:rsid w:val="000E6AB6"/>
    <w:rsid w:val="000E6E54"/>
    <w:rsid w:val="000E71A7"/>
    <w:rsid w:val="000F07FC"/>
    <w:rsid w:val="000F1CB3"/>
    <w:rsid w:val="000F201B"/>
    <w:rsid w:val="000F3A51"/>
    <w:rsid w:val="000F422F"/>
    <w:rsid w:val="000F6379"/>
    <w:rsid w:val="000F77DC"/>
    <w:rsid w:val="001001AC"/>
    <w:rsid w:val="001004F8"/>
    <w:rsid w:val="00101544"/>
    <w:rsid w:val="0010179E"/>
    <w:rsid w:val="00102137"/>
    <w:rsid w:val="00102408"/>
    <w:rsid w:val="00102CBB"/>
    <w:rsid w:val="00104E9C"/>
    <w:rsid w:val="0010572C"/>
    <w:rsid w:val="00107159"/>
    <w:rsid w:val="00107AD4"/>
    <w:rsid w:val="00110D8A"/>
    <w:rsid w:val="0011190B"/>
    <w:rsid w:val="001129D7"/>
    <w:rsid w:val="001134B1"/>
    <w:rsid w:val="00113E25"/>
    <w:rsid w:val="001155A7"/>
    <w:rsid w:val="00115F8B"/>
    <w:rsid w:val="00116ECE"/>
    <w:rsid w:val="00120353"/>
    <w:rsid w:val="0012161A"/>
    <w:rsid w:val="0012489F"/>
    <w:rsid w:val="001256C2"/>
    <w:rsid w:val="00125961"/>
    <w:rsid w:val="00126EF9"/>
    <w:rsid w:val="00127E45"/>
    <w:rsid w:val="00127F69"/>
    <w:rsid w:val="00130A5A"/>
    <w:rsid w:val="00130AF7"/>
    <w:rsid w:val="00132808"/>
    <w:rsid w:val="001333B8"/>
    <w:rsid w:val="00133847"/>
    <w:rsid w:val="001342FC"/>
    <w:rsid w:val="0014054B"/>
    <w:rsid w:val="00140C37"/>
    <w:rsid w:val="00142E2F"/>
    <w:rsid w:val="001431A6"/>
    <w:rsid w:val="00145375"/>
    <w:rsid w:val="0014615F"/>
    <w:rsid w:val="00150453"/>
    <w:rsid w:val="001511B2"/>
    <w:rsid w:val="00151A25"/>
    <w:rsid w:val="00151A9A"/>
    <w:rsid w:val="00151CF8"/>
    <w:rsid w:val="00152489"/>
    <w:rsid w:val="00153390"/>
    <w:rsid w:val="001540C4"/>
    <w:rsid w:val="00154BBA"/>
    <w:rsid w:val="00156083"/>
    <w:rsid w:val="00156100"/>
    <w:rsid w:val="001566D2"/>
    <w:rsid w:val="00156D2F"/>
    <w:rsid w:val="0015742D"/>
    <w:rsid w:val="00160128"/>
    <w:rsid w:val="00161A08"/>
    <w:rsid w:val="00162193"/>
    <w:rsid w:val="00163BAE"/>
    <w:rsid w:val="00163C47"/>
    <w:rsid w:val="00164022"/>
    <w:rsid w:val="00164563"/>
    <w:rsid w:val="00165075"/>
    <w:rsid w:val="0016674A"/>
    <w:rsid w:val="00167551"/>
    <w:rsid w:val="001675FE"/>
    <w:rsid w:val="0017099D"/>
    <w:rsid w:val="001736C0"/>
    <w:rsid w:val="00174292"/>
    <w:rsid w:val="00174CEB"/>
    <w:rsid w:val="00174E27"/>
    <w:rsid w:val="00177FCA"/>
    <w:rsid w:val="001801A9"/>
    <w:rsid w:val="00180846"/>
    <w:rsid w:val="00180958"/>
    <w:rsid w:val="00183C78"/>
    <w:rsid w:val="00183D84"/>
    <w:rsid w:val="001842DB"/>
    <w:rsid w:val="00184368"/>
    <w:rsid w:val="00185DAD"/>
    <w:rsid w:val="001866E6"/>
    <w:rsid w:val="00190145"/>
    <w:rsid w:val="00190C3C"/>
    <w:rsid w:val="00192683"/>
    <w:rsid w:val="001928D0"/>
    <w:rsid w:val="00192C8C"/>
    <w:rsid w:val="00192EF7"/>
    <w:rsid w:val="00193A6A"/>
    <w:rsid w:val="00194CB4"/>
    <w:rsid w:val="00196532"/>
    <w:rsid w:val="001A002A"/>
    <w:rsid w:val="001A05E5"/>
    <w:rsid w:val="001A0DC2"/>
    <w:rsid w:val="001A136E"/>
    <w:rsid w:val="001A1F29"/>
    <w:rsid w:val="001A2055"/>
    <w:rsid w:val="001A23AF"/>
    <w:rsid w:val="001A31E0"/>
    <w:rsid w:val="001A36FE"/>
    <w:rsid w:val="001B2299"/>
    <w:rsid w:val="001B33CC"/>
    <w:rsid w:val="001B3C70"/>
    <w:rsid w:val="001B3DB9"/>
    <w:rsid w:val="001B3FA5"/>
    <w:rsid w:val="001B4CC1"/>
    <w:rsid w:val="001B5040"/>
    <w:rsid w:val="001B5251"/>
    <w:rsid w:val="001B6674"/>
    <w:rsid w:val="001B74CA"/>
    <w:rsid w:val="001C1672"/>
    <w:rsid w:val="001C2345"/>
    <w:rsid w:val="001C4898"/>
    <w:rsid w:val="001C4D41"/>
    <w:rsid w:val="001C5558"/>
    <w:rsid w:val="001C5D6B"/>
    <w:rsid w:val="001C6ABD"/>
    <w:rsid w:val="001D1384"/>
    <w:rsid w:val="001D17E3"/>
    <w:rsid w:val="001D1D71"/>
    <w:rsid w:val="001D1DE7"/>
    <w:rsid w:val="001D1FAA"/>
    <w:rsid w:val="001D1FD3"/>
    <w:rsid w:val="001D210B"/>
    <w:rsid w:val="001D4A4A"/>
    <w:rsid w:val="001D4C2F"/>
    <w:rsid w:val="001D4DD1"/>
    <w:rsid w:val="001E0DDA"/>
    <w:rsid w:val="001E15E0"/>
    <w:rsid w:val="001E1914"/>
    <w:rsid w:val="001E19BD"/>
    <w:rsid w:val="001E28EF"/>
    <w:rsid w:val="001E2A4A"/>
    <w:rsid w:val="001E2D4D"/>
    <w:rsid w:val="001E385A"/>
    <w:rsid w:val="001E4959"/>
    <w:rsid w:val="001E50BF"/>
    <w:rsid w:val="001E561F"/>
    <w:rsid w:val="001E573E"/>
    <w:rsid w:val="001E5959"/>
    <w:rsid w:val="001E6314"/>
    <w:rsid w:val="001E74D7"/>
    <w:rsid w:val="001F112C"/>
    <w:rsid w:val="001F1678"/>
    <w:rsid w:val="001F1CCC"/>
    <w:rsid w:val="001F2518"/>
    <w:rsid w:val="001F332C"/>
    <w:rsid w:val="001F35E3"/>
    <w:rsid w:val="001F3FE6"/>
    <w:rsid w:val="001F4382"/>
    <w:rsid w:val="001F5251"/>
    <w:rsid w:val="001F6187"/>
    <w:rsid w:val="001F61A6"/>
    <w:rsid w:val="001F7C5D"/>
    <w:rsid w:val="00201F89"/>
    <w:rsid w:val="00202404"/>
    <w:rsid w:val="00202B9D"/>
    <w:rsid w:val="00202CD2"/>
    <w:rsid w:val="00203D59"/>
    <w:rsid w:val="00204CA7"/>
    <w:rsid w:val="00205095"/>
    <w:rsid w:val="00205BCC"/>
    <w:rsid w:val="00205C25"/>
    <w:rsid w:val="0020638E"/>
    <w:rsid w:val="00206B65"/>
    <w:rsid w:val="002077D3"/>
    <w:rsid w:val="00207D31"/>
    <w:rsid w:val="00210387"/>
    <w:rsid w:val="00210680"/>
    <w:rsid w:val="00210C52"/>
    <w:rsid w:val="00211107"/>
    <w:rsid w:val="0021141D"/>
    <w:rsid w:val="002119DF"/>
    <w:rsid w:val="00211D6B"/>
    <w:rsid w:val="002130CE"/>
    <w:rsid w:val="00213A5F"/>
    <w:rsid w:val="0021487C"/>
    <w:rsid w:val="00214C59"/>
    <w:rsid w:val="00215394"/>
    <w:rsid w:val="002153D3"/>
    <w:rsid w:val="00215835"/>
    <w:rsid w:val="00217856"/>
    <w:rsid w:val="002178C1"/>
    <w:rsid w:val="00217F8A"/>
    <w:rsid w:val="00222378"/>
    <w:rsid w:val="0022260B"/>
    <w:rsid w:val="00222635"/>
    <w:rsid w:val="00222660"/>
    <w:rsid w:val="0022292C"/>
    <w:rsid w:val="00223583"/>
    <w:rsid w:val="00223C56"/>
    <w:rsid w:val="00224058"/>
    <w:rsid w:val="002243B0"/>
    <w:rsid w:val="00224580"/>
    <w:rsid w:val="00227CA7"/>
    <w:rsid w:val="00230AD7"/>
    <w:rsid w:val="002310D0"/>
    <w:rsid w:val="00231DCD"/>
    <w:rsid w:val="00231E40"/>
    <w:rsid w:val="00232B0F"/>
    <w:rsid w:val="002339DF"/>
    <w:rsid w:val="0023402B"/>
    <w:rsid w:val="002356A6"/>
    <w:rsid w:val="00237313"/>
    <w:rsid w:val="0024037F"/>
    <w:rsid w:val="0024054E"/>
    <w:rsid w:val="002423DD"/>
    <w:rsid w:val="002439B9"/>
    <w:rsid w:val="00244B7C"/>
    <w:rsid w:val="00245A69"/>
    <w:rsid w:val="00246EEE"/>
    <w:rsid w:val="0024772D"/>
    <w:rsid w:val="002515B5"/>
    <w:rsid w:val="00251C1E"/>
    <w:rsid w:val="002526E4"/>
    <w:rsid w:val="002542FE"/>
    <w:rsid w:val="00254444"/>
    <w:rsid w:val="002545F7"/>
    <w:rsid w:val="0025525D"/>
    <w:rsid w:val="00255610"/>
    <w:rsid w:val="00255628"/>
    <w:rsid w:val="0025785B"/>
    <w:rsid w:val="00261CA1"/>
    <w:rsid w:val="00261FEF"/>
    <w:rsid w:val="00263135"/>
    <w:rsid w:val="002635B3"/>
    <w:rsid w:val="00263AA8"/>
    <w:rsid w:val="00264DE6"/>
    <w:rsid w:val="002653A4"/>
    <w:rsid w:val="002660FE"/>
    <w:rsid w:val="00266F40"/>
    <w:rsid w:val="002678AB"/>
    <w:rsid w:val="0027053D"/>
    <w:rsid w:val="002727FF"/>
    <w:rsid w:val="00272ECD"/>
    <w:rsid w:val="00273B1F"/>
    <w:rsid w:val="002745CF"/>
    <w:rsid w:val="002753D2"/>
    <w:rsid w:val="00276714"/>
    <w:rsid w:val="00276C56"/>
    <w:rsid w:val="00276FC0"/>
    <w:rsid w:val="0028013A"/>
    <w:rsid w:val="00280202"/>
    <w:rsid w:val="00281AA9"/>
    <w:rsid w:val="00281E7E"/>
    <w:rsid w:val="00282B75"/>
    <w:rsid w:val="00284274"/>
    <w:rsid w:val="002843D4"/>
    <w:rsid w:val="0028496D"/>
    <w:rsid w:val="00285ACE"/>
    <w:rsid w:val="0029005C"/>
    <w:rsid w:val="00290E9D"/>
    <w:rsid w:val="0029170A"/>
    <w:rsid w:val="00292390"/>
    <w:rsid w:val="002926E5"/>
    <w:rsid w:val="002927C3"/>
    <w:rsid w:val="00292CB7"/>
    <w:rsid w:val="002935FE"/>
    <w:rsid w:val="00293B35"/>
    <w:rsid w:val="002943D2"/>
    <w:rsid w:val="00295B7A"/>
    <w:rsid w:val="00295C24"/>
    <w:rsid w:val="00297A9A"/>
    <w:rsid w:val="002A01C9"/>
    <w:rsid w:val="002A25EC"/>
    <w:rsid w:val="002A26D0"/>
    <w:rsid w:val="002A366A"/>
    <w:rsid w:val="002A3AA4"/>
    <w:rsid w:val="002A4CFB"/>
    <w:rsid w:val="002A5976"/>
    <w:rsid w:val="002A700E"/>
    <w:rsid w:val="002B0CBC"/>
    <w:rsid w:val="002B1C34"/>
    <w:rsid w:val="002B1C9B"/>
    <w:rsid w:val="002B29AE"/>
    <w:rsid w:val="002B3BF6"/>
    <w:rsid w:val="002B409E"/>
    <w:rsid w:val="002B44BF"/>
    <w:rsid w:val="002B463E"/>
    <w:rsid w:val="002B47A6"/>
    <w:rsid w:val="002B4D6E"/>
    <w:rsid w:val="002B5A31"/>
    <w:rsid w:val="002B69C7"/>
    <w:rsid w:val="002B72D5"/>
    <w:rsid w:val="002B7818"/>
    <w:rsid w:val="002C29D3"/>
    <w:rsid w:val="002C7506"/>
    <w:rsid w:val="002D12C2"/>
    <w:rsid w:val="002D1A14"/>
    <w:rsid w:val="002D29E9"/>
    <w:rsid w:val="002D2E06"/>
    <w:rsid w:val="002D3D4C"/>
    <w:rsid w:val="002D545A"/>
    <w:rsid w:val="002D7ACC"/>
    <w:rsid w:val="002E02E5"/>
    <w:rsid w:val="002E1023"/>
    <w:rsid w:val="002E17F2"/>
    <w:rsid w:val="002E323E"/>
    <w:rsid w:val="002E32D5"/>
    <w:rsid w:val="002E3A66"/>
    <w:rsid w:val="002E3C32"/>
    <w:rsid w:val="002E61F3"/>
    <w:rsid w:val="002E70F5"/>
    <w:rsid w:val="002F0189"/>
    <w:rsid w:val="002F021A"/>
    <w:rsid w:val="002F07E1"/>
    <w:rsid w:val="002F2642"/>
    <w:rsid w:val="002F2BA4"/>
    <w:rsid w:val="002F2DA3"/>
    <w:rsid w:val="002F3698"/>
    <w:rsid w:val="002F37AB"/>
    <w:rsid w:val="002F4483"/>
    <w:rsid w:val="002F5CF7"/>
    <w:rsid w:val="002F6E9E"/>
    <w:rsid w:val="002F7749"/>
    <w:rsid w:val="00300C21"/>
    <w:rsid w:val="003017DD"/>
    <w:rsid w:val="00301D05"/>
    <w:rsid w:val="0030308E"/>
    <w:rsid w:val="00303CCD"/>
    <w:rsid w:val="00304471"/>
    <w:rsid w:val="00304D7C"/>
    <w:rsid w:val="00305AAE"/>
    <w:rsid w:val="00305DD3"/>
    <w:rsid w:val="00306611"/>
    <w:rsid w:val="00307C3B"/>
    <w:rsid w:val="00310ED7"/>
    <w:rsid w:val="00310FDA"/>
    <w:rsid w:val="00311ABE"/>
    <w:rsid w:val="00311EB8"/>
    <w:rsid w:val="0031281C"/>
    <w:rsid w:val="00314B19"/>
    <w:rsid w:val="003159EE"/>
    <w:rsid w:val="00315BBA"/>
    <w:rsid w:val="003163E7"/>
    <w:rsid w:val="00316DAE"/>
    <w:rsid w:val="0031721C"/>
    <w:rsid w:val="00317CA8"/>
    <w:rsid w:val="00317F51"/>
    <w:rsid w:val="0032056A"/>
    <w:rsid w:val="003206B7"/>
    <w:rsid w:val="00321DA8"/>
    <w:rsid w:val="00322BE7"/>
    <w:rsid w:val="003231F7"/>
    <w:rsid w:val="00323447"/>
    <w:rsid w:val="00323AEB"/>
    <w:rsid w:val="00323C50"/>
    <w:rsid w:val="003242B1"/>
    <w:rsid w:val="003242ED"/>
    <w:rsid w:val="00324F30"/>
    <w:rsid w:val="003255D3"/>
    <w:rsid w:val="00325A3A"/>
    <w:rsid w:val="00325DD2"/>
    <w:rsid w:val="003260EA"/>
    <w:rsid w:val="0032692E"/>
    <w:rsid w:val="00326C74"/>
    <w:rsid w:val="00327DEE"/>
    <w:rsid w:val="00327E99"/>
    <w:rsid w:val="003305BE"/>
    <w:rsid w:val="00331B9A"/>
    <w:rsid w:val="0033229A"/>
    <w:rsid w:val="00332534"/>
    <w:rsid w:val="00332B80"/>
    <w:rsid w:val="003337C1"/>
    <w:rsid w:val="00333B5D"/>
    <w:rsid w:val="00335D74"/>
    <w:rsid w:val="0033709C"/>
    <w:rsid w:val="00337C90"/>
    <w:rsid w:val="003402B6"/>
    <w:rsid w:val="00341407"/>
    <w:rsid w:val="003416FC"/>
    <w:rsid w:val="003421F6"/>
    <w:rsid w:val="003424E7"/>
    <w:rsid w:val="003432A8"/>
    <w:rsid w:val="00343401"/>
    <w:rsid w:val="00343613"/>
    <w:rsid w:val="00343F39"/>
    <w:rsid w:val="00344CA5"/>
    <w:rsid w:val="003451AD"/>
    <w:rsid w:val="0034621A"/>
    <w:rsid w:val="00347772"/>
    <w:rsid w:val="0035059C"/>
    <w:rsid w:val="00350628"/>
    <w:rsid w:val="00350CE4"/>
    <w:rsid w:val="0035114B"/>
    <w:rsid w:val="003513D3"/>
    <w:rsid w:val="00353D76"/>
    <w:rsid w:val="00354DCF"/>
    <w:rsid w:val="00355741"/>
    <w:rsid w:val="003565C4"/>
    <w:rsid w:val="00356783"/>
    <w:rsid w:val="0035684F"/>
    <w:rsid w:val="0035761C"/>
    <w:rsid w:val="00361EAB"/>
    <w:rsid w:val="00362546"/>
    <w:rsid w:val="00363C2B"/>
    <w:rsid w:val="0036408E"/>
    <w:rsid w:val="003645EC"/>
    <w:rsid w:val="003649B7"/>
    <w:rsid w:val="00364A94"/>
    <w:rsid w:val="00364CBA"/>
    <w:rsid w:val="00364F73"/>
    <w:rsid w:val="003654B3"/>
    <w:rsid w:val="003661BD"/>
    <w:rsid w:val="003662F7"/>
    <w:rsid w:val="00366B62"/>
    <w:rsid w:val="0036761D"/>
    <w:rsid w:val="003706E3"/>
    <w:rsid w:val="003736B9"/>
    <w:rsid w:val="00373765"/>
    <w:rsid w:val="00374332"/>
    <w:rsid w:val="00376259"/>
    <w:rsid w:val="00377C38"/>
    <w:rsid w:val="003816B0"/>
    <w:rsid w:val="00381B1A"/>
    <w:rsid w:val="003826C0"/>
    <w:rsid w:val="003836D5"/>
    <w:rsid w:val="00384789"/>
    <w:rsid w:val="00384B5D"/>
    <w:rsid w:val="00386585"/>
    <w:rsid w:val="00386A6B"/>
    <w:rsid w:val="00387EA4"/>
    <w:rsid w:val="00390F09"/>
    <w:rsid w:val="00392CA8"/>
    <w:rsid w:val="0039363D"/>
    <w:rsid w:val="0039562D"/>
    <w:rsid w:val="0039587F"/>
    <w:rsid w:val="00395A99"/>
    <w:rsid w:val="0039602C"/>
    <w:rsid w:val="00396218"/>
    <w:rsid w:val="0039714B"/>
    <w:rsid w:val="003972D5"/>
    <w:rsid w:val="00397A0F"/>
    <w:rsid w:val="003A039F"/>
    <w:rsid w:val="003A0C54"/>
    <w:rsid w:val="003A1CF9"/>
    <w:rsid w:val="003A261D"/>
    <w:rsid w:val="003A426F"/>
    <w:rsid w:val="003A46D9"/>
    <w:rsid w:val="003A49B7"/>
    <w:rsid w:val="003A5307"/>
    <w:rsid w:val="003A5737"/>
    <w:rsid w:val="003A6088"/>
    <w:rsid w:val="003A62B0"/>
    <w:rsid w:val="003A6328"/>
    <w:rsid w:val="003A7B90"/>
    <w:rsid w:val="003B127C"/>
    <w:rsid w:val="003B1CFE"/>
    <w:rsid w:val="003B2160"/>
    <w:rsid w:val="003B246D"/>
    <w:rsid w:val="003B3429"/>
    <w:rsid w:val="003B3776"/>
    <w:rsid w:val="003B4A99"/>
    <w:rsid w:val="003B4D10"/>
    <w:rsid w:val="003B6B07"/>
    <w:rsid w:val="003B7DAA"/>
    <w:rsid w:val="003C0BCB"/>
    <w:rsid w:val="003C1069"/>
    <w:rsid w:val="003C144D"/>
    <w:rsid w:val="003C1EE0"/>
    <w:rsid w:val="003C2022"/>
    <w:rsid w:val="003C25C1"/>
    <w:rsid w:val="003C30DF"/>
    <w:rsid w:val="003C33EB"/>
    <w:rsid w:val="003C40AB"/>
    <w:rsid w:val="003C4DB6"/>
    <w:rsid w:val="003C5693"/>
    <w:rsid w:val="003C661A"/>
    <w:rsid w:val="003C6970"/>
    <w:rsid w:val="003C6FF6"/>
    <w:rsid w:val="003C7D36"/>
    <w:rsid w:val="003D0963"/>
    <w:rsid w:val="003D1127"/>
    <w:rsid w:val="003D1AE8"/>
    <w:rsid w:val="003D1CEE"/>
    <w:rsid w:val="003D20E7"/>
    <w:rsid w:val="003D216F"/>
    <w:rsid w:val="003D366D"/>
    <w:rsid w:val="003D445D"/>
    <w:rsid w:val="003D6123"/>
    <w:rsid w:val="003D64BC"/>
    <w:rsid w:val="003D7818"/>
    <w:rsid w:val="003D78E4"/>
    <w:rsid w:val="003D7CCF"/>
    <w:rsid w:val="003D7DE0"/>
    <w:rsid w:val="003E0C55"/>
    <w:rsid w:val="003E1236"/>
    <w:rsid w:val="003E3F05"/>
    <w:rsid w:val="003E4546"/>
    <w:rsid w:val="003E4D2D"/>
    <w:rsid w:val="003E4F55"/>
    <w:rsid w:val="003E5712"/>
    <w:rsid w:val="003E6A6F"/>
    <w:rsid w:val="003E700C"/>
    <w:rsid w:val="003E7405"/>
    <w:rsid w:val="003E784F"/>
    <w:rsid w:val="003F0AF2"/>
    <w:rsid w:val="003F490B"/>
    <w:rsid w:val="003F4C5F"/>
    <w:rsid w:val="003F4F76"/>
    <w:rsid w:val="003F5155"/>
    <w:rsid w:val="003F7641"/>
    <w:rsid w:val="0040247E"/>
    <w:rsid w:val="00403D30"/>
    <w:rsid w:val="00403E2F"/>
    <w:rsid w:val="00403E96"/>
    <w:rsid w:val="00404ED0"/>
    <w:rsid w:val="0040510C"/>
    <w:rsid w:val="00405BCC"/>
    <w:rsid w:val="00406529"/>
    <w:rsid w:val="0040776B"/>
    <w:rsid w:val="00407EEA"/>
    <w:rsid w:val="00410C19"/>
    <w:rsid w:val="0041194D"/>
    <w:rsid w:val="004124C3"/>
    <w:rsid w:val="0041330C"/>
    <w:rsid w:val="00413DF0"/>
    <w:rsid w:val="0041460E"/>
    <w:rsid w:val="00414916"/>
    <w:rsid w:val="0041525E"/>
    <w:rsid w:val="00415867"/>
    <w:rsid w:val="00417926"/>
    <w:rsid w:val="00420929"/>
    <w:rsid w:val="00421109"/>
    <w:rsid w:val="004214D8"/>
    <w:rsid w:val="004217E6"/>
    <w:rsid w:val="00421ECD"/>
    <w:rsid w:val="0042245C"/>
    <w:rsid w:val="00422475"/>
    <w:rsid w:val="00422F9B"/>
    <w:rsid w:val="00423088"/>
    <w:rsid w:val="00424202"/>
    <w:rsid w:val="004242F8"/>
    <w:rsid w:val="004268AE"/>
    <w:rsid w:val="00426E85"/>
    <w:rsid w:val="00426ED6"/>
    <w:rsid w:val="00427519"/>
    <w:rsid w:val="00427561"/>
    <w:rsid w:val="0042799F"/>
    <w:rsid w:val="004327C1"/>
    <w:rsid w:val="00432DF0"/>
    <w:rsid w:val="004338A5"/>
    <w:rsid w:val="00434666"/>
    <w:rsid w:val="00434F51"/>
    <w:rsid w:val="00435A08"/>
    <w:rsid w:val="00436041"/>
    <w:rsid w:val="00436B6D"/>
    <w:rsid w:val="0044036A"/>
    <w:rsid w:val="00440766"/>
    <w:rsid w:val="00440D6F"/>
    <w:rsid w:val="00441A09"/>
    <w:rsid w:val="004422A9"/>
    <w:rsid w:val="00442E6E"/>
    <w:rsid w:val="00443832"/>
    <w:rsid w:val="00444A25"/>
    <w:rsid w:val="00444C57"/>
    <w:rsid w:val="0044576D"/>
    <w:rsid w:val="00446459"/>
    <w:rsid w:val="00447C75"/>
    <w:rsid w:val="00447FA9"/>
    <w:rsid w:val="0045002C"/>
    <w:rsid w:val="00450223"/>
    <w:rsid w:val="0045094A"/>
    <w:rsid w:val="00450EE0"/>
    <w:rsid w:val="004528D3"/>
    <w:rsid w:val="00452B35"/>
    <w:rsid w:val="0045426D"/>
    <w:rsid w:val="0045474A"/>
    <w:rsid w:val="0045555B"/>
    <w:rsid w:val="00456AE2"/>
    <w:rsid w:val="00460E33"/>
    <w:rsid w:val="004612D9"/>
    <w:rsid w:val="00462D26"/>
    <w:rsid w:val="00463B85"/>
    <w:rsid w:val="0046404C"/>
    <w:rsid w:val="00464142"/>
    <w:rsid w:val="00464A54"/>
    <w:rsid w:val="00465941"/>
    <w:rsid w:val="00465960"/>
    <w:rsid w:val="00466108"/>
    <w:rsid w:val="00466550"/>
    <w:rsid w:val="00467E85"/>
    <w:rsid w:val="00467F81"/>
    <w:rsid w:val="00470F62"/>
    <w:rsid w:val="00471FC4"/>
    <w:rsid w:val="00473CE0"/>
    <w:rsid w:val="004746D1"/>
    <w:rsid w:val="0047473F"/>
    <w:rsid w:val="00475070"/>
    <w:rsid w:val="0047592B"/>
    <w:rsid w:val="0048046D"/>
    <w:rsid w:val="00480898"/>
    <w:rsid w:val="00481270"/>
    <w:rsid w:val="00482E99"/>
    <w:rsid w:val="00483BDF"/>
    <w:rsid w:val="004841AA"/>
    <w:rsid w:val="004844D2"/>
    <w:rsid w:val="00484BBA"/>
    <w:rsid w:val="00485471"/>
    <w:rsid w:val="004854C3"/>
    <w:rsid w:val="00485FEC"/>
    <w:rsid w:val="00486368"/>
    <w:rsid w:val="00486E6F"/>
    <w:rsid w:val="00487074"/>
    <w:rsid w:val="00487375"/>
    <w:rsid w:val="00487580"/>
    <w:rsid w:val="004900F9"/>
    <w:rsid w:val="00490AAC"/>
    <w:rsid w:val="00491022"/>
    <w:rsid w:val="004916E1"/>
    <w:rsid w:val="004928F8"/>
    <w:rsid w:val="00492B06"/>
    <w:rsid w:val="00493723"/>
    <w:rsid w:val="00493B79"/>
    <w:rsid w:val="00494091"/>
    <w:rsid w:val="0049422A"/>
    <w:rsid w:val="00494D0D"/>
    <w:rsid w:val="0049551D"/>
    <w:rsid w:val="00497482"/>
    <w:rsid w:val="004A035F"/>
    <w:rsid w:val="004A0A1A"/>
    <w:rsid w:val="004A56B8"/>
    <w:rsid w:val="004A5FB6"/>
    <w:rsid w:val="004A73ED"/>
    <w:rsid w:val="004B2BA1"/>
    <w:rsid w:val="004B38D6"/>
    <w:rsid w:val="004B4AE2"/>
    <w:rsid w:val="004B52E2"/>
    <w:rsid w:val="004B554C"/>
    <w:rsid w:val="004B5FAC"/>
    <w:rsid w:val="004B63C8"/>
    <w:rsid w:val="004B702B"/>
    <w:rsid w:val="004C00CE"/>
    <w:rsid w:val="004C03B0"/>
    <w:rsid w:val="004C0672"/>
    <w:rsid w:val="004C085F"/>
    <w:rsid w:val="004C1570"/>
    <w:rsid w:val="004C1A4B"/>
    <w:rsid w:val="004C24A6"/>
    <w:rsid w:val="004C2727"/>
    <w:rsid w:val="004C352C"/>
    <w:rsid w:val="004C3808"/>
    <w:rsid w:val="004C3D71"/>
    <w:rsid w:val="004C432D"/>
    <w:rsid w:val="004C5C29"/>
    <w:rsid w:val="004C7ED8"/>
    <w:rsid w:val="004D2A8F"/>
    <w:rsid w:val="004D3F14"/>
    <w:rsid w:val="004D3FB5"/>
    <w:rsid w:val="004D45FF"/>
    <w:rsid w:val="004D4AD9"/>
    <w:rsid w:val="004D4D8D"/>
    <w:rsid w:val="004D5812"/>
    <w:rsid w:val="004D6F49"/>
    <w:rsid w:val="004D7281"/>
    <w:rsid w:val="004E03D7"/>
    <w:rsid w:val="004E0472"/>
    <w:rsid w:val="004E0EDF"/>
    <w:rsid w:val="004E3C2B"/>
    <w:rsid w:val="004E4E26"/>
    <w:rsid w:val="004E4EDD"/>
    <w:rsid w:val="004E6909"/>
    <w:rsid w:val="004E69D1"/>
    <w:rsid w:val="004E6CAF"/>
    <w:rsid w:val="004E74BE"/>
    <w:rsid w:val="004E7BB2"/>
    <w:rsid w:val="004E7F6A"/>
    <w:rsid w:val="004F0748"/>
    <w:rsid w:val="004F1203"/>
    <w:rsid w:val="004F235C"/>
    <w:rsid w:val="004F2A16"/>
    <w:rsid w:val="004F2D99"/>
    <w:rsid w:val="004F3C2D"/>
    <w:rsid w:val="004F408E"/>
    <w:rsid w:val="004F5812"/>
    <w:rsid w:val="004F6A3B"/>
    <w:rsid w:val="004F6BC1"/>
    <w:rsid w:val="004F7803"/>
    <w:rsid w:val="004F7BA9"/>
    <w:rsid w:val="00501225"/>
    <w:rsid w:val="00502170"/>
    <w:rsid w:val="005036A9"/>
    <w:rsid w:val="00503CE8"/>
    <w:rsid w:val="00504A6D"/>
    <w:rsid w:val="00505CD2"/>
    <w:rsid w:val="0050619A"/>
    <w:rsid w:val="005066E9"/>
    <w:rsid w:val="0050742E"/>
    <w:rsid w:val="0051089F"/>
    <w:rsid w:val="005109C6"/>
    <w:rsid w:val="00510C28"/>
    <w:rsid w:val="00510DD4"/>
    <w:rsid w:val="00512608"/>
    <w:rsid w:val="00512DB7"/>
    <w:rsid w:val="00513077"/>
    <w:rsid w:val="00513668"/>
    <w:rsid w:val="0051378E"/>
    <w:rsid w:val="00516271"/>
    <w:rsid w:val="005163FF"/>
    <w:rsid w:val="0051662D"/>
    <w:rsid w:val="00516836"/>
    <w:rsid w:val="00517614"/>
    <w:rsid w:val="005178B5"/>
    <w:rsid w:val="00521EE6"/>
    <w:rsid w:val="00523269"/>
    <w:rsid w:val="00523A6E"/>
    <w:rsid w:val="00523AF5"/>
    <w:rsid w:val="005246E8"/>
    <w:rsid w:val="00525B6C"/>
    <w:rsid w:val="005264AA"/>
    <w:rsid w:val="00526947"/>
    <w:rsid w:val="00526E60"/>
    <w:rsid w:val="00526FAF"/>
    <w:rsid w:val="00527076"/>
    <w:rsid w:val="005313A9"/>
    <w:rsid w:val="00531F22"/>
    <w:rsid w:val="0053270C"/>
    <w:rsid w:val="00533BFB"/>
    <w:rsid w:val="00536CCC"/>
    <w:rsid w:val="00536CFF"/>
    <w:rsid w:val="00537844"/>
    <w:rsid w:val="00537F01"/>
    <w:rsid w:val="00541D89"/>
    <w:rsid w:val="005439AC"/>
    <w:rsid w:val="0054415C"/>
    <w:rsid w:val="0054452E"/>
    <w:rsid w:val="00544B3B"/>
    <w:rsid w:val="00544E4F"/>
    <w:rsid w:val="005452F0"/>
    <w:rsid w:val="00545A45"/>
    <w:rsid w:val="00546922"/>
    <w:rsid w:val="00546CE5"/>
    <w:rsid w:val="00547FE4"/>
    <w:rsid w:val="0055097A"/>
    <w:rsid w:val="0055102B"/>
    <w:rsid w:val="0055389C"/>
    <w:rsid w:val="00554237"/>
    <w:rsid w:val="00554A62"/>
    <w:rsid w:val="00556B85"/>
    <w:rsid w:val="00556C76"/>
    <w:rsid w:val="00557B3E"/>
    <w:rsid w:val="00561494"/>
    <w:rsid w:val="005620C7"/>
    <w:rsid w:val="005624C8"/>
    <w:rsid w:val="00562533"/>
    <w:rsid w:val="0056286B"/>
    <w:rsid w:val="00562A9F"/>
    <w:rsid w:val="0056486C"/>
    <w:rsid w:val="005658EE"/>
    <w:rsid w:val="00567679"/>
    <w:rsid w:val="00570EA3"/>
    <w:rsid w:val="00572412"/>
    <w:rsid w:val="00572A40"/>
    <w:rsid w:val="00572FBB"/>
    <w:rsid w:val="00573213"/>
    <w:rsid w:val="005737B5"/>
    <w:rsid w:val="0057385E"/>
    <w:rsid w:val="005746AD"/>
    <w:rsid w:val="005749EA"/>
    <w:rsid w:val="00575566"/>
    <w:rsid w:val="00576D81"/>
    <w:rsid w:val="005779D3"/>
    <w:rsid w:val="00577E84"/>
    <w:rsid w:val="0058084D"/>
    <w:rsid w:val="00580C9E"/>
    <w:rsid w:val="00580F8A"/>
    <w:rsid w:val="00581D8E"/>
    <w:rsid w:val="00582031"/>
    <w:rsid w:val="00582264"/>
    <w:rsid w:val="005826AE"/>
    <w:rsid w:val="00582E72"/>
    <w:rsid w:val="00583A39"/>
    <w:rsid w:val="0058450B"/>
    <w:rsid w:val="00584617"/>
    <w:rsid w:val="00584A46"/>
    <w:rsid w:val="00585C5E"/>
    <w:rsid w:val="00585CDB"/>
    <w:rsid w:val="00585DD8"/>
    <w:rsid w:val="00587774"/>
    <w:rsid w:val="0058778C"/>
    <w:rsid w:val="00587950"/>
    <w:rsid w:val="00587A6A"/>
    <w:rsid w:val="0059064F"/>
    <w:rsid w:val="005918B1"/>
    <w:rsid w:val="00591B3E"/>
    <w:rsid w:val="00592B85"/>
    <w:rsid w:val="00594606"/>
    <w:rsid w:val="0059496B"/>
    <w:rsid w:val="00594D0B"/>
    <w:rsid w:val="00595988"/>
    <w:rsid w:val="0059650D"/>
    <w:rsid w:val="0059677D"/>
    <w:rsid w:val="00596878"/>
    <w:rsid w:val="005970E8"/>
    <w:rsid w:val="005977DD"/>
    <w:rsid w:val="005A0589"/>
    <w:rsid w:val="005A2947"/>
    <w:rsid w:val="005A3863"/>
    <w:rsid w:val="005A3B9F"/>
    <w:rsid w:val="005A449F"/>
    <w:rsid w:val="005A4B9C"/>
    <w:rsid w:val="005A5BB6"/>
    <w:rsid w:val="005A5E5B"/>
    <w:rsid w:val="005A6164"/>
    <w:rsid w:val="005A6906"/>
    <w:rsid w:val="005A760F"/>
    <w:rsid w:val="005B0060"/>
    <w:rsid w:val="005B199A"/>
    <w:rsid w:val="005B19CB"/>
    <w:rsid w:val="005B22A2"/>
    <w:rsid w:val="005B249C"/>
    <w:rsid w:val="005B36A1"/>
    <w:rsid w:val="005B4846"/>
    <w:rsid w:val="005B581B"/>
    <w:rsid w:val="005B615C"/>
    <w:rsid w:val="005B6700"/>
    <w:rsid w:val="005B709D"/>
    <w:rsid w:val="005B7704"/>
    <w:rsid w:val="005C45FE"/>
    <w:rsid w:val="005C4D44"/>
    <w:rsid w:val="005C5275"/>
    <w:rsid w:val="005C5446"/>
    <w:rsid w:val="005C5611"/>
    <w:rsid w:val="005C59F8"/>
    <w:rsid w:val="005C6EB9"/>
    <w:rsid w:val="005D26C6"/>
    <w:rsid w:val="005D3727"/>
    <w:rsid w:val="005D3812"/>
    <w:rsid w:val="005D4353"/>
    <w:rsid w:val="005D43CF"/>
    <w:rsid w:val="005D4567"/>
    <w:rsid w:val="005D6633"/>
    <w:rsid w:val="005D6941"/>
    <w:rsid w:val="005E033A"/>
    <w:rsid w:val="005E0CEE"/>
    <w:rsid w:val="005E0D0E"/>
    <w:rsid w:val="005E0E4A"/>
    <w:rsid w:val="005E1F67"/>
    <w:rsid w:val="005E2A45"/>
    <w:rsid w:val="005E31A5"/>
    <w:rsid w:val="005E38FB"/>
    <w:rsid w:val="005E42F9"/>
    <w:rsid w:val="005E5536"/>
    <w:rsid w:val="005F02F9"/>
    <w:rsid w:val="005F1802"/>
    <w:rsid w:val="005F3BD0"/>
    <w:rsid w:val="005F578A"/>
    <w:rsid w:val="005F5A0D"/>
    <w:rsid w:val="005F7EC1"/>
    <w:rsid w:val="006008FD"/>
    <w:rsid w:val="00600E33"/>
    <w:rsid w:val="00601619"/>
    <w:rsid w:val="00603D7E"/>
    <w:rsid w:val="00604781"/>
    <w:rsid w:val="00604914"/>
    <w:rsid w:val="00604A40"/>
    <w:rsid w:val="0060783B"/>
    <w:rsid w:val="006108F1"/>
    <w:rsid w:val="00612CA3"/>
    <w:rsid w:val="006130C9"/>
    <w:rsid w:val="00613A44"/>
    <w:rsid w:val="00613D59"/>
    <w:rsid w:val="00616B1E"/>
    <w:rsid w:val="00617BB4"/>
    <w:rsid w:val="006207AD"/>
    <w:rsid w:val="00621531"/>
    <w:rsid w:val="00622196"/>
    <w:rsid w:val="00622577"/>
    <w:rsid w:val="00622E1A"/>
    <w:rsid w:val="00624AA7"/>
    <w:rsid w:val="00624B4A"/>
    <w:rsid w:val="006258BF"/>
    <w:rsid w:val="00625DC4"/>
    <w:rsid w:val="00625F8E"/>
    <w:rsid w:val="006272AE"/>
    <w:rsid w:val="006274FB"/>
    <w:rsid w:val="00630C84"/>
    <w:rsid w:val="00630DB1"/>
    <w:rsid w:val="0063174F"/>
    <w:rsid w:val="0063184F"/>
    <w:rsid w:val="006325E0"/>
    <w:rsid w:val="00633007"/>
    <w:rsid w:val="00633979"/>
    <w:rsid w:val="0063475F"/>
    <w:rsid w:val="0063696A"/>
    <w:rsid w:val="00636D5B"/>
    <w:rsid w:val="00637323"/>
    <w:rsid w:val="00641B7E"/>
    <w:rsid w:val="00641B8C"/>
    <w:rsid w:val="00642681"/>
    <w:rsid w:val="00642C97"/>
    <w:rsid w:val="00643D27"/>
    <w:rsid w:val="00644070"/>
    <w:rsid w:val="00644527"/>
    <w:rsid w:val="00644A63"/>
    <w:rsid w:val="00644C76"/>
    <w:rsid w:val="00644FEF"/>
    <w:rsid w:val="00645305"/>
    <w:rsid w:val="00645917"/>
    <w:rsid w:val="00646424"/>
    <w:rsid w:val="00646A04"/>
    <w:rsid w:val="0064752B"/>
    <w:rsid w:val="00647DC7"/>
    <w:rsid w:val="00650EDD"/>
    <w:rsid w:val="00651C4F"/>
    <w:rsid w:val="00652B97"/>
    <w:rsid w:val="00654299"/>
    <w:rsid w:val="006545A9"/>
    <w:rsid w:val="0065489D"/>
    <w:rsid w:val="00654AE8"/>
    <w:rsid w:val="0065510B"/>
    <w:rsid w:val="00655184"/>
    <w:rsid w:val="0065572A"/>
    <w:rsid w:val="0065685A"/>
    <w:rsid w:val="00656A82"/>
    <w:rsid w:val="00657C47"/>
    <w:rsid w:val="00663070"/>
    <w:rsid w:val="006631DE"/>
    <w:rsid w:val="00665901"/>
    <w:rsid w:val="00665A9D"/>
    <w:rsid w:val="00666DB6"/>
    <w:rsid w:val="00667BA5"/>
    <w:rsid w:val="00667FAA"/>
    <w:rsid w:val="006701E4"/>
    <w:rsid w:val="00672B6F"/>
    <w:rsid w:val="00673847"/>
    <w:rsid w:val="00673FB6"/>
    <w:rsid w:val="00674F8A"/>
    <w:rsid w:val="006758A0"/>
    <w:rsid w:val="006769B0"/>
    <w:rsid w:val="00681FF7"/>
    <w:rsid w:val="006824DD"/>
    <w:rsid w:val="0068267D"/>
    <w:rsid w:val="00683A26"/>
    <w:rsid w:val="00685517"/>
    <w:rsid w:val="00686129"/>
    <w:rsid w:val="006864C1"/>
    <w:rsid w:val="0069233E"/>
    <w:rsid w:val="0069267E"/>
    <w:rsid w:val="006938B4"/>
    <w:rsid w:val="006938D5"/>
    <w:rsid w:val="00693AF3"/>
    <w:rsid w:val="00695158"/>
    <w:rsid w:val="00695CB4"/>
    <w:rsid w:val="006964C3"/>
    <w:rsid w:val="00697719"/>
    <w:rsid w:val="00697B44"/>
    <w:rsid w:val="006A075D"/>
    <w:rsid w:val="006A1D62"/>
    <w:rsid w:val="006A20DD"/>
    <w:rsid w:val="006A453D"/>
    <w:rsid w:val="006A466C"/>
    <w:rsid w:val="006A5901"/>
    <w:rsid w:val="006B0046"/>
    <w:rsid w:val="006B0BE7"/>
    <w:rsid w:val="006B18A9"/>
    <w:rsid w:val="006B1BB7"/>
    <w:rsid w:val="006B24F8"/>
    <w:rsid w:val="006B283C"/>
    <w:rsid w:val="006B3190"/>
    <w:rsid w:val="006B404E"/>
    <w:rsid w:val="006B52FE"/>
    <w:rsid w:val="006B7736"/>
    <w:rsid w:val="006C112F"/>
    <w:rsid w:val="006C15C5"/>
    <w:rsid w:val="006C1BD9"/>
    <w:rsid w:val="006C53F2"/>
    <w:rsid w:val="006C6E44"/>
    <w:rsid w:val="006D04A7"/>
    <w:rsid w:val="006D104E"/>
    <w:rsid w:val="006D22E4"/>
    <w:rsid w:val="006D2347"/>
    <w:rsid w:val="006D251E"/>
    <w:rsid w:val="006D2635"/>
    <w:rsid w:val="006D32B3"/>
    <w:rsid w:val="006D6B72"/>
    <w:rsid w:val="006D6C6B"/>
    <w:rsid w:val="006E0F4E"/>
    <w:rsid w:val="006E1455"/>
    <w:rsid w:val="006E32A0"/>
    <w:rsid w:val="006E5A80"/>
    <w:rsid w:val="006E6558"/>
    <w:rsid w:val="006E6CFA"/>
    <w:rsid w:val="006F05EF"/>
    <w:rsid w:val="006F0660"/>
    <w:rsid w:val="006F151F"/>
    <w:rsid w:val="006F38D7"/>
    <w:rsid w:val="006F4472"/>
    <w:rsid w:val="006F5A7B"/>
    <w:rsid w:val="006F5B73"/>
    <w:rsid w:val="006F6A29"/>
    <w:rsid w:val="006F6A8A"/>
    <w:rsid w:val="006F75B4"/>
    <w:rsid w:val="006F7AAF"/>
    <w:rsid w:val="007016D3"/>
    <w:rsid w:val="00702711"/>
    <w:rsid w:val="00703C01"/>
    <w:rsid w:val="00703DF4"/>
    <w:rsid w:val="007056DE"/>
    <w:rsid w:val="00710087"/>
    <w:rsid w:val="007115E4"/>
    <w:rsid w:val="0071474B"/>
    <w:rsid w:val="007150FE"/>
    <w:rsid w:val="00715E33"/>
    <w:rsid w:val="00716298"/>
    <w:rsid w:val="007166F0"/>
    <w:rsid w:val="00721612"/>
    <w:rsid w:val="007218A1"/>
    <w:rsid w:val="00721A0A"/>
    <w:rsid w:val="00722030"/>
    <w:rsid w:val="0072281F"/>
    <w:rsid w:val="00722F67"/>
    <w:rsid w:val="0072398D"/>
    <w:rsid w:val="007245CE"/>
    <w:rsid w:val="00724DFE"/>
    <w:rsid w:val="007258C5"/>
    <w:rsid w:val="00725F76"/>
    <w:rsid w:val="007263C7"/>
    <w:rsid w:val="00726AAB"/>
    <w:rsid w:val="00727493"/>
    <w:rsid w:val="00730A3E"/>
    <w:rsid w:val="00730AB0"/>
    <w:rsid w:val="00732197"/>
    <w:rsid w:val="00733054"/>
    <w:rsid w:val="007330AC"/>
    <w:rsid w:val="0073424A"/>
    <w:rsid w:val="0073484C"/>
    <w:rsid w:val="00734FAD"/>
    <w:rsid w:val="0073712A"/>
    <w:rsid w:val="0073738B"/>
    <w:rsid w:val="007375C4"/>
    <w:rsid w:val="00737B3F"/>
    <w:rsid w:val="00740723"/>
    <w:rsid w:val="00740A0E"/>
    <w:rsid w:val="00741973"/>
    <w:rsid w:val="007424D6"/>
    <w:rsid w:val="00744E29"/>
    <w:rsid w:val="007450AB"/>
    <w:rsid w:val="0074697B"/>
    <w:rsid w:val="00746EA4"/>
    <w:rsid w:val="0074744E"/>
    <w:rsid w:val="0075062A"/>
    <w:rsid w:val="00750B76"/>
    <w:rsid w:val="00752696"/>
    <w:rsid w:val="007527F1"/>
    <w:rsid w:val="00754012"/>
    <w:rsid w:val="00754B13"/>
    <w:rsid w:val="007567C9"/>
    <w:rsid w:val="00757955"/>
    <w:rsid w:val="00757B2A"/>
    <w:rsid w:val="00757E79"/>
    <w:rsid w:val="00760287"/>
    <w:rsid w:val="00761A3E"/>
    <w:rsid w:val="007626F2"/>
    <w:rsid w:val="00762FEA"/>
    <w:rsid w:val="00764D09"/>
    <w:rsid w:val="0076577A"/>
    <w:rsid w:val="00766ABE"/>
    <w:rsid w:val="00766B18"/>
    <w:rsid w:val="007707B2"/>
    <w:rsid w:val="00771402"/>
    <w:rsid w:val="00771970"/>
    <w:rsid w:val="0077392D"/>
    <w:rsid w:val="00774534"/>
    <w:rsid w:val="00774E9C"/>
    <w:rsid w:val="00774EE0"/>
    <w:rsid w:val="0077614C"/>
    <w:rsid w:val="00776520"/>
    <w:rsid w:val="007775DB"/>
    <w:rsid w:val="0077787D"/>
    <w:rsid w:val="00777CEC"/>
    <w:rsid w:val="00777E65"/>
    <w:rsid w:val="00780A44"/>
    <w:rsid w:val="00780D84"/>
    <w:rsid w:val="00780EBE"/>
    <w:rsid w:val="00782E2B"/>
    <w:rsid w:val="007832B5"/>
    <w:rsid w:val="007845F7"/>
    <w:rsid w:val="00785E75"/>
    <w:rsid w:val="007878B9"/>
    <w:rsid w:val="00787D8E"/>
    <w:rsid w:val="007916EE"/>
    <w:rsid w:val="0079172C"/>
    <w:rsid w:val="00791AD8"/>
    <w:rsid w:val="00792B3D"/>
    <w:rsid w:val="007934F6"/>
    <w:rsid w:val="00793B6F"/>
    <w:rsid w:val="0079403C"/>
    <w:rsid w:val="007948D9"/>
    <w:rsid w:val="00794919"/>
    <w:rsid w:val="0079523D"/>
    <w:rsid w:val="007959B0"/>
    <w:rsid w:val="00796016"/>
    <w:rsid w:val="007A12EF"/>
    <w:rsid w:val="007A3059"/>
    <w:rsid w:val="007A33C3"/>
    <w:rsid w:val="007A3865"/>
    <w:rsid w:val="007A3A43"/>
    <w:rsid w:val="007A54BC"/>
    <w:rsid w:val="007A5C7E"/>
    <w:rsid w:val="007A7089"/>
    <w:rsid w:val="007B092B"/>
    <w:rsid w:val="007B0BA5"/>
    <w:rsid w:val="007B260A"/>
    <w:rsid w:val="007B2AE2"/>
    <w:rsid w:val="007B41AE"/>
    <w:rsid w:val="007B4393"/>
    <w:rsid w:val="007B4616"/>
    <w:rsid w:val="007B5096"/>
    <w:rsid w:val="007B51AF"/>
    <w:rsid w:val="007B5EDF"/>
    <w:rsid w:val="007B639D"/>
    <w:rsid w:val="007B6D14"/>
    <w:rsid w:val="007B7172"/>
    <w:rsid w:val="007B78E8"/>
    <w:rsid w:val="007B7C74"/>
    <w:rsid w:val="007C011E"/>
    <w:rsid w:val="007C2A15"/>
    <w:rsid w:val="007C2FF2"/>
    <w:rsid w:val="007C401C"/>
    <w:rsid w:val="007C618A"/>
    <w:rsid w:val="007C6C41"/>
    <w:rsid w:val="007D156C"/>
    <w:rsid w:val="007D2EAF"/>
    <w:rsid w:val="007D51AD"/>
    <w:rsid w:val="007D5B91"/>
    <w:rsid w:val="007D61E9"/>
    <w:rsid w:val="007D6954"/>
    <w:rsid w:val="007D759F"/>
    <w:rsid w:val="007E0026"/>
    <w:rsid w:val="007E2C8C"/>
    <w:rsid w:val="007E4006"/>
    <w:rsid w:val="007E596F"/>
    <w:rsid w:val="007E6A6E"/>
    <w:rsid w:val="007E738D"/>
    <w:rsid w:val="007E78D6"/>
    <w:rsid w:val="007E7EA3"/>
    <w:rsid w:val="007F04FC"/>
    <w:rsid w:val="007F1705"/>
    <w:rsid w:val="007F1E48"/>
    <w:rsid w:val="007F2107"/>
    <w:rsid w:val="007F2497"/>
    <w:rsid w:val="007F308E"/>
    <w:rsid w:val="007F503E"/>
    <w:rsid w:val="007F56FA"/>
    <w:rsid w:val="007F5FE8"/>
    <w:rsid w:val="007F6B77"/>
    <w:rsid w:val="0080019B"/>
    <w:rsid w:val="00803893"/>
    <w:rsid w:val="00803C3D"/>
    <w:rsid w:val="0080447B"/>
    <w:rsid w:val="008066A9"/>
    <w:rsid w:val="00806E83"/>
    <w:rsid w:val="00810082"/>
    <w:rsid w:val="008126AF"/>
    <w:rsid w:val="008130AD"/>
    <w:rsid w:val="00813940"/>
    <w:rsid w:val="00814DF8"/>
    <w:rsid w:val="008209D7"/>
    <w:rsid w:val="00820F28"/>
    <w:rsid w:val="00821232"/>
    <w:rsid w:val="008215FF"/>
    <w:rsid w:val="0082165E"/>
    <w:rsid w:val="00821F0A"/>
    <w:rsid w:val="00824AE8"/>
    <w:rsid w:val="00826867"/>
    <w:rsid w:val="00830399"/>
    <w:rsid w:val="00830FA3"/>
    <w:rsid w:val="0083206D"/>
    <w:rsid w:val="0083492B"/>
    <w:rsid w:val="008367CE"/>
    <w:rsid w:val="008374F4"/>
    <w:rsid w:val="00837AD1"/>
    <w:rsid w:val="00837F5F"/>
    <w:rsid w:val="0084008D"/>
    <w:rsid w:val="00842EF3"/>
    <w:rsid w:val="00842FA4"/>
    <w:rsid w:val="00844AED"/>
    <w:rsid w:val="00844D3D"/>
    <w:rsid w:val="00845950"/>
    <w:rsid w:val="008460D0"/>
    <w:rsid w:val="00846245"/>
    <w:rsid w:val="00846291"/>
    <w:rsid w:val="00846ECF"/>
    <w:rsid w:val="00847A1C"/>
    <w:rsid w:val="008507EF"/>
    <w:rsid w:val="0085081F"/>
    <w:rsid w:val="00852E91"/>
    <w:rsid w:val="008531F7"/>
    <w:rsid w:val="0085350B"/>
    <w:rsid w:val="008539EA"/>
    <w:rsid w:val="008559A5"/>
    <w:rsid w:val="00855A07"/>
    <w:rsid w:val="00856626"/>
    <w:rsid w:val="00856E14"/>
    <w:rsid w:val="0085744D"/>
    <w:rsid w:val="008576C1"/>
    <w:rsid w:val="00860C55"/>
    <w:rsid w:val="0086127A"/>
    <w:rsid w:val="008619B7"/>
    <w:rsid w:val="00863E29"/>
    <w:rsid w:val="00864F8D"/>
    <w:rsid w:val="008658F8"/>
    <w:rsid w:val="00871B04"/>
    <w:rsid w:val="008720E8"/>
    <w:rsid w:val="0087296A"/>
    <w:rsid w:val="00873E95"/>
    <w:rsid w:val="0087476F"/>
    <w:rsid w:val="00874ED0"/>
    <w:rsid w:val="00875F41"/>
    <w:rsid w:val="00877366"/>
    <w:rsid w:val="00880534"/>
    <w:rsid w:val="0088163E"/>
    <w:rsid w:val="00882182"/>
    <w:rsid w:val="008827C1"/>
    <w:rsid w:val="00883441"/>
    <w:rsid w:val="00883B1C"/>
    <w:rsid w:val="008840E3"/>
    <w:rsid w:val="00884193"/>
    <w:rsid w:val="008844BF"/>
    <w:rsid w:val="008844D2"/>
    <w:rsid w:val="00884A40"/>
    <w:rsid w:val="00884D60"/>
    <w:rsid w:val="00885901"/>
    <w:rsid w:val="00886CAF"/>
    <w:rsid w:val="008871B1"/>
    <w:rsid w:val="00887B74"/>
    <w:rsid w:val="00890179"/>
    <w:rsid w:val="008903B2"/>
    <w:rsid w:val="00890C2A"/>
    <w:rsid w:val="008917CF"/>
    <w:rsid w:val="00891A1C"/>
    <w:rsid w:val="00891A2C"/>
    <w:rsid w:val="00891BBA"/>
    <w:rsid w:val="00892148"/>
    <w:rsid w:val="00892A82"/>
    <w:rsid w:val="00893795"/>
    <w:rsid w:val="008962F7"/>
    <w:rsid w:val="0089662A"/>
    <w:rsid w:val="00897645"/>
    <w:rsid w:val="008A03EC"/>
    <w:rsid w:val="008A0550"/>
    <w:rsid w:val="008A0807"/>
    <w:rsid w:val="008A0B30"/>
    <w:rsid w:val="008A0D8E"/>
    <w:rsid w:val="008A1540"/>
    <w:rsid w:val="008A17E3"/>
    <w:rsid w:val="008A1A9C"/>
    <w:rsid w:val="008A25F6"/>
    <w:rsid w:val="008A368F"/>
    <w:rsid w:val="008A3990"/>
    <w:rsid w:val="008A3F88"/>
    <w:rsid w:val="008A3FAA"/>
    <w:rsid w:val="008A4A26"/>
    <w:rsid w:val="008A5056"/>
    <w:rsid w:val="008A50D9"/>
    <w:rsid w:val="008A6843"/>
    <w:rsid w:val="008A799E"/>
    <w:rsid w:val="008A7B45"/>
    <w:rsid w:val="008B3C9D"/>
    <w:rsid w:val="008B3EDE"/>
    <w:rsid w:val="008B4922"/>
    <w:rsid w:val="008B5343"/>
    <w:rsid w:val="008B6CD3"/>
    <w:rsid w:val="008B7901"/>
    <w:rsid w:val="008C0751"/>
    <w:rsid w:val="008C0C19"/>
    <w:rsid w:val="008C0D89"/>
    <w:rsid w:val="008C194D"/>
    <w:rsid w:val="008C1B78"/>
    <w:rsid w:val="008C3735"/>
    <w:rsid w:val="008C46E8"/>
    <w:rsid w:val="008C535E"/>
    <w:rsid w:val="008C55BD"/>
    <w:rsid w:val="008C7437"/>
    <w:rsid w:val="008C746C"/>
    <w:rsid w:val="008C7724"/>
    <w:rsid w:val="008C78A4"/>
    <w:rsid w:val="008D0347"/>
    <w:rsid w:val="008D0A65"/>
    <w:rsid w:val="008D0F2B"/>
    <w:rsid w:val="008D18FA"/>
    <w:rsid w:val="008D1F91"/>
    <w:rsid w:val="008D22E5"/>
    <w:rsid w:val="008D259F"/>
    <w:rsid w:val="008D3283"/>
    <w:rsid w:val="008D43D4"/>
    <w:rsid w:val="008D4A27"/>
    <w:rsid w:val="008D5E56"/>
    <w:rsid w:val="008D685D"/>
    <w:rsid w:val="008E040E"/>
    <w:rsid w:val="008E1DDC"/>
    <w:rsid w:val="008E2C99"/>
    <w:rsid w:val="008E324A"/>
    <w:rsid w:val="008E36FF"/>
    <w:rsid w:val="008E3F5B"/>
    <w:rsid w:val="008E4B50"/>
    <w:rsid w:val="008E528C"/>
    <w:rsid w:val="008E5905"/>
    <w:rsid w:val="008E5F8D"/>
    <w:rsid w:val="008E7D99"/>
    <w:rsid w:val="008E7E37"/>
    <w:rsid w:val="008E7F76"/>
    <w:rsid w:val="008F241B"/>
    <w:rsid w:val="008F2AB0"/>
    <w:rsid w:val="008F2BD4"/>
    <w:rsid w:val="008F319E"/>
    <w:rsid w:val="008F4D6E"/>
    <w:rsid w:val="008F5E1B"/>
    <w:rsid w:val="008F702D"/>
    <w:rsid w:val="00900615"/>
    <w:rsid w:val="0090118E"/>
    <w:rsid w:val="00901525"/>
    <w:rsid w:val="0090154E"/>
    <w:rsid w:val="009016EB"/>
    <w:rsid w:val="0090186E"/>
    <w:rsid w:val="00902C85"/>
    <w:rsid w:val="009037CC"/>
    <w:rsid w:val="009041F7"/>
    <w:rsid w:val="009046CF"/>
    <w:rsid w:val="00905D7A"/>
    <w:rsid w:val="009065D4"/>
    <w:rsid w:val="009069E5"/>
    <w:rsid w:val="00907938"/>
    <w:rsid w:val="009108CB"/>
    <w:rsid w:val="00911B5A"/>
    <w:rsid w:val="0091259F"/>
    <w:rsid w:val="00914E56"/>
    <w:rsid w:val="0091529B"/>
    <w:rsid w:val="009167CB"/>
    <w:rsid w:val="00917255"/>
    <w:rsid w:val="00920259"/>
    <w:rsid w:val="0092063A"/>
    <w:rsid w:val="00920A21"/>
    <w:rsid w:val="00921B9F"/>
    <w:rsid w:val="00922612"/>
    <w:rsid w:val="0092322A"/>
    <w:rsid w:val="0092378F"/>
    <w:rsid w:val="009238F7"/>
    <w:rsid w:val="009239F7"/>
    <w:rsid w:val="00923F97"/>
    <w:rsid w:val="00925F31"/>
    <w:rsid w:val="009266AE"/>
    <w:rsid w:val="009274E0"/>
    <w:rsid w:val="00927A45"/>
    <w:rsid w:val="00927A6B"/>
    <w:rsid w:val="00927D23"/>
    <w:rsid w:val="009303F6"/>
    <w:rsid w:val="009314FF"/>
    <w:rsid w:val="009319AA"/>
    <w:rsid w:val="00931A86"/>
    <w:rsid w:val="00932863"/>
    <w:rsid w:val="0093332A"/>
    <w:rsid w:val="00933A86"/>
    <w:rsid w:val="009343F2"/>
    <w:rsid w:val="00934DFA"/>
    <w:rsid w:val="009371A1"/>
    <w:rsid w:val="009412AD"/>
    <w:rsid w:val="0094162D"/>
    <w:rsid w:val="00941F26"/>
    <w:rsid w:val="00942D38"/>
    <w:rsid w:val="00943312"/>
    <w:rsid w:val="0094427D"/>
    <w:rsid w:val="009454A9"/>
    <w:rsid w:val="0094578D"/>
    <w:rsid w:val="00946007"/>
    <w:rsid w:val="009461C7"/>
    <w:rsid w:val="00946B0A"/>
    <w:rsid w:val="00946E9E"/>
    <w:rsid w:val="00951765"/>
    <w:rsid w:val="00952CFE"/>
    <w:rsid w:val="0095545D"/>
    <w:rsid w:val="009557FD"/>
    <w:rsid w:val="00955850"/>
    <w:rsid w:val="00955CF1"/>
    <w:rsid w:val="0095633E"/>
    <w:rsid w:val="00956557"/>
    <w:rsid w:val="00960204"/>
    <w:rsid w:val="009615EE"/>
    <w:rsid w:val="0096305F"/>
    <w:rsid w:val="00963502"/>
    <w:rsid w:val="00963E2E"/>
    <w:rsid w:val="0096409C"/>
    <w:rsid w:val="009650EA"/>
    <w:rsid w:val="009655D5"/>
    <w:rsid w:val="009662BF"/>
    <w:rsid w:val="009667B5"/>
    <w:rsid w:val="0096703B"/>
    <w:rsid w:val="00967A42"/>
    <w:rsid w:val="00970EB5"/>
    <w:rsid w:val="00971BCE"/>
    <w:rsid w:val="00972A57"/>
    <w:rsid w:val="00972C6C"/>
    <w:rsid w:val="00973EF1"/>
    <w:rsid w:val="009743CB"/>
    <w:rsid w:val="00975C16"/>
    <w:rsid w:val="009829DE"/>
    <w:rsid w:val="00982F93"/>
    <w:rsid w:val="009833D1"/>
    <w:rsid w:val="00983788"/>
    <w:rsid w:val="009851EB"/>
    <w:rsid w:val="009859C3"/>
    <w:rsid w:val="00986241"/>
    <w:rsid w:val="0098665A"/>
    <w:rsid w:val="00986D42"/>
    <w:rsid w:val="0098709D"/>
    <w:rsid w:val="00990AB1"/>
    <w:rsid w:val="00990E01"/>
    <w:rsid w:val="0099166C"/>
    <w:rsid w:val="009923AD"/>
    <w:rsid w:val="00993979"/>
    <w:rsid w:val="00993B0D"/>
    <w:rsid w:val="00993DFE"/>
    <w:rsid w:val="009946DA"/>
    <w:rsid w:val="009957DA"/>
    <w:rsid w:val="00995DE1"/>
    <w:rsid w:val="0099669A"/>
    <w:rsid w:val="0099677F"/>
    <w:rsid w:val="00996C2D"/>
    <w:rsid w:val="00997FBD"/>
    <w:rsid w:val="009A0ACA"/>
    <w:rsid w:val="009A111D"/>
    <w:rsid w:val="009A34E3"/>
    <w:rsid w:val="009A37EE"/>
    <w:rsid w:val="009A4526"/>
    <w:rsid w:val="009A49F4"/>
    <w:rsid w:val="009A4D21"/>
    <w:rsid w:val="009A5168"/>
    <w:rsid w:val="009A5291"/>
    <w:rsid w:val="009A5324"/>
    <w:rsid w:val="009A55A2"/>
    <w:rsid w:val="009A6450"/>
    <w:rsid w:val="009A67AE"/>
    <w:rsid w:val="009A73AC"/>
    <w:rsid w:val="009B3233"/>
    <w:rsid w:val="009B4078"/>
    <w:rsid w:val="009B4380"/>
    <w:rsid w:val="009B4C21"/>
    <w:rsid w:val="009B509F"/>
    <w:rsid w:val="009B512B"/>
    <w:rsid w:val="009B54B5"/>
    <w:rsid w:val="009B56C1"/>
    <w:rsid w:val="009B7279"/>
    <w:rsid w:val="009C2C49"/>
    <w:rsid w:val="009C3A34"/>
    <w:rsid w:val="009C5139"/>
    <w:rsid w:val="009C5846"/>
    <w:rsid w:val="009C6D5C"/>
    <w:rsid w:val="009C7819"/>
    <w:rsid w:val="009D017C"/>
    <w:rsid w:val="009D023A"/>
    <w:rsid w:val="009D040C"/>
    <w:rsid w:val="009D07C5"/>
    <w:rsid w:val="009D0B8F"/>
    <w:rsid w:val="009D107F"/>
    <w:rsid w:val="009D1DC3"/>
    <w:rsid w:val="009D55B7"/>
    <w:rsid w:val="009D5CD5"/>
    <w:rsid w:val="009D5E8F"/>
    <w:rsid w:val="009D5FBD"/>
    <w:rsid w:val="009D6416"/>
    <w:rsid w:val="009D6A01"/>
    <w:rsid w:val="009D6F6A"/>
    <w:rsid w:val="009D720B"/>
    <w:rsid w:val="009D7B95"/>
    <w:rsid w:val="009E0742"/>
    <w:rsid w:val="009E1306"/>
    <w:rsid w:val="009E13E4"/>
    <w:rsid w:val="009E2E14"/>
    <w:rsid w:val="009E3334"/>
    <w:rsid w:val="009E3F2C"/>
    <w:rsid w:val="009E49BF"/>
    <w:rsid w:val="009E7BC8"/>
    <w:rsid w:val="009F0116"/>
    <w:rsid w:val="009F070D"/>
    <w:rsid w:val="009F1648"/>
    <w:rsid w:val="009F1BEB"/>
    <w:rsid w:val="009F1DF6"/>
    <w:rsid w:val="009F20AA"/>
    <w:rsid w:val="009F2242"/>
    <w:rsid w:val="009F2887"/>
    <w:rsid w:val="009F2F1F"/>
    <w:rsid w:val="009F380D"/>
    <w:rsid w:val="009F3DB6"/>
    <w:rsid w:val="009F4593"/>
    <w:rsid w:val="009F4759"/>
    <w:rsid w:val="009F49BE"/>
    <w:rsid w:val="009F621A"/>
    <w:rsid w:val="009F68BE"/>
    <w:rsid w:val="009F6B21"/>
    <w:rsid w:val="009F6F6E"/>
    <w:rsid w:val="00A00134"/>
    <w:rsid w:val="00A008AE"/>
    <w:rsid w:val="00A00B20"/>
    <w:rsid w:val="00A0186D"/>
    <w:rsid w:val="00A0218F"/>
    <w:rsid w:val="00A026F3"/>
    <w:rsid w:val="00A026F8"/>
    <w:rsid w:val="00A02ACB"/>
    <w:rsid w:val="00A02ADA"/>
    <w:rsid w:val="00A0332A"/>
    <w:rsid w:val="00A03E3D"/>
    <w:rsid w:val="00A0573A"/>
    <w:rsid w:val="00A057FB"/>
    <w:rsid w:val="00A05827"/>
    <w:rsid w:val="00A0672B"/>
    <w:rsid w:val="00A11033"/>
    <w:rsid w:val="00A1165A"/>
    <w:rsid w:val="00A127D4"/>
    <w:rsid w:val="00A1335C"/>
    <w:rsid w:val="00A135B8"/>
    <w:rsid w:val="00A136BC"/>
    <w:rsid w:val="00A14CA3"/>
    <w:rsid w:val="00A20871"/>
    <w:rsid w:val="00A20C47"/>
    <w:rsid w:val="00A2292C"/>
    <w:rsid w:val="00A22CCB"/>
    <w:rsid w:val="00A245FA"/>
    <w:rsid w:val="00A248CD"/>
    <w:rsid w:val="00A24CC9"/>
    <w:rsid w:val="00A25451"/>
    <w:rsid w:val="00A275BB"/>
    <w:rsid w:val="00A31899"/>
    <w:rsid w:val="00A31D20"/>
    <w:rsid w:val="00A32471"/>
    <w:rsid w:val="00A32E41"/>
    <w:rsid w:val="00A33441"/>
    <w:rsid w:val="00A33882"/>
    <w:rsid w:val="00A37BB4"/>
    <w:rsid w:val="00A400CB"/>
    <w:rsid w:val="00A405A1"/>
    <w:rsid w:val="00A412E8"/>
    <w:rsid w:val="00A413C6"/>
    <w:rsid w:val="00A419A6"/>
    <w:rsid w:val="00A41F97"/>
    <w:rsid w:val="00A42D3D"/>
    <w:rsid w:val="00A441AF"/>
    <w:rsid w:val="00A4451E"/>
    <w:rsid w:val="00A45D5C"/>
    <w:rsid w:val="00A465AC"/>
    <w:rsid w:val="00A46751"/>
    <w:rsid w:val="00A4694E"/>
    <w:rsid w:val="00A46D8B"/>
    <w:rsid w:val="00A47DEF"/>
    <w:rsid w:val="00A51063"/>
    <w:rsid w:val="00A51915"/>
    <w:rsid w:val="00A51934"/>
    <w:rsid w:val="00A53972"/>
    <w:rsid w:val="00A546C3"/>
    <w:rsid w:val="00A54F55"/>
    <w:rsid w:val="00A55733"/>
    <w:rsid w:val="00A5715B"/>
    <w:rsid w:val="00A57D09"/>
    <w:rsid w:val="00A60BE3"/>
    <w:rsid w:val="00A61FA8"/>
    <w:rsid w:val="00A63590"/>
    <w:rsid w:val="00A645C1"/>
    <w:rsid w:val="00A65AD4"/>
    <w:rsid w:val="00A67843"/>
    <w:rsid w:val="00A7008B"/>
    <w:rsid w:val="00A71F80"/>
    <w:rsid w:val="00A73DC6"/>
    <w:rsid w:val="00A73F6B"/>
    <w:rsid w:val="00A74086"/>
    <w:rsid w:val="00A744DE"/>
    <w:rsid w:val="00A74B98"/>
    <w:rsid w:val="00A766A3"/>
    <w:rsid w:val="00A77BC6"/>
    <w:rsid w:val="00A77D02"/>
    <w:rsid w:val="00A80261"/>
    <w:rsid w:val="00A81701"/>
    <w:rsid w:val="00A834EB"/>
    <w:rsid w:val="00A855D3"/>
    <w:rsid w:val="00A85DC5"/>
    <w:rsid w:val="00A86472"/>
    <w:rsid w:val="00A86627"/>
    <w:rsid w:val="00A8666E"/>
    <w:rsid w:val="00A86AE4"/>
    <w:rsid w:val="00A86BEC"/>
    <w:rsid w:val="00A86D57"/>
    <w:rsid w:val="00A8749A"/>
    <w:rsid w:val="00A87F0C"/>
    <w:rsid w:val="00A9038B"/>
    <w:rsid w:val="00A91CA2"/>
    <w:rsid w:val="00A92284"/>
    <w:rsid w:val="00A924DB"/>
    <w:rsid w:val="00A942DC"/>
    <w:rsid w:val="00A95AA5"/>
    <w:rsid w:val="00A95F07"/>
    <w:rsid w:val="00A9700B"/>
    <w:rsid w:val="00A97256"/>
    <w:rsid w:val="00A979ED"/>
    <w:rsid w:val="00AA0671"/>
    <w:rsid w:val="00AA2088"/>
    <w:rsid w:val="00AA3AFC"/>
    <w:rsid w:val="00AA3B79"/>
    <w:rsid w:val="00AA450D"/>
    <w:rsid w:val="00AA5758"/>
    <w:rsid w:val="00AA62C2"/>
    <w:rsid w:val="00AA6A85"/>
    <w:rsid w:val="00AB0559"/>
    <w:rsid w:val="00AB05D5"/>
    <w:rsid w:val="00AB0AAC"/>
    <w:rsid w:val="00AB239E"/>
    <w:rsid w:val="00AB2808"/>
    <w:rsid w:val="00AB3FCF"/>
    <w:rsid w:val="00AB4CEF"/>
    <w:rsid w:val="00AB4E47"/>
    <w:rsid w:val="00AB5654"/>
    <w:rsid w:val="00AB57B2"/>
    <w:rsid w:val="00AB6029"/>
    <w:rsid w:val="00AB698A"/>
    <w:rsid w:val="00AB6C02"/>
    <w:rsid w:val="00AB6E5B"/>
    <w:rsid w:val="00AB79B6"/>
    <w:rsid w:val="00AB7C7A"/>
    <w:rsid w:val="00AC1322"/>
    <w:rsid w:val="00AC1446"/>
    <w:rsid w:val="00AC1BF5"/>
    <w:rsid w:val="00AC36E9"/>
    <w:rsid w:val="00AC4A8F"/>
    <w:rsid w:val="00AC4AF4"/>
    <w:rsid w:val="00AC61B8"/>
    <w:rsid w:val="00AC63FB"/>
    <w:rsid w:val="00AC6DD4"/>
    <w:rsid w:val="00AD00A6"/>
    <w:rsid w:val="00AD0840"/>
    <w:rsid w:val="00AD0DC4"/>
    <w:rsid w:val="00AD1855"/>
    <w:rsid w:val="00AD2356"/>
    <w:rsid w:val="00AD24D2"/>
    <w:rsid w:val="00AD34ED"/>
    <w:rsid w:val="00AD3DEC"/>
    <w:rsid w:val="00AD4643"/>
    <w:rsid w:val="00AD47B3"/>
    <w:rsid w:val="00AD482F"/>
    <w:rsid w:val="00AD5B68"/>
    <w:rsid w:val="00AD772A"/>
    <w:rsid w:val="00AE1174"/>
    <w:rsid w:val="00AE1263"/>
    <w:rsid w:val="00AE19A0"/>
    <w:rsid w:val="00AE20E0"/>
    <w:rsid w:val="00AE2C9D"/>
    <w:rsid w:val="00AE4E52"/>
    <w:rsid w:val="00AE523D"/>
    <w:rsid w:val="00AE6646"/>
    <w:rsid w:val="00AE79C0"/>
    <w:rsid w:val="00AF078D"/>
    <w:rsid w:val="00AF116C"/>
    <w:rsid w:val="00AF2140"/>
    <w:rsid w:val="00AF334C"/>
    <w:rsid w:val="00AF3ECD"/>
    <w:rsid w:val="00AF4C7D"/>
    <w:rsid w:val="00AF4C8F"/>
    <w:rsid w:val="00AF5B7A"/>
    <w:rsid w:val="00AF6041"/>
    <w:rsid w:val="00AF634C"/>
    <w:rsid w:val="00AF680B"/>
    <w:rsid w:val="00AF6E56"/>
    <w:rsid w:val="00AF79A5"/>
    <w:rsid w:val="00AF7B4C"/>
    <w:rsid w:val="00AF7BFA"/>
    <w:rsid w:val="00B00BF8"/>
    <w:rsid w:val="00B017A6"/>
    <w:rsid w:val="00B02F21"/>
    <w:rsid w:val="00B046E3"/>
    <w:rsid w:val="00B06F3E"/>
    <w:rsid w:val="00B06FAD"/>
    <w:rsid w:val="00B079C7"/>
    <w:rsid w:val="00B07EAB"/>
    <w:rsid w:val="00B1066A"/>
    <w:rsid w:val="00B1066F"/>
    <w:rsid w:val="00B125AE"/>
    <w:rsid w:val="00B13DA0"/>
    <w:rsid w:val="00B14824"/>
    <w:rsid w:val="00B14A17"/>
    <w:rsid w:val="00B15F5C"/>
    <w:rsid w:val="00B166BA"/>
    <w:rsid w:val="00B17AD2"/>
    <w:rsid w:val="00B17F90"/>
    <w:rsid w:val="00B2189C"/>
    <w:rsid w:val="00B2300E"/>
    <w:rsid w:val="00B24D06"/>
    <w:rsid w:val="00B25071"/>
    <w:rsid w:val="00B26132"/>
    <w:rsid w:val="00B26F44"/>
    <w:rsid w:val="00B27672"/>
    <w:rsid w:val="00B27FC2"/>
    <w:rsid w:val="00B3063C"/>
    <w:rsid w:val="00B311E9"/>
    <w:rsid w:val="00B316BC"/>
    <w:rsid w:val="00B31D71"/>
    <w:rsid w:val="00B34A79"/>
    <w:rsid w:val="00B34D0D"/>
    <w:rsid w:val="00B36184"/>
    <w:rsid w:val="00B3657C"/>
    <w:rsid w:val="00B36DED"/>
    <w:rsid w:val="00B37664"/>
    <w:rsid w:val="00B40275"/>
    <w:rsid w:val="00B40B24"/>
    <w:rsid w:val="00B40F73"/>
    <w:rsid w:val="00B42009"/>
    <w:rsid w:val="00B428E8"/>
    <w:rsid w:val="00B44CF3"/>
    <w:rsid w:val="00B4600A"/>
    <w:rsid w:val="00B47274"/>
    <w:rsid w:val="00B50FCB"/>
    <w:rsid w:val="00B5160D"/>
    <w:rsid w:val="00B53477"/>
    <w:rsid w:val="00B535C8"/>
    <w:rsid w:val="00B547A6"/>
    <w:rsid w:val="00B55DC2"/>
    <w:rsid w:val="00B61A59"/>
    <w:rsid w:val="00B61B23"/>
    <w:rsid w:val="00B62F7F"/>
    <w:rsid w:val="00B65A6F"/>
    <w:rsid w:val="00B6614B"/>
    <w:rsid w:val="00B66867"/>
    <w:rsid w:val="00B66CC2"/>
    <w:rsid w:val="00B70BC3"/>
    <w:rsid w:val="00B70CBC"/>
    <w:rsid w:val="00B71CF7"/>
    <w:rsid w:val="00B72552"/>
    <w:rsid w:val="00B72D2A"/>
    <w:rsid w:val="00B735CF"/>
    <w:rsid w:val="00B73AEA"/>
    <w:rsid w:val="00B75A0B"/>
    <w:rsid w:val="00B76AF0"/>
    <w:rsid w:val="00B77381"/>
    <w:rsid w:val="00B8040C"/>
    <w:rsid w:val="00B81646"/>
    <w:rsid w:val="00B8189E"/>
    <w:rsid w:val="00B82E59"/>
    <w:rsid w:val="00B84013"/>
    <w:rsid w:val="00B84B58"/>
    <w:rsid w:val="00B8745E"/>
    <w:rsid w:val="00B87FE2"/>
    <w:rsid w:val="00B90EBF"/>
    <w:rsid w:val="00B91AEE"/>
    <w:rsid w:val="00B924FE"/>
    <w:rsid w:val="00B929EF"/>
    <w:rsid w:val="00B92A37"/>
    <w:rsid w:val="00B93370"/>
    <w:rsid w:val="00B94259"/>
    <w:rsid w:val="00B94677"/>
    <w:rsid w:val="00B94F51"/>
    <w:rsid w:val="00B95472"/>
    <w:rsid w:val="00B97B40"/>
    <w:rsid w:val="00BA0190"/>
    <w:rsid w:val="00BA14E9"/>
    <w:rsid w:val="00BA28A4"/>
    <w:rsid w:val="00BA2A1D"/>
    <w:rsid w:val="00BA330C"/>
    <w:rsid w:val="00BA37FC"/>
    <w:rsid w:val="00BA395D"/>
    <w:rsid w:val="00BA5410"/>
    <w:rsid w:val="00BA5C31"/>
    <w:rsid w:val="00BA662C"/>
    <w:rsid w:val="00BB12F6"/>
    <w:rsid w:val="00BB39E2"/>
    <w:rsid w:val="00BB4B82"/>
    <w:rsid w:val="00BB4F5B"/>
    <w:rsid w:val="00BB59B1"/>
    <w:rsid w:val="00BB707C"/>
    <w:rsid w:val="00BB7AEC"/>
    <w:rsid w:val="00BC0145"/>
    <w:rsid w:val="00BC029F"/>
    <w:rsid w:val="00BC067F"/>
    <w:rsid w:val="00BC36A6"/>
    <w:rsid w:val="00BC4045"/>
    <w:rsid w:val="00BC4298"/>
    <w:rsid w:val="00BC4D96"/>
    <w:rsid w:val="00BC52A8"/>
    <w:rsid w:val="00BC5356"/>
    <w:rsid w:val="00BC5BD2"/>
    <w:rsid w:val="00BC5E60"/>
    <w:rsid w:val="00BC7CDE"/>
    <w:rsid w:val="00BD032E"/>
    <w:rsid w:val="00BD1783"/>
    <w:rsid w:val="00BD1D16"/>
    <w:rsid w:val="00BD217C"/>
    <w:rsid w:val="00BD3494"/>
    <w:rsid w:val="00BD3BDA"/>
    <w:rsid w:val="00BD5B4F"/>
    <w:rsid w:val="00BD64C2"/>
    <w:rsid w:val="00BD735E"/>
    <w:rsid w:val="00BE0769"/>
    <w:rsid w:val="00BE157C"/>
    <w:rsid w:val="00BE17AE"/>
    <w:rsid w:val="00BE18AA"/>
    <w:rsid w:val="00BE284E"/>
    <w:rsid w:val="00BE49CB"/>
    <w:rsid w:val="00BE503B"/>
    <w:rsid w:val="00BE5F89"/>
    <w:rsid w:val="00BE6AA3"/>
    <w:rsid w:val="00BE7301"/>
    <w:rsid w:val="00BE73B4"/>
    <w:rsid w:val="00BF09E4"/>
    <w:rsid w:val="00BF0D81"/>
    <w:rsid w:val="00BF1332"/>
    <w:rsid w:val="00BF4E03"/>
    <w:rsid w:val="00BF61DF"/>
    <w:rsid w:val="00BF724D"/>
    <w:rsid w:val="00C003C0"/>
    <w:rsid w:val="00C01895"/>
    <w:rsid w:val="00C019B8"/>
    <w:rsid w:val="00C01BAF"/>
    <w:rsid w:val="00C035C6"/>
    <w:rsid w:val="00C035E2"/>
    <w:rsid w:val="00C04DFA"/>
    <w:rsid w:val="00C05116"/>
    <w:rsid w:val="00C07951"/>
    <w:rsid w:val="00C108BC"/>
    <w:rsid w:val="00C14078"/>
    <w:rsid w:val="00C14686"/>
    <w:rsid w:val="00C1510B"/>
    <w:rsid w:val="00C159C6"/>
    <w:rsid w:val="00C168A8"/>
    <w:rsid w:val="00C16954"/>
    <w:rsid w:val="00C17A8F"/>
    <w:rsid w:val="00C17C0B"/>
    <w:rsid w:val="00C208F0"/>
    <w:rsid w:val="00C25E01"/>
    <w:rsid w:val="00C262AA"/>
    <w:rsid w:val="00C27961"/>
    <w:rsid w:val="00C27F04"/>
    <w:rsid w:val="00C3051F"/>
    <w:rsid w:val="00C306F6"/>
    <w:rsid w:val="00C31475"/>
    <w:rsid w:val="00C32C01"/>
    <w:rsid w:val="00C33996"/>
    <w:rsid w:val="00C33AAA"/>
    <w:rsid w:val="00C34AC4"/>
    <w:rsid w:val="00C34F2A"/>
    <w:rsid w:val="00C35390"/>
    <w:rsid w:val="00C353E3"/>
    <w:rsid w:val="00C35B10"/>
    <w:rsid w:val="00C36927"/>
    <w:rsid w:val="00C37229"/>
    <w:rsid w:val="00C3776C"/>
    <w:rsid w:val="00C40055"/>
    <w:rsid w:val="00C40524"/>
    <w:rsid w:val="00C40E40"/>
    <w:rsid w:val="00C40F13"/>
    <w:rsid w:val="00C41643"/>
    <w:rsid w:val="00C43BD8"/>
    <w:rsid w:val="00C43EC0"/>
    <w:rsid w:val="00C44DC7"/>
    <w:rsid w:val="00C454AD"/>
    <w:rsid w:val="00C45A3D"/>
    <w:rsid w:val="00C46708"/>
    <w:rsid w:val="00C47FD6"/>
    <w:rsid w:val="00C5010B"/>
    <w:rsid w:val="00C50895"/>
    <w:rsid w:val="00C52B6B"/>
    <w:rsid w:val="00C53663"/>
    <w:rsid w:val="00C5458D"/>
    <w:rsid w:val="00C55ADE"/>
    <w:rsid w:val="00C561B2"/>
    <w:rsid w:val="00C56CE2"/>
    <w:rsid w:val="00C56D3E"/>
    <w:rsid w:val="00C57474"/>
    <w:rsid w:val="00C57C2D"/>
    <w:rsid w:val="00C613E3"/>
    <w:rsid w:val="00C615D9"/>
    <w:rsid w:val="00C62E24"/>
    <w:rsid w:val="00C647FE"/>
    <w:rsid w:val="00C653E3"/>
    <w:rsid w:val="00C67BF1"/>
    <w:rsid w:val="00C70072"/>
    <w:rsid w:val="00C70573"/>
    <w:rsid w:val="00C70BA4"/>
    <w:rsid w:val="00C70CCE"/>
    <w:rsid w:val="00C71C45"/>
    <w:rsid w:val="00C71CA2"/>
    <w:rsid w:val="00C72C8A"/>
    <w:rsid w:val="00C730CD"/>
    <w:rsid w:val="00C731C7"/>
    <w:rsid w:val="00C73CA1"/>
    <w:rsid w:val="00C76213"/>
    <w:rsid w:val="00C762C0"/>
    <w:rsid w:val="00C768E8"/>
    <w:rsid w:val="00C76907"/>
    <w:rsid w:val="00C76BF9"/>
    <w:rsid w:val="00C80A8F"/>
    <w:rsid w:val="00C80ADA"/>
    <w:rsid w:val="00C82B05"/>
    <w:rsid w:val="00C82BDD"/>
    <w:rsid w:val="00C83FF4"/>
    <w:rsid w:val="00C85B58"/>
    <w:rsid w:val="00C867C3"/>
    <w:rsid w:val="00C87501"/>
    <w:rsid w:val="00C8750F"/>
    <w:rsid w:val="00C90A97"/>
    <w:rsid w:val="00C9249F"/>
    <w:rsid w:val="00C9336E"/>
    <w:rsid w:val="00C941C7"/>
    <w:rsid w:val="00C943E6"/>
    <w:rsid w:val="00C94647"/>
    <w:rsid w:val="00C94A04"/>
    <w:rsid w:val="00C94A9A"/>
    <w:rsid w:val="00C94B5E"/>
    <w:rsid w:val="00CA0596"/>
    <w:rsid w:val="00CA11F5"/>
    <w:rsid w:val="00CA2B85"/>
    <w:rsid w:val="00CA2DBF"/>
    <w:rsid w:val="00CA3B2D"/>
    <w:rsid w:val="00CA4CB4"/>
    <w:rsid w:val="00CA4F2F"/>
    <w:rsid w:val="00CA5055"/>
    <w:rsid w:val="00CA5651"/>
    <w:rsid w:val="00CA56AD"/>
    <w:rsid w:val="00CA5D48"/>
    <w:rsid w:val="00CA6070"/>
    <w:rsid w:val="00CA6831"/>
    <w:rsid w:val="00CA6B0D"/>
    <w:rsid w:val="00CA6EFD"/>
    <w:rsid w:val="00CA7BCA"/>
    <w:rsid w:val="00CA7DCF"/>
    <w:rsid w:val="00CB2897"/>
    <w:rsid w:val="00CB41BE"/>
    <w:rsid w:val="00CB4330"/>
    <w:rsid w:val="00CB48B9"/>
    <w:rsid w:val="00CB506F"/>
    <w:rsid w:val="00CB5630"/>
    <w:rsid w:val="00CB5668"/>
    <w:rsid w:val="00CB6160"/>
    <w:rsid w:val="00CB647E"/>
    <w:rsid w:val="00CB6B5A"/>
    <w:rsid w:val="00CB7062"/>
    <w:rsid w:val="00CB790D"/>
    <w:rsid w:val="00CB7AC2"/>
    <w:rsid w:val="00CC06A1"/>
    <w:rsid w:val="00CC0F3A"/>
    <w:rsid w:val="00CC13D8"/>
    <w:rsid w:val="00CC1813"/>
    <w:rsid w:val="00CC298B"/>
    <w:rsid w:val="00CC3909"/>
    <w:rsid w:val="00CC3E21"/>
    <w:rsid w:val="00CC4512"/>
    <w:rsid w:val="00CC4623"/>
    <w:rsid w:val="00CC5A43"/>
    <w:rsid w:val="00CC632A"/>
    <w:rsid w:val="00CD01DA"/>
    <w:rsid w:val="00CD1036"/>
    <w:rsid w:val="00CD1730"/>
    <w:rsid w:val="00CD227E"/>
    <w:rsid w:val="00CD23A8"/>
    <w:rsid w:val="00CD36E0"/>
    <w:rsid w:val="00CD3768"/>
    <w:rsid w:val="00CD58B2"/>
    <w:rsid w:val="00CE04CB"/>
    <w:rsid w:val="00CE0B74"/>
    <w:rsid w:val="00CE0FFF"/>
    <w:rsid w:val="00CE1AB7"/>
    <w:rsid w:val="00CE2F1A"/>
    <w:rsid w:val="00CE37CC"/>
    <w:rsid w:val="00CE499D"/>
    <w:rsid w:val="00CE4BCA"/>
    <w:rsid w:val="00CE5B3F"/>
    <w:rsid w:val="00CE73FA"/>
    <w:rsid w:val="00CE77A7"/>
    <w:rsid w:val="00CF007E"/>
    <w:rsid w:val="00CF0595"/>
    <w:rsid w:val="00CF1654"/>
    <w:rsid w:val="00CF1F43"/>
    <w:rsid w:val="00CF2502"/>
    <w:rsid w:val="00CF27EC"/>
    <w:rsid w:val="00CF3057"/>
    <w:rsid w:val="00CF364F"/>
    <w:rsid w:val="00CF6D63"/>
    <w:rsid w:val="00CF72B5"/>
    <w:rsid w:val="00D0075A"/>
    <w:rsid w:val="00D01599"/>
    <w:rsid w:val="00D03088"/>
    <w:rsid w:val="00D05925"/>
    <w:rsid w:val="00D0775D"/>
    <w:rsid w:val="00D1034E"/>
    <w:rsid w:val="00D1071B"/>
    <w:rsid w:val="00D11DD8"/>
    <w:rsid w:val="00D1243F"/>
    <w:rsid w:val="00D13ADC"/>
    <w:rsid w:val="00D13C8E"/>
    <w:rsid w:val="00D14660"/>
    <w:rsid w:val="00D14FF6"/>
    <w:rsid w:val="00D160F4"/>
    <w:rsid w:val="00D2031B"/>
    <w:rsid w:val="00D20594"/>
    <w:rsid w:val="00D21677"/>
    <w:rsid w:val="00D23571"/>
    <w:rsid w:val="00D24BF2"/>
    <w:rsid w:val="00D25BE4"/>
    <w:rsid w:val="00D31220"/>
    <w:rsid w:val="00D31792"/>
    <w:rsid w:val="00D31D5F"/>
    <w:rsid w:val="00D32DEE"/>
    <w:rsid w:val="00D33D8C"/>
    <w:rsid w:val="00D34177"/>
    <w:rsid w:val="00D34F9A"/>
    <w:rsid w:val="00D36AE2"/>
    <w:rsid w:val="00D37DFF"/>
    <w:rsid w:val="00D40EEC"/>
    <w:rsid w:val="00D4185A"/>
    <w:rsid w:val="00D41CB4"/>
    <w:rsid w:val="00D4203D"/>
    <w:rsid w:val="00D420A0"/>
    <w:rsid w:val="00D4210D"/>
    <w:rsid w:val="00D43126"/>
    <w:rsid w:val="00D432C3"/>
    <w:rsid w:val="00D45030"/>
    <w:rsid w:val="00D4541E"/>
    <w:rsid w:val="00D46BA8"/>
    <w:rsid w:val="00D46E48"/>
    <w:rsid w:val="00D46E6B"/>
    <w:rsid w:val="00D47586"/>
    <w:rsid w:val="00D47609"/>
    <w:rsid w:val="00D5028D"/>
    <w:rsid w:val="00D50EEA"/>
    <w:rsid w:val="00D51866"/>
    <w:rsid w:val="00D51897"/>
    <w:rsid w:val="00D52AF5"/>
    <w:rsid w:val="00D53443"/>
    <w:rsid w:val="00D534C6"/>
    <w:rsid w:val="00D537EF"/>
    <w:rsid w:val="00D5398C"/>
    <w:rsid w:val="00D53C7D"/>
    <w:rsid w:val="00D5471B"/>
    <w:rsid w:val="00D55332"/>
    <w:rsid w:val="00D55A5A"/>
    <w:rsid w:val="00D55EA0"/>
    <w:rsid w:val="00D56938"/>
    <w:rsid w:val="00D56AA3"/>
    <w:rsid w:val="00D579B8"/>
    <w:rsid w:val="00D57A7F"/>
    <w:rsid w:val="00D60E7C"/>
    <w:rsid w:val="00D61903"/>
    <w:rsid w:val="00D61EE5"/>
    <w:rsid w:val="00D62465"/>
    <w:rsid w:val="00D62BB0"/>
    <w:rsid w:val="00D63417"/>
    <w:rsid w:val="00D650B2"/>
    <w:rsid w:val="00D65672"/>
    <w:rsid w:val="00D6764B"/>
    <w:rsid w:val="00D67D6A"/>
    <w:rsid w:val="00D70FBE"/>
    <w:rsid w:val="00D71544"/>
    <w:rsid w:val="00D715F0"/>
    <w:rsid w:val="00D725BF"/>
    <w:rsid w:val="00D7404F"/>
    <w:rsid w:val="00D74A19"/>
    <w:rsid w:val="00D74E27"/>
    <w:rsid w:val="00D75D66"/>
    <w:rsid w:val="00D76082"/>
    <w:rsid w:val="00D761B5"/>
    <w:rsid w:val="00D766A2"/>
    <w:rsid w:val="00D804B3"/>
    <w:rsid w:val="00D8139D"/>
    <w:rsid w:val="00D814B5"/>
    <w:rsid w:val="00D81DF9"/>
    <w:rsid w:val="00D82670"/>
    <w:rsid w:val="00D8269A"/>
    <w:rsid w:val="00D828AE"/>
    <w:rsid w:val="00D833EC"/>
    <w:rsid w:val="00D84141"/>
    <w:rsid w:val="00D85BCB"/>
    <w:rsid w:val="00D86146"/>
    <w:rsid w:val="00D86D92"/>
    <w:rsid w:val="00D86F0E"/>
    <w:rsid w:val="00D87D36"/>
    <w:rsid w:val="00D908D7"/>
    <w:rsid w:val="00D918BA"/>
    <w:rsid w:val="00D9211A"/>
    <w:rsid w:val="00D92200"/>
    <w:rsid w:val="00D92231"/>
    <w:rsid w:val="00D92787"/>
    <w:rsid w:val="00D97DA1"/>
    <w:rsid w:val="00DA299B"/>
    <w:rsid w:val="00DA375D"/>
    <w:rsid w:val="00DA42BA"/>
    <w:rsid w:val="00DA4673"/>
    <w:rsid w:val="00DA4F24"/>
    <w:rsid w:val="00DA6988"/>
    <w:rsid w:val="00DA6D35"/>
    <w:rsid w:val="00DA752F"/>
    <w:rsid w:val="00DB00F0"/>
    <w:rsid w:val="00DB018D"/>
    <w:rsid w:val="00DB02A2"/>
    <w:rsid w:val="00DB0D58"/>
    <w:rsid w:val="00DB24C4"/>
    <w:rsid w:val="00DB2851"/>
    <w:rsid w:val="00DB33E8"/>
    <w:rsid w:val="00DC04BF"/>
    <w:rsid w:val="00DC0553"/>
    <w:rsid w:val="00DC16F5"/>
    <w:rsid w:val="00DC1F8D"/>
    <w:rsid w:val="00DC30F3"/>
    <w:rsid w:val="00DC357B"/>
    <w:rsid w:val="00DC3A90"/>
    <w:rsid w:val="00DC4445"/>
    <w:rsid w:val="00DC5139"/>
    <w:rsid w:val="00DC515B"/>
    <w:rsid w:val="00DC58D0"/>
    <w:rsid w:val="00DC677B"/>
    <w:rsid w:val="00DC7096"/>
    <w:rsid w:val="00DD06E3"/>
    <w:rsid w:val="00DD0959"/>
    <w:rsid w:val="00DD0B9D"/>
    <w:rsid w:val="00DD28F6"/>
    <w:rsid w:val="00DD4DD1"/>
    <w:rsid w:val="00DD4FA5"/>
    <w:rsid w:val="00DD51A7"/>
    <w:rsid w:val="00DD5E68"/>
    <w:rsid w:val="00DD6660"/>
    <w:rsid w:val="00DD750E"/>
    <w:rsid w:val="00DE1CC8"/>
    <w:rsid w:val="00DE2889"/>
    <w:rsid w:val="00DE4454"/>
    <w:rsid w:val="00DE4DD4"/>
    <w:rsid w:val="00DE504A"/>
    <w:rsid w:val="00DE5A31"/>
    <w:rsid w:val="00DE5B44"/>
    <w:rsid w:val="00DE61F2"/>
    <w:rsid w:val="00DE63CC"/>
    <w:rsid w:val="00DE6526"/>
    <w:rsid w:val="00DE6D2F"/>
    <w:rsid w:val="00DE7014"/>
    <w:rsid w:val="00DE77D6"/>
    <w:rsid w:val="00DF0736"/>
    <w:rsid w:val="00DF0A59"/>
    <w:rsid w:val="00DF19F2"/>
    <w:rsid w:val="00DF26D7"/>
    <w:rsid w:val="00DF3399"/>
    <w:rsid w:val="00DF3779"/>
    <w:rsid w:val="00DF467D"/>
    <w:rsid w:val="00DF4893"/>
    <w:rsid w:val="00DF524E"/>
    <w:rsid w:val="00DF6B0C"/>
    <w:rsid w:val="00DF752B"/>
    <w:rsid w:val="00DF7609"/>
    <w:rsid w:val="00DF7B8C"/>
    <w:rsid w:val="00E01A6A"/>
    <w:rsid w:val="00E021D1"/>
    <w:rsid w:val="00E03B47"/>
    <w:rsid w:val="00E04F51"/>
    <w:rsid w:val="00E05A67"/>
    <w:rsid w:val="00E06750"/>
    <w:rsid w:val="00E10C75"/>
    <w:rsid w:val="00E1120D"/>
    <w:rsid w:val="00E11858"/>
    <w:rsid w:val="00E12162"/>
    <w:rsid w:val="00E12E97"/>
    <w:rsid w:val="00E14014"/>
    <w:rsid w:val="00E1592E"/>
    <w:rsid w:val="00E1694A"/>
    <w:rsid w:val="00E2041C"/>
    <w:rsid w:val="00E20750"/>
    <w:rsid w:val="00E208F0"/>
    <w:rsid w:val="00E20B56"/>
    <w:rsid w:val="00E20C36"/>
    <w:rsid w:val="00E20EA5"/>
    <w:rsid w:val="00E223CD"/>
    <w:rsid w:val="00E22FBC"/>
    <w:rsid w:val="00E23353"/>
    <w:rsid w:val="00E234B3"/>
    <w:rsid w:val="00E23AEF"/>
    <w:rsid w:val="00E24285"/>
    <w:rsid w:val="00E246D2"/>
    <w:rsid w:val="00E24EC1"/>
    <w:rsid w:val="00E273A9"/>
    <w:rsid w:val="00E306C3"/>
    <w:rsid w:val="00E316C0"/>
    <w:rsid w:val="00E31F2A"/>
    <w:rsid w:val="00E340CC"/>
    <w:rsid w:val="00E3789F"/>
    <w:rsid w:val="00E40EEA"/>
    <w:rsid w:val="00E4233B"/>
    <w:rsid w:val="00E42372"/>
    <w:rsid w:val="00E42D6B"/>
    <w:rsid w:val="00E42FED"/>
    <w:rsid w:val="00E43739"/>
    <w:rsid w:val="00E4563C"/>
    <w:rsid w:val="00E457E7"/>
    <w:rsid w:val="00E4677D"/>
    <w:rsid w:val="00E46C32"/>
    <w:rsid w:val="00E478E4"/>
    <w:rsid w:val="00E50586"/>
    <w:rsid w:val="00E52103"/>
    <w:rsid w:val="00E521BA"/>
    <w:rsid w:val="00E52463"/>
    <w:rsid w:val="00E534F7"/>
    <w:rsid w:val="00E53BC8"/>
    <w:rsid w:val="00E54936"/>
    <w:rsid w:val="00E5531F"/>
    <w:rsid w:val="00E55CF3"/>
    <w:rsid w:val="00E564C9"/>
    <w:rsid w:val="00E5711F"/>
    <w:rsid w:val="00E572B4"/>
    <w:rsid w:val="00E57443"/>
    <w:rsid w:val="00E63C94"/>
    <w:rsid w:val="00E6486B"/>
    <w:rsid w:val="00E65051"/>
    <w:rsid w:val="00E664E6"/>
    <w:rsid w:val="00E677EC"/>
    <w:rsid w:val="00E72905"/>
    <w:rsid w:val="00E729BE"/>
    <w:rsid w:val="00E73D5B"/>
    <w:rsid w:val="00E75CE2"/>
    <w:rsid w:val="00E80BBB"/>
    <w:rsid w:val="00E80C2A"/>
    <w:rsid w:val="00E81041"/>
    <w:rsid w:val="00E82743"/>
    <w:rsid w:val="00E82CB3"/>
    <w:rsid w:val="00E83130"/>
    <w:rsid w:val="00E8361A"/>
    <w:rsid w:val="00E8436E"/>
    <w:rsid w:val="00E87662"/>
    <w:rsid w:val="00E87DA9"/>
    <w:rsid w:val="00E912D3"/>
    <w:rsid w:val="00E91D17"/>
    <w:rsid w:val="00E92A52"/>
    <w:rsid w:val="00E932E2"/>
    <w:rsid w:val="00E939B4"/>
    <w:rsid w:val="00E94A99"/>
    <w:rsid w:val="00E94C55"/>
    <w:rsid w:val="00E951BB"/>
    <w:rsid w:val="00E9571C"/>
    <w:rsid w:val="00E95825"/>
    <w:rsid w:val="00EA0881"/>
    <w:rsid w:val="00EA09E7"/>
    <w:rsid w:val="00EA20D0"/>
    <w:rsid w:val="00EA28A2"/>
    <w:rsid w:val="00EA3667"/>
    <w:rsid w:val="00EA3740"/>
    <w:rsid w:val="00EA3898"/>
    <w:rsid w:val="00EA3B4E"/>
    <w:rsid w:val="00EA5184"/>
    <w:rsid w:val="00EA5ACC"/>
    <w:rsid w:val="00EA5E65"/>
    <w:rsid w:val="00EA72DF"/>
    <w:rsid w:val="00EA73FD"/>
    <w:rsid w:val="00EB03E1"/>
    <w:rsid w:val="00EB109F"/>
    <w:rsid w:val="00EB2517"/>
    <w:rsid w:val="00EB42E0"/>
    <w:rsid w:val="00EB440F"/>
    <w:rsid w:val="00EB4450"/>
    <w:rsid w:val="00EB5EA4"/>
    <w:rsid w:val="00EB6EB2"/>
    <w:rsid w:val="00EB7785"/>
    <w:rsid w:val="00EB7F39"/>
    <w:rsid w:val="00EC05E4"/>
    <w:rsid w:val="00EC1194"/>
    <w:rsid w:val="00EC171B"/>
    <w:rsid w:val="00EC20F0"/>
    <w:rsid w:val="00EC2F29"/>
    <w:rsid w:val="00EC6C43"/>
    <w:rsid w:val="00EC7D5E"/>
    <w:rsid w:val="00ED078B"/>
    <w:rsid w:val="00ED0C2A"/>
    <w:rsid w:val="00ED0F90"/>
    <w:rsid w:val="00ED1C8D"/>
    <w:rsid w:val="00ED2E6E"/>
    <w:rsid w:val="00ED3E96"/>
    <w:rsid w:val="00ED5D98"/>
    <w:rsid w:val="00ED7301"/>
    <w:rsid w:val="00ED78A4"/>
    <w:rsid w:val="00ED7A2F"/>
    <w:rsid w:val="00EE0B4C"/>
    <w:rsid w:val="00EE0DF8"/>
    <w:rsid w:val="00EE1154"/>
    <w:rsid w:val="00EE1C28"/>
    <w:rsid w:val="00EE2369"/>
    <w:rsid w:val="00EE30B5"/>
    <w:rsid w:val="00EE324E"/>
    <w:rsid w:val="00EE45C0"/>
    <w:rsid w:val="00EE53C2"/>
    <w:rsid w:val="00EE5A3D"/>
    <w:rsid w:val="00EE7DFF"/>
    <w:rsid w:val="00EF1296"/>
    <w:rsid w:val="00EF4EF5"/>
    <w:rsid w:val="00EF751F"/>
    <w:rsid w:val="00F029AA"/>
    <w:rsid w:val="00F03594"/>
    <w:rsid w:val="00F04E02"/>
    <w:rsid w:val="00F07405"/>
    <w:rsid w:val="00F078FE"/>
    <w:rsid w:val="00F1028E"/>
    <w:rsid w:val="00F11FDE"/>
    <w:rsid w:val="00F1268A"/>
    <w:rsid w:val="00F12DAB"/>
    <w:rsid w:val="00F130C2"/>
    <w:rsid w:val="00F13571"/>
    <w:rsid w:val="00F14458"/>
    <w:rsid w:val="00F14E1F"/>
    <w:rsid w:val="00F1548B"/>
    <w:rsid w:val="00F154C7"/>
    <w:rsid w:val="00F154E6"/>
    <w:rsid w:val="00F201A1"/>
    <w:rsid w:val="00F203D0"/>
    <w:rsid w:val="00F20523"/>
    <w:rsid w:val="00F20AA1"/>
    <w:rsid w:val="00F221D5"/>
    <w:rsid w:val="00F23F42"/>
    <w:rsid w:val="00F246FE"/>
    <w:rsid w:val="00F24BA8"/>
    <w:rsid w:val="00F24FFF"/>
    <w:rsid w:val="00F2558D"/>
    <w:rsid w:val="00F26A05"/>
    <w:rsid w:val="00F26E25"/>
    <w:rsid w:val="00F31773"/>
    <w:rsid w:val="00F31B1E"/>
    <w:rsid w:val="00F31B91"/>
    <w:rsid w:val="00F32722"/>
    <w:rsid w:val="00F3517C"/>
    <w:rsid w:val="00F359D2"/>
    <w:rsid w:val="00F35D61"/>
    <w:rsid w:val="00F3653A"/>
    <w:rsid w:val="00F36776"/>
    <w:rsid w:val="00F42276"/>
    <w:rsid w:val="00F42328"/>
    <w:rsid w:val="00F4501C"/>
    <w:rsid w:val="00F45FCA"/>
    <w:rsid w:val="00F463AB"/>
    <w:rsid w:val="00F47DDD"/>
    <w:rsid w:val="00F47E6F"/>
    <w:rsid w:val="00F50659"/>
    <w:rsid w:val="00F515D7"/>
    <w:rsid w:val="00F52568"/>
    <w:rsid w:val="00F52F8E"/>
    <w:rsid w:val="00F54616"/>
    <w:rsid w:val="00F546FC"/>
    <w:rsid w:val="00F54AD6"/>
    <w:rsid w:val="00F552E6"/>
    <w:rsid w:val="00F55A56"/>
    <w:rsid w:val="00F5716B"/>
    <w:rsid w:val="00F60D4C"/>
    <w:rsid w:val="00F61BBC"/>
    <w:rsid w:val="00F6206D"/>
    <w:rsid w:val="00F627DA"/>
    <w:rsid w:val="00F62A22"/>
    <w:rsid w:val="00F64110"/>
    <w:rsid w:val="00F64311"/>
    <w:rsid w:val="00F65A70"/>
    <w:rsid w:val="00F660E6"/>
    <w:rsid w:val="00F671F3"/>
    <w:rsid w:val="00F6738F"/>
    <w:rsid w:val="00F70921"/>
    <w:rsid w:val="00F70A44"/>
    <w:rsid w:val="00F71C82"/>
    <w:rsid w:val="00F71CB6"/>
    <w:rsid w:val="00F73337"/>
    <w:rsid w:val="00F748F1"/>
    <w:rsid w:val="00F74B11"/>
    <w:rsid w:val="00F74F01"/>
    <w:rsid w:val="00F75369"/>
    <w:rsid w:val="00F7651D"/>
    <w:rsid w:val="00F76C0A"/>
    <w:rsid w:val="00F77C55"/>
    <w:rsid w:val="00F81364"/>
    <w:rsid w:val="00F827E5"/>
    <w:rsid w:val="00F82DE6"/>
    <w:rsid w:val="00F83A45"/>
    <w:rsid w:val="00F85016"/>
    <w:rsid w:val="00F850E0"/>
    <w:rsid w:val="00F85458"/>
    <w:rsid w:val="00F85BA4"/>
    <w:rsid w:val="00F864DF"/>
    <w:rsid w:val="00F87E87"/>
    <w:rsid w:val="00F903D2"/>
    <w:rsid w:val="00F90FD0"/>
    <w:rsid w:val="00F91672"/>
    <w:rsid w:val="00F918A0"/>
    <w:rsid w:val="00F9191D"/>
    <w:rsid w:val="00F91A2E"/>
    <w:rsid w:val="00F9257D"/>
    <w:rsid w:val="00F93C89"/>
    <w:rsid w:val="00F941EA"/>
    <w:rsid w:val="00F9489B"/>
    <w:rsid w:val="00F95290"/>
    <w:rsid w:val="00F95394"/>
    <w:rsid w:val="00F96847"/>
    <w:rsid w:val="00F96EE2"/>
    <w:rsid w:val="00F9766A"/>
    <w:rsid w:val="00FA010F"/>
    <w:rsid w:val="00FA1A29"/>
    <w:rsid w:val="00FA5C94"/>
    <w:rsid w:val="00FA7BCF"/>
    <w:rsid w:val="00FB0A91"/>
    <w:rsid w:val="00FB0D4E"/>
    <w:rsid w:val="00FB1D7A"/>
    <w:rsid w:val="00FB1D7D"/>
    <w:rsid w:val="00FB23D6"/>
    <w:rsid w:val="00FB27DA"/>
    <w:rsid w:val="00FB281E"/>
    <w:rsid w:val="00FB32D7"/>
    <w:rsid w:val="00FB4F0E"/>
    <w:rsid w:val="00FB4F0F"/>
    <w:rsid w:val="00FB5836"/>
    <w:rsid w:val="00FB7A00"/>
    <w:rsid w:val="00FB7C3D"/>
    <w:rsid w:val="00FB7E1D"/>
    <w:rsid w:val="00FC20B5"/>
    <w:rsid w:val="00FC2B6E"/>
    <w:rsid w:val="00FC3ADB"/>
    <w:rsid w:val="00FC4A24"/>
    <w:rsid w:val="00FC5D96"/>
    <w:rsid w:val="00FC6146"/>
    <w:rsid w:val="00FD01F5"/>
    <w:rsid w:val="00FD02B8"/>
    <w:rsid w:val="00FD18F6"/>
    <w:rsid w:val="00FD1C7C"/>
    <w:rsid w:val="00FD1E41"/>
    <w:rsid w:val="00FD22A3"/>
    <w:rsid w:val="00FD28CF"/>
    <w:rsid w:val="00FD2F35"/>
    <w:rsid w:val="00FD3630"/>
    <w:rsid w:val="00FD50FC"/>
    <w:rsid w:val="00FD689F"/>
    <w:rsid w:val="00FD72E6"/>
    <w:rsid w:val="00FD73F8"/>
    <w:rsid w:val="00FE0142"/>
    <w:rsid w:val="00FE1D2A"/>
    <w:rsid w:val="00FE2254"/>
    <w:rsid w:val="00FE25C0"/>
    <w:rsid w:val="00FE2BC0"/>
    <w:rsid w:val="00FE5055"/>
    <w:rsid w:val="00FE5933"/>
    <w:rsid w:val="00FE5F7E"/>
    <w:rsid w:val="00FE61F9"/>
    <w:rsid w:val="00FE6DC0"/>
    <w:rsid w:val="00FE727E"/>
    <w:rsid w:val="00FE72C8"/>
    <w:rsid w:val="00FE7420"/>
    <w:rsid w:val="00FE753B"/>
    <w:rsid w:val="00FE7EF6"/>
    <w:rsid w:val="00FF0992"/>
    <w:rsid w:val="00FF15C9"/>
    <w:rsid w:val="00FF1F81"/>
    <w:rsid w:val="00FF23B8"/>
    <w:rsid w:val="00FF2E40"/>
    <w:rsid w:val="00FF2FD4"/>
    <w:rsid w:val="00FF3EB6"/>
    <w:rsid w:val="00FF4696"/>
    <w:rsid w:val="00FF49C7"/>
    <w:rsid w:val="00FF4CB9"/>
    <w:rsid w:val="00FF5706"/>
    <w:rsid w:val="00FF5BD6"/>
    <w:rsid w:val="00FF617B"/>
    <w:rsid w:val="00FF66C6"/>
    <w:rsid w:val="00FF7A98"/>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BC963"/>
  <w15:docId w15:val="{4F60E6F4-B55A-4219-8248-ED6C7587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2B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2BF"/>
    <w:pPr>
      <w:ind w:left="720"/>
    </w:pPr>
  </w:style>
  <w:style w:type="paragraph" w:styleId="BalloonText">
    <w:name w:val="Balloon Text"/>
    <w:basedOn w:val="Normal"/>
    <w:link w:val="BalloonTextChar"/>
    <w:uiPriority w:val="99"/>
    <w:semiHidden/>
    <w:unhideWhenUsed/>
    <w:rsid w:val="008E4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B50"/>
    <w:rPr>
      <w:rFonts w:ascii="Segoe UI" w:eastAsia="Times New Roman" w:hAnsi="Segoe UI" w:cs="Segoe UI"/>
      <w:sz w:val="18"/>
      <w:szCs w:val="18"/>
    </w:rPr>
  </w:style>
  <w:style w:type="paragraph" w:styleId="Header">
    <w:name w:val="header"/>
    <w:basedOn w:val="Normal"/>
    <w:link w:val="HeaderChar"/>
    <w:uiPriority w:val="99"/>
    <w:unhideWhenUsed/>
    <w:rsid w:val="00B77381"/>
    <w:pPr>
      <w:tabs>
        <w:tab w:val="center" w:pos="4680"/>
        <w:tab w:val="right" w:pos="9360"/>
      </w:tabs>
    </w:pPr>
  </w:style>
  <w:style w:type="character" w:customStyle="1" w:styleId="HeaderChar">
    <w:name w:val="Header Char"/>
    <w:basedOn w:val="DefaultParagraphFont"/>
    <w:link w:val="Header"/>
    <w:uiPriority w:val="99"/>
    <w:rsid w:val="00B773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7381"/>
    <w:pPr>
      <w:tabs>
        <w:tab w:val="center" w:pos="4680"/>
        <w:tab w:val="right" w:pos="9360"/>
      </w:tabs>
    </w:pPr>
  </w:style>
  <w:style w:type="character" w:customStyle="1" w:styleId="FooterChar">
    <w:name w:val="Footer Char"/>
    <w:basedOn w:val="DefaultParagraphFont"/>
    <w:link w:val="Footer"/>
    <w:uiPriority w:val="99"/>
    <w:rsid w:val="00B77381"/>
    <w:rPr>
      <w:rFonts w:ascii="Times New Roman" w:eastAsia="Times New Roman" w:hAnsi="Times New Roman" w:cs="Times New Roman"/>
      <w:sz w:val="24"/>
      <w:szCs w:val="24"/>
    </w:rPr>
  </w:style>
  <w:style w:type="paragraph" w:customStyle="1" w:styleId="Default">
    <w:name w:val="Default"/>
    <w:rsid w:val="00424202"/>
    <w:pPr>
      <w:autoSpaceDE w:val="0"/>
      <w:autoSpaceDN w:val="0"/>
      <w:adjustRightInd w:val="0"/>
      <w:spacing w:after="0" w:line="240" w:lineRule="auto"/>
    </w:pPr>
    <w:rPr>
      <w:rFonts w:ascii="Arial" w:hAnsi="Arial" w:cs="Arial"/>
      <w:color w:val="000000"/>
      <w:sz w:val="24"/>
      <w:szCs w:val="24"/>
    </w:rPr>
  </w:style>
  <w:style w:type="character" w:customStyle="1" w:styleId="mceitemhidden">
    <w:name w:val="mceitemhidden"/>
    <w:basedOn w:val="DefaultParagraphFont"/>
    <w:rsid w:val="005066E9"/>
  </w:style>
  <w:style w:type="character" w:customStyle="1" w:styleId="hiddenspellerror1">
    <w:name w:val="hiddenspellerror1"/>
    <w:basedOn w:val="DefaultParagraphFont"/>
    <w:rsid w:val="005066E9"/>
  </w:style>
  <w:style w:type="character" w:customStyle="1" w:styleId="hiddensuggestion1">
    <w:name w:val="hiddensuggestion1"/>
    <w:basedOn w:val="DefaultParagraphFont"/>
    <w:rsid w:val="006D6C6B"/>
  </w:style>
  <w:style w:type="character" w:customStyle="1" w:styleId="hiddengrammarerror1">
    <w:name w:val="hiddengrammarerror1"/>
    <w:basedOn w:val="DefaultParagraphFont"/>
    <w:rsid w:val="006D6C6B"/>
  </w:style>
  <w:style w:type="paragraph" w:styleId="NormalWeb">
    <w:name w:val="Normal (Web)"/>
    <w:basedOn w:val="Normal"/>
    <w:uiPriority w:val="99"/>
    <w:semiHidden/>
    <w:unhideWhenUsed/>
    <w:rsid w:val="00010914"/>
    <w:pPr>
      <w:spacing w:before="100" w:beforeAutospacing="1" w:after="100" w:afterAutospacing="1"/>
    </w:pPr>
  </w:style>
  <w:style w:type="character" w:styleId="Strong">
    <w:name w:val="Strong"/>
    <w:basedOn w:val="DefaultParagraphFont"/>
    <w:uiPriority w:val="22"/>
    <w:qFormat/>
    <w:rsid w:val="00010914"/>
    <w:rPr>
      <w:b/>
      <w:bCs/>
    </w:rPr>
  </w:style>
  <w:style w:type="character" w:styleId="Emphasis">
    <w:name w:val="Emphasis"/>
    <w:basedOn w:val="DefaultParagraphFont"/>
    <w:uiPriority w:val="20"/>
    <w:qFormat/>
    <w:rsid w:val="00010914"/>
    <w:rPr>
      <w:i/>
      <w:iCs/>
    </w:rPr>
  </w:style>
  <w:style w:type="character" w:styleId="Hyperlink">
    <w:name w:val="Hyperlink"/>
    <w:basedOn w:val="DefaultParagraphFont"/>
    <w:uiPriority w:val="99"/>
    <w:semiHidden/>
    <w:unhideWhenUsed/>
    <w:rsid w:val="00010914"/>
    <w:rPr>
      <w:color w:val="0000FF"/>
      <w:u w:val="single"/>
    </w:rPr>
  </w:style>
  <w:style w:type="character" w:styleId="HTMLCite">
    <w:name w:val="HTML Cite"/>
    <w:basedOn w:val="DefaultParagraphFont"/>
    <w:uiPriority w:val="99"/>
    <w:semiHidden/>
    <w:unhideWhenUsed/>
    <w:rsid w:val="00010914"/>
    <w:rPr>
      <w:i/>
      <w:iCs/>
    </w:rPr>
  </w:style>
  <w:style w:type="table" w:styleId="TableGrid">
    <w:name w:val="Table Grid"/>
    <w:basedOn w:val="TableNormal"/>
    <w:rsid w:val="0009094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6F0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44BF"/>
    <w:rPr>
      <w:sz w:val="16"/>
      <w:szCs w:val="16"/>
    </w:rPr>
  </w:style>
  <w:style w:type="paragraph" w:styleId="CommentText">
    <w:name w:val="annotation text"/>
    <w:basedOn w:val="Normal"/>
    <w:link w:val="CommentTextChar"/>
    <w:uiPriority w:val="99"/>
    <w:semiHidden/>
    <w:unhideWhenUsed/>
    <w:rsid w:val="008844BF"/>
    <w:rPr>
      <w:sz w:val="20"/>
      <w:szCs w:val="20"/>
    </w:rPr>
  </w:style>
  <w:style w:type="character" w:customStyle="1" w:styleId="CommentTextChar">
    <w:name w:val="Comment Text Char"/>
    <w:basedOn w:val="DefaultParagraphFont"/>
    <w:link w:val="CommentText"/>
    <w:uiPriority w:val="99"/>
    <w:semiHidden/>
    <w:rsid w:val="008844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44BF"/>
    <w:rPr>
      <w:b/>
      <w:bCs/>
    </w:rPr>
  </w:style>
  <w:style w:type="character" w:customStyle="1" w:styleId="CommentSubjectChar">
    <w:name w:val="Comment Subject Char"/>
    <w:basedOn w:val="CommentTextChar"/>
    <w:link w:val="CommentSubject"/>
    <w:uiPriority w:val="99"/>
    <w:semiHidden/>
    <w:rsid w:val="008844BF"/>
    <w:rPr>
      <w:rFonts w:ascii="Times New Roman" w:eastAsia="Times New Roman" w:hAnsi="Times New Roman" w:cs="Times New Roman"/>
      <w:b/>
      <w:bCs/>
      <w:sz w:val="20"/>
      <w:szCs w:val="20"/>
    </w:rPr>
  </w:style>
  <w:style w:type="character" w:styleId="SubtleReference">
    <w:name w:val="Subtle Reference"/>
    <w:basedOn w:val="DefaultParagraphFont"/>
    <w:uiPriority w:val="31"/>
    <w:qFormat/>
    <w:rsid w:val="00311EB8"/>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8760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32FDC-9B30-4703-891F-55155ED85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807</Words>
  <Characters>4842</Characters>
  <Application>Microsoft Office Word</Application>
  <DocSecurity>0</DocSecurity>
  <Lines>112</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a Garcia</dc:creator>
  <cp:keywords/>
  <dc:description/>
  <cp:lastModifiedBy>Maricela Balderas</cp:lastModifiedBy>
  <cp:revision>5</cp:revision>
  <cp:lastPrinted>2022-02-04T17:06:00Z</cp:lastPrinted>
  <dcterms:created xsi:type="dcterms:W3CDTF">2024-10-31T17:15:00Z</dcterms:created>
  <dcterms:modified xsi:type="dcterms:W3CDTF">2024-11-05T17:32:00Z</dcterms:modified>
</cp:coreProperties>
</file>